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3B66AE">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patří</w:t>
      </w:r>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výstupy – mV</w:t>
      </w:r>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3B66AE">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22A24C84" w14:textId="4A820F4D" w:rsidR="00AF20E9" w:rsidRDefault="00A3598A">
          <w:pPr>
            <w:pStyle w:val="TOC1"/>
            <w:rPr>
              <w:rFonts w:asciiTheme="minorHAnsi" w:eastAsiaTheme="minorEastAsia" w:hAnsiTheme="minorHAnsi" w:cstheme="minorBidi"/>
              <w:b w:val="0"/>
              <w:kern w:val="2"/>
              <w:szCs w:val="24"/>
              <w:lang w:val="en-US"/>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5903912" w:history="1">
            <w:r w:rsidR="00AF20E9" w:rsidRPr="00151D8A">
              <w:rPr>
                <w:rStyle w:val="Hyperlink"/>
              </w:rPr>
              <w:t>Seznam symbolů a zkratek</w:t>
            </w:r>
            <w:r w:rsidR="00AF20E9">
              <w:rPr>
                <w:webHidden/>
              </w:rPr>
              <w:tab/>
            </w:r>
            <w:r w:rsidR="00AF20E9">
              <w:rPr>
                <w:webHidden/>
              </w:rPr>
              <w:fldChar w:fldCharType="begin"/>
            </w:r>
            <w:r w:rsidR="00AF20E9">
              <w:rPr>
                <w:webHidden/>
              </w:rPr>
              <w:instrText xml:space="preserve"> PAGEREF _Toc165903912 \h </w:instrText>
            </w:r>
            <w:r w:rsidR="00AF20E9">
              <w:rPr>
                <w:webHidden/>
              </w:rPr>
            </w:r>
            <w:r w:rsidR="00AF20E9">
              <w:rPr>
                <w:webHidden/>
              </w:rPr>
              <w:fldChar w:fldCharType="separate"/>
            </w:r>
            <w:r w:rsidR="00AF20E9">
              <w:rPr>
                <w:webHidden/>
              </w:rPr>
              <w:t>5</w:t>
            </w:r>
            <w:r w:rsidR="00AF20E9">
              <w:rPr>
                <w:webHidden/>
              </w:rPr>
              <w:fldChar w:fldCharType="end"/>
            </w:r>
          </w:hyperlink>
        </w:p>
        <w:p w14:paraId="475E28E3" w14:textId="32E24776"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13" w:history="1">
            <w:r w:rsidR="00AF20E9" w:rsidRPr="00151D8A">
              <w:rPr>
                <w:rStyle w:val="Hyperlink"/>
              </w:rPr>
              <w:t>1</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Úvod</w:t>
            </w:r>
            <w:r w:rsidR="00AF20E9">
              <w:rPr>
                <w:webHidden/>
              </w:rPr>
              <w:tab/>
            </w:r>
            <w:r w:rsidR="00AF20E9">
              <w:rPr>
                <w:webHidden/>
              </w:rPr>
              <w:fldChar w:fldCharType="begin"/>
            </w:r>
            <w:r w:rsidR="00AF20E9">
              <w:rPr>
                <w:webHidden/>
              </w:rPr>
              <w:instrText xml:space="preserve"> PAGEREF _Toc165903913 \h </w:instrText>
            </w:r>
            <w:r w:rsidR="00AF20E9">
              <w:rPr>
                <w:webHidden/>
              </w:rPr>
            </w:r>
            <w:r w:rsidR="00AF20E9">
              <w:rPr>
                <w:webHidden/>
              </w:rPr>
              <w:fldChar w:fldCharType="separate"/>
            </w:r>
            <w:r w:rsidR="00AF20E9">
              <w:rPr>
                <w:webHidden/>
              </w:rPr>
              <w:t>6</w:t>
            </w:r>
            <w:r w:rsidR="00AF20E9">
              <w:rPr>
                <w:webHidden/>
              </w:rPr>
              <w:fldChar w:fldCharType="end"/>
            </w:r>
          </w:hyperlink>
        </w:p>
        <w:p w14:paraId="02536A81" w14:textId="75468FC6"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14" w:history="1">
            <w:r w:rsidR="00AF20E9" w:rsidRPr="00151D8A">
              <w:rPr>
                <w:rStyle w:val="Hyperlink"/>
              </w:rPr>
              <w:t>2</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Přehled současného stavu</w:t>
            </w:r>
            <w:r w:rsidR="00AF20E9">
              <w:rPr>
                <w:webHidden/>
              </w:rPr>
              <w:tab/>
            </w:r>
            <w:r w:rsidR="00AF20E9">
              <w:rPr>
                <w:webHidden/>
              </w:rPr>
              <w:fldChar w:fldCharType="begin"/>
            </w:r>
            <w:r w:rsidR="00AF20E9">
              <w:rPr>
                <w:webHidden/>
              </w:rPr>
              <w:instrText xml:space="preserve"> PAGEREF _Toc165903914 \h </w:instrText>
            </w:r>
            <w:r w:rsidR="00AF20E9">
              <w:rPr>
                <w:webHidden/>
              </w:rPr>
            </w:r>
            <w:r w:rsidR="00AF20E9">
              <w:rPr>
                <w:webHidden/>
              </w:rPr>
              <w:fldChar w:fldCharType="separate"/>
            </w:r>
            <w:r w:rsidR="00AF20E9">
              <w:rPr>
                <w:webHidden/>
              </w:rPr>
              <w:t>7</w:t>
            </w:r>
            <w:r w:rsidR="00AF20E9">
              <w:rPr>
                <w:webHidden/>
              </w:rPr>
              <w:fldChar w:fldCharType="end"/>
            </w:r>
          </w:hyperlink>
        </w:p>
        <w:p w14:paraId="552988C4" w14:textId="2FF9375D"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15" w:history="1">
            <w:r w:rsidR="00AF20E9" w:rsidRPr="00151D8A">
              <w:rPr>
                <w:rStyle w:val="Hyperlink"/>
                <w:noProof/>
              </w:rPr>
              <w:t>2.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Motivace pro vznik projektu</w:t>
            </w:r>
            <w:r w:rsidR="00AF20E9">
              <w:rPr>
                <w:noProof/>
                <w:webHidden/>
              </w:rPr>
              <w:tab/>
            </w:r>
            <w:r w:rsidR="00AF20E9">
              <w:rPr>
                <w:noProof/>
                <w:webHidden/>
              </w:rPr>
              <w:fldChar w:fldCharType="begin"/>
            </w:r>
            <w:r w:rsidR="00AF20E9">
              <w:rPr>
                <w:noProof/>
                <w:webHidden/>
              </w:rPr>
              <w:instrText xml:space="preserve"> PAGEREF _Toc165903915 \h </w:instrText>
            </w:r>
            <w:r w:rsidR="00AF20E9">
              <w:rPr>
                <w:noProof/>
                <w:webHidden/>
              </w:rPr>
            </w:r>
            <w:r w:rsidR="00AF20E9">
              <w:rPr>
                <w:noProof/>
                <w:webHidden/>
              </w:rPr>
              <w:fldChar w:fldCharType="separate"/>
            </w:r>
            <w:r w:rsidR="00AF20E9">
              <w:rPr>
                <w:noProof/>
                <w:webHidden/>
              </w:rPr>
              <w:t>7</w:t>
            </w:r>
            <w:r w:rsidR="00AF20E9">
              <w:rPr>
                <w:noProof/>
                <w:webHidden/>
              </w:rPr>
              <w:fldChar w:fldCharType="end"/>
            </w:r>
          </w:hyperlink>
        </w:p>
        <w:p w14:paraId="35709FFF" w14:textId="66E20C28"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16" w:history="1">
            <w:r w:rsidR="00AF20E9" w:rsidRPr="00151D8A">
              <w:rPr>
                <w:rStyle w:val="Hyperlink"/>
                <w:noProof/>
              </w:rPr>
              <w:t>2.2</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Současná pneumatická soustava a její fungování</w:t>
            </w:r>
            <w:r w:rsidR="00AF20E9">
              <w:rPr>
                <w:noProof/>
                <w:webHidden/>
              </w:rPr>
              <w:tab/>
            </w:r>
            <w:r w:rsidR="00AF20E9">
              <w:rPr>
                <w:noProof/>
                <w:webHidden/>
              </w:rPr>
              <w:fldChar w:fldCharType="begin"/>
            </w:r>
            <w:r w:rsidR="00AF20E9">
              <w:rPr>
                <w:noProof/>
                <w:webHidden/>
              </w:rPr>
              <w:instrText xml:space="preserve"> PAGEREF _Toc165903916 \h </w:instrText>
            </w:r>
            <w:r w:rsidR="00AF20E9">
              <w:rPr>
                <w:noProof/>
                <w:webHidden/>
              </w:rPr>
            </w:r>
            <w:r w:rsidR="00AF20E9">
              <w:rPr>
                <w:noProof/>
                <w:webHidden/>
              </w:rPr>
              <w:fldChar w:fldCharType="separate"/>
            </w:r>
            <w:r w:rsidR="00AF20E9">
              <w:rPr>
                <w:noProof/>
                <w:webHidden/>
              </w:rPr>
              <w:t>7</w:t>
            </w:r>
            <w:r w:rsidR="00AF20E9">
              <w:rPr>
                <w:noProof/>
                <w:webHidden/>
              </w:rPr>
              <w:fldChar w:fldCharType="end"/>
            </w:r>
          </w:hyperlink>
        </w:p>
        <w:p w14:paraId="3CB6CD7B" w14:textId="722BA5B3" w:rsidR="00AF20E9" w:rsidRDefault="00000000">
          <w:pPr>
            <w:pStyle w:val="TOC3"/>
            <w:rPr>
              <w:rFonts w:asciiTheme="minorHAnsi" w:eastAsiaTheme="minorEastAsia" w:hAnsiTheme="minorHAnsi" w:cstheme="minorBidi"/>
              <w:noProof/>
              <w:kern w:val="2"/>
              <w:szCs w:val="24"/>
              <w:lang w:val="en-US"/>
              <w14:ligatures w14:val="standardContextual"/>
            </w:rPr>
          </w:pPr>
          <w:hyperlink w:anchor="_Toc165903917" w:history="1">
            <w:r w:rsidR="00AF20E9" w:rsidRPr="00151D8A">
              <w:rPr>
                <w:rStyle w:val="Hyperlink"/>
                <w:noProof/>
              </w:rPr>
              <w:t>2.2.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Komponenty pneumatické soustavy</w:t>
            </w:r>
            <w:r w:rsidR="00AF20E9">
              <w:rPr>
                <w:noProof/>
                <w:webHidden/>
              </w:rPr>
              <w:tab/>
            </w:r>
            <w:r w:rsidR="00AF20E9">
              <w:rPr>
                <w:noProof/>
                <w:webHidden/>
              </w:rPr>
              <w:fldChar w:fldCharType="begin"/>
            </w:r>
            <w:r w:rsidR="00AF20E9">
              <w:rPr>
                <w:noProof/>
                <w:webHidden/>
              </w:rPr>
              <w:instrText xml:space="preserve"> PAGEREF _Toc165903917 \h </w:instrText>
            </w:r>
            <w:r w:rsidR="00AF20E9">
              <w:rPr>
                <w:noProof/>
                <w:webHidden/>
              </w:rPr>
            </w:r>
            <w:r w:rsidR="00AF20E9">
              <w:rPr>
                <w:noProof/>
                <w:webHidden/>
              </w:rPr>
              <w:fldChar w:fldCharType="separate"/>
            </w:r>
            <w:r w:rsidR="00AF20E9">
              <w:rPr>
                <w:noProof/>
                <w:webHidden/>
              </w:rPr>
              <w:t>7</w:t>
            </w:r>
            <w:r w:rsidR="00AF20E9">
              <w:rPr>
                <w:noProof/>
                <w:webHidden/>
              </w:rPr>
              <w:fldChar w:fldCharType="end"/>
            </w:r>
          </w:hyperlink>
        </w:p>
        <w:p w14:paraId="4BF5CB56" w14:textId="14095D32" w:rsidR="00AF20E9" w:rsidRDefault="00000000">
          <w:pPr>
            <w:pStyle w:val="TOC3"/>
            <w:rPr>
              <w:rFonts w:asciiTheme="minorHAnsi" w:eastAsiaTheme="minorEastAsia" w:hAnsiTheme="minorHAnsi" w:cstheme="minorBidi"/>
              <w:noProof/>
              <w:kern w:val="2"/>
              <w:szCs w:val="24"/>
              <w:lang w:val="en-US"/>
              <w14:ligatures w14:val="standardContextual"/>
            </w:rPr>
          </w:pPr>
          <w:hyperlink w:anchor="_Toc165903918" w:history="1">
            <w:r w:rsidR="00AF20E9" w:rsidRPr="00151D8A">
              <w:rPr>
                <w:rStyle w:val="Hyperlink"/>
                <w:noProof/>
              </w:rPr>
              <w:t>2.2.2</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Operační systém pro řízení soustavy</w:t>
            </w:r>
            <w:r w:rsidR="00AF20E9">
              <w:rPr>
                <w:noProof/>
                <w:webHidden/>
              </w:rPr>
              <w:tab/>
            </w:r>
            <w:r w:rsidR="00AF20E9">
              <w:rPr>
                <w:noProof/>
                <w:webHidden/>
              </w:rPr>
              <w:fldChar w:fldCharType="begin"/>
            </w:r>
            <w:r w:rsidR="00AF20E9">
              <w:rPr>
                <w:noProof/>
                <w:webHidden/>
              </w:rPr>
              <w:instrText xml:space="preserve"> PAGEREF _Toc165903918 \h </w:instrText>
            </w:r>
            <w:r w:rsidR="00AF20E9">
              <w:rPr>
                <w:noProof/>
                <w:webHidden/>
              </w:rPr>
            </w:r>
            <w:r w:rsidR="00AF20E9">
              <w:rPr>
                <w:noProof/>
                <w:webHidden/>
              </w:rPr>
              <w:fldChar w:fldCharType="separate"/>
            </w:r>
            <w:r w:rsidR="00AF20E9">
              <w:rPr>
                <w:noProof/>
                <w:webHidden/>
              </w:rPr>
              <w:t>7</w:t>
            </w:r>
            <w:r w:rsidR="00AF20E9">
              <w:rPr>
                <w:noProof/>
                <w:webHidden/>
              </w:rPr>
              <w:fldChar w:fldCharType="end"/>
            </w:r>
          </w:hyperlink>
        </w:p>
        <w:p w14:paraId="2F869269" w14:textId="6C99E23E"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19" w:history="1">
            <w:r w:rsidR="00AF20E9" w:rsidRPr="00151D8A">
              <w:rPr>
                <w:rStyle w:val="Hyperlink"/>
                <w:noProof/>
              </w:rPr>
              <w:t>2.3</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Pneumatické svaly a jejich typy</w:t>
            </w:r>
            <w:r w:rsidR="00AF20E9">
              <w:rPr>
                <w:noProof/>
                <w:webHidden/>
              </w:rPr>
              <w:tab/>
            </w:r>
            <w:r w:rsidR="00AF20E9">
              <w:rPr>
                <w:noProof/>
                <w:webHidden/>
              </w:rPr>
              <w:fldChar w:fldCharType="begin"/>
            </w:r>
            <w:r w:rsidR="00AF20E9">
              <w:rPr>
                <w:noProof/>
                <w:webHidden/>
              </w:rPr>
              <w:instrText xml:space="preserve"> PAGEREF _Toc165903919 \h </w:instrText>
            </w:r>
            <w:r w:rsidR="00AF20E9">
              <w:rPr>
                <w:noProof/>
                <w:webHidden/>
              </w:rPr>
            </w:r>
            <w:r w:rsidR="00AF20E9">
              <w:rPr>
                <w:noProof/>
                <w:webHidden/>
              </w:rPr>
              <w:fldChar w:fldCharType="separate"/>
            </w:r>
            <w:r w:rsidR="00AF20E9">
              <w:rPr>
                <w:noProof/>
                <w:webHidden/>
              </w:rPr>
              <w:t>7</w:t>
            </w:r>
            <w:r w:rsidR="00AF20E9">
              <w:rPr>
                <w:noProof/>
                <w:webHidden/>
              </w:rPr>
              <w:fldChar w:fldCharType="end"/>
            </w:r>
          </w:hyperlink>
        </w:p>
        <w:p w14:paraId="58AB9CC3" w14:textId="2D5B1A99"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20" w:history="1">
            <w:r w:rsidR="00AF20E9" w:rsidRPr="00151D8A">
              <w:rPr>
                <w:rStyle w:val="Hyperlink"/>
                <w:noProof/>
              </w:rPr>
              <w:t>2.4</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Python</w:t>
            </w:r>
            <w:r w:rsidR="00AF20E9">
              <w:rPr>
                <w:noProof/>
                <w:webHidden/>
              </w:rPr>
              <w:tab/>
            </w:r>
            <w:r w:rsidR="00AF20E9">
              <w:rPr>
                <w:noProof/>
                <w:webHidden/>
              </w:rPr>
              <w:fldChar w:fldCharType="begin"/>
            </w:r>
            <w:r w:rsidR="00AF20E9">
              <w:rPr>
                <w:noProof/>
                <w:webHidden/>
              </w:rPr>
              <w:instrText xml:space="preserve"> PAGEREF _Toc165903920 \h </w:instrText>
            </w:r>
            <w:r w:rsidR="00AF20E9">
              <w:rPr>
                <w:noProof/>
                <w:webHidden/>
              </w:rPr>
            </w:r>
            <w:r w:rsidR="00AF20E9">
              <w:rPr>
                <w:noProof/>
                <w:webHidden/>
              </w:rPr>
              <w:fldChar w:fldCharType="separate"/>
            </w:r>
            <w:r w:rsidR="00AF20E9">
              <w:rPr>
                <w:noProof/>
                <w:webHidden/>
              </w:rPr>
              <w:t>9</w:t>
            </w:r>
            <w:r w:rsidR="00AF20E9">
              <w:rPr>
                <w:noProof/>
                <w:webHidden/>
              </w:rPr>
              <w:fldChar w:fldCharType="end"/>
            </w:r>
          </w:hyperlink>
        </w:p>
        <w:p w14:paraId="4AA9BDC8" w14:textId="0F90DEB3"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21" w:history="1">
            <w:r w:rsidR="00AF20E9" w:rsidRPr="00151D8A">
              <w:rPr>
                <w:rStyle w:val="Hyperlink"/>
              </w:rPr>
              <w:t>3</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Cíle práce</w:t>
            </w:r>
            <w:r w:rsidR="00AF20E9">
              <w:rPr>
                <w:webHidden/>
              </w:rPr>
              <w:tab/>
            </w:r>
            <w:r w:rsidR="00AF20E9">
              <w:rPr>
                <w:webHidden/>
              </w:rPr>
              <w:fldChar w:fldCharType="begin"/>
            </w:r>
            <w:r w:rsidR="00AF20E9">
              <w:rPr>
                <w:webHidden/>
              </w:rPr>
              <w:instrText xml:space="preserve"> PAGEREF _Toc165903921 \h </w:instrText>
            </w:r>
            <w:r w:rsidR="00AF20E9">
              <w:rPr>
                <w:webHidden/>
              </w:rPr>
            </w:r>
            <w:r w:rsidR="00AF20E9">
              <w:rPr>
                <w:webHidden/>
              </w:rPr>
              <w:fldChar w:fldCharType="separate"/>
            </w:r>
            <w:r w:rsidR="00AF20E9">
              <w:rPr>
                <w:webHidden/>
              </w:rPr>
              <w:t>13</w:t>
            </w:r>
            <w:r w:rsidR="00AF20E9">
              <w:rPr>
                <w:webHidden/>
              </w:rPr>
              <w:fldChar w:fldCharType="end"/>
            </w:r>
          </w:hyperlink>
        </w:p>
        <w:p w14:paraId="6CE26C6F" w14:textId="146BAE49"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22" w:history="1">
            <w:r w:rsidR="00AF20E9" w:rsidRPr="00151D8A">
              <w:rPr>
                <w:rStyle w:val="Hyperlink"/>
              </w:rPr>
              <w:t>4</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Návrh aplikace</w:t>
            </w:r>
            <w:r w:rsidR="00AF20E9">
              <w:rPr>
                <w:webHidden/>
              </w:rPr>
              <w:tab/>
            </w:r>
            <w:r w:rsidR="00AF20E9">
              <w:rPr>
                <w:webHidden/>
              </w:rPr>
              <w:fldChar w:fldCharType="begin"/>
            </w:r>
            <w:r w:rsidR="00AF20E9">
              <w:rPr>
                <w:webHidden/>
              </w:rPr>
              <w:instrText xml:space="preserve"> PAGEREF _Toc165903922 \h </w:instrText>
            </w:r>
            <w:r w:rsidR="00AF20E9">
              <w:rPr>
                <w:webHidden/>
              </w:rPr>
            </w:r>
            <w:r w:rsidR="00AF20E9">
              <w:rPr>
                <w:webHidden/>
              </w:rPr>
              <w:fldChar w:fldCharType="separate"/>
            </w:r>
            <w:r w:rsidR="00AF20E9">
              <w:rPr>
                <w:webHidden/>
              </w:rPr>
              <w:t>15</w:t>
            </w:r>
            <w:r w:rsidR="00AF20E9">
              <w:rPr>
                <w:webHidden/>
              </w:rPr>
              <w:fldChar w:fldCharType="end"/>
            </w:r>
          </w:hyperlink>
        </w:p>
        <w:p w14:paraId="4566C2CE" w14:textId="7B5B4396"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23" w:history="1">
            <w:r w:rsidR="00AF20E9" w:rsidRPr="00151D8A">
              <w:rPr>
                <w:rStyle w:val="Hyperlink"/>
                <w:noProof/>
              </w:rPr>
              <w:t>4.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Funkční specifikace</w:t>
            </w:r>
            <w:r w:rsidR="00AF20E9">
              <w:rPr>
                <w:noProof/>
                <w:webHidden/>
              </w:rPr>
              <w:tab/>
            </w:r>
            <w:r w:rsidR="00AF20E9">
              <w:rPr>
                <w:noProof/>
                <w:webHidden/>
              </w:rPr>
              <w:fldChar w:fldCharType="begin"/>
            </w:r>
            <w:r w:rsidR="00AF20E9">
              <w:rPr>
                <w:noProof/>
                <w:webHidden/>
              </w:rPr>
              <w:instrText xml:space="preserve"> PAGEREF _Toc165903923 \h </w:instrText>
            </w:r>
            <w:r w:rsidR="00AF20E9">
              <w:rPr>
                <w:noProof/>
                <w:webHidden/>
              </w:rPr>
            </w:r>
            <w:r w:rsidR="00AF20E9">
              <w:rPr>
                <w:noProof/>
                <w:webHidden/>
              </w:rPr>
              <w:fldChar w:fldCharType="separate"/>
            </w:r>
            <w:r w:rsidR="00AF20E9">
              <w:rPr>
                <w:noProof/>
                <w:webHidden/>
              </w:rPr>
              <w:t>15</w:t>
            </w:r>
            <w:r w:rsidR="00AF20E9">
              <w:rPr>
                <w:noProof/>
                <w:webHidden/>
              </w:rPr>
              <w:fldChar w:fldCharType="end"/>
            </w:r>
          </w:hyperlink>
        </w:p>
        <w:p w14:paraId="124C22A5" w14:textId="7EFECF70" w:rsidR="00AF20E9" w:rsidRDefault="00000000">
          <w:pPr>
            <w:pStyle w:val="TOC3"/>
            <w:rPr>
              <w:rFonts w:asciiTheme="minorHAnsi" w:eastAsiaTheme="minorEastAsia" w:hAnsiTheme="minorHAnsi" w:cstheme="minorBidi"/>
              <w:noProof/>
              <w:kern w:val="2"/>
              <w:szCs w:val="24"/>
              <w:lang w:val="en-US"/>
              <w14:ligatures w14:val="standardContextual"/>
            </w:rPr>
          </w:pPr>
          <w:hyperlink w:anchor="_Toc165903924" w:history="1">
            <w:r w:rsidR="00AF20E9" w:rsidRPr="00151D8A">
              <w:rPr>
                <w:rStyle w:val="Hyperlink"/>
                <w:noProof/>
              </w:rPr>
              <w:t>4.1.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Knihovna pro GUI</w:t>
            </w:r>
            <w:r w:rsidR="00AF20E9">
              <w:rPr>
                <w:noProof/>
                <w:webHidden/>
              </w:rPr>
              <w:tab/>
            </w:r>
            <w:r w:rsidR="00AF20E9">
              <w:rPr>
                <w:noProof/>
                <w:webHidden/>
              </w:rPr>
              <w:fldChar w:fldCharType="begin"/>
            </w:r>
            <w:r w:rsidR="00AF20E9">
              <w:rPr>
                <w:noProof/>
                <w:webHidden/>
              </w:rPr>
              <w:instrText xml:space="preserve"> PAGEREF _Toc165903924 \h </w:instrText>
            </w:r>
            <w:r w:rsidR="00AF20E9">
              <w:rPr>
                <w:noProof/>
                <w:webHidden/>
              </w:rPr>
            </w:r>
            <w:r w:rsidR="00AF20E9">
              <w:rPr>
                <w:noProof/>
                <w:webHidden/>
              </w:rPr>
              <w:fldChar w:fldCharType="separate"/>
            </w:r>
            <w:r w:rsidR="00AF20E9">
              <w:rPr>
                <w:noProof/>
                <w:webHidden/>
              </w:rPr>
              <w:t>15</w:t>
            </w:r>
            <w:r w:rsidR="00AF20E9">
              <w:rPr>
                <w:noProof/>
                <w:webHidden/>
              </w:rPr>
              <w:fldChar w:fldCharType="end"/>
            </w:r>
          </w:hyperlink>
        </w:p>
        <w:p w14:paraId="0DD9C433" w14:textId="58D586D0" w:rsidR="00AF20E9" w:rsidRDefault="00000000">
          <w:pPr>
            <w:pStyle w:val="TOC3"/>
            <w:rPr>
              <w:rFonts w:asciiTheme="minorHAnsi" w:eastAsiaTheme="minorEastAsia" w:hAnsiTheme="minorHAnsi" w:cstheme="minorBidi"/>
              <w:noProof/>
              <w:kern w:val="2"/>
              <w:szCs w:val="24"/>
              <w:lang w:val="en-US"/>
              <w14:ligatures w14:val="standardContextual"/>
            </w:rPr>
          </w:pPr>
          <w:hyperlink w:anchor="_Toc165903925" w:history="1">
            <w:r w:rsidR="00AF20E9" w:rsidRPr="00151D8A">
              <w:rPr>
                <w:rStyle w:val="Hyperlink"/>
                <w:noProof/>
              </w:rPr>
              <w:t>4.1.2</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Databázová knihovna</w:t>
            </w:r>
            <w:r w:rsidR="00AF20E9">
              <w:rPr>
                <w:noProof/>
                <w:webHidden/>
              </w:rPr>
              <w:tab/>
            </w:r>
            <w:r w:rsidR="00AF20E9">
              <w:rPr>
                <w:noProof/>
                <w:webHidden/>
              </w:rPr>
              <w:fldChar w:fldCharType="begin"/>
            </w:r>
            <w:r w:rsidR="00AF20E9">
              <w:rPr>
                <w:noProof/>
                <w:webHidden/>
              </w:rPr>
              <w:instrText xml:space="preserve"> PAGEREF _Toc165903925 \h </w:instrText>
            </w:r>
            <w:r w:rsidR="00AF20E9">
              <w:rPr>
                <w:noProof/>
                <w:webHidden/>
              </w:rPr>
            </w:r>
            <w:r w:rsidR="00AF20E9">
              <w:rPr>
                <w:noProof/>
                <w:webHidden/>
              </w:rPr>
              <w:fldChar w:fldCharType="separate"/>
            </w:r>
            <w:r w:rsidR="00AF20E9">
              <w:rPr>
                <w:noProof/>
                <w:webHidden/>
              </w:rPr>
              <w:t>19</w:t>
            </w:r>
            <w:r w:rsidR="00AF20E9">
              <w:rPr>
                <w:noProof/>
                <w:webHidden/>
              </w:rPr>
              <w:fldChar w:fldCharType="end"/>
            </w:r>
          </w:hyperlink>
        </w:p>
        <w:p w14:paraId="76488B1A" w14:textId="0F3FEF0A"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26" w:history="1">
            <w:r w:rsidR="00AF20E9" w:rsidRPr="00151D8A">
              <w:rPr>
                <w:rStyle w:val="Hyperlink"/>
              </w:rPr>
              <w:t>5</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Implementace</w:t>
            </w:r>
            <w:r w:rsidR="00AF20E9">
              <w:rPr>
                <w:webHidden/>
              </w:rPr>
              <w:tab/>
            </w:r>
            <w:r w:rsidR="00AF20E9">
              <w:rPr>
                <w:webHidden/>
              </w:rPr>
              <w:fldChar w:fldCharType="begin"/>
            </w:r>
            <w:r w:rsidR="00AF20E9">
              <w:rPr>
                <w:webHidden/>
              </w:rPr>
              <w:instrText xml:space="preserve"> PAGEREF _Toc165903926 \h </w:instrText>
            </w:r>
            <w:r w:rsidR="00AF20E9">
              <w:rPr>
                <w:webHidden/>
              </w:rPr>
            </w:r>
            <w:r w:rsidR="00AF20E9">
              <w:rPr>
                <w:webHidden/>
              </w:rPr>
              <w:fldChar w:fldCharType="separate"/>
            </w:r>
            <w:r w:rsidR="00AF20E9">
              <w:rPr>
                <w:webHidden/>
              </w:rPr>
              <w:t>25</w:t>
            </w:r>
            <w:r w:rsidR="00AF20E9">
              <w:rPr>
                <w:webHidden/>
              </w:rPr>
              <w:fldChar w:fldCharType="end"/>
            </w:r>
          </w:hyperlink>
        </w:p>
        <w:p w14:paraId="580D5596" w14:textId="5E17C037"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27" w:history="1">
            <w:r w:rsidR="00AF20E9" w:rsidRPr="00151D8A">
              <w:rPr>
                <w:rStyle w:val="Hyperlink"/>
                <w:noProof/>
              </w:rPr>
              <w:t>5.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Pneumatická soustava</w:t>
            </w:r>
            <w:r w:rsidR="00AF20E9">
              <w:rPr>
                <w:noProof/>
                <w:webHidden/>
              </w:rPr>
              <w:tab/>
            </w:r>
            <w:r w:rsidR="00AF20E9">
              <w:rPr>
                <w:noProof/>
                <w:webHidden/>
              </w:rPr>
              <w:fldChar w:fldCharType="begin"/>
            </w:r>
            <w:r w:rsidR="00AF20E9">
              <w:rPr>
                <w:noProof/>
                <w:webHidden/>
              </w:rPr>
              <w:instrText xml:space="preserve"> PAGEREF _Toc165903927 \h </w:instrText>
            </w:r>
            <w:r w:rsidR="00AF20E9">
              <w:rPr>
                <w:noProof/>
                <w:webHidden/>
              </w:rPr>
            </w:r>
            <w:r w:rsidR="00AF20E9">
              <w:rPr>
                <w:noProof/>
                <w:webHidden/>
              </w:rPr>
              <w:fldChar w:fldCharType="separate"/>
            </w:r>
            <w:r w:rsidR="00AF20E9">
              <w:rPr>
                <w:noProof/>
                <w:webHidden/>
              </w:rPr>
              <w:t>25</w:t>
            </w:r>
            <w:r w:rsidR="00AF20E9">
              <w:rPr>
                <w:noProof/>
                <w:webHidden/>
              </w:rPr>
              <w:fldChar w:fldCharType="end"/>
            </w:r>
          </w:hyperlink>
        </w:p>
        <w:p w14:paraId="12994020" w14:textId="6EED5E82"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28" w:history="1">
            <w:r w:rsidR="00AF20E9" w:rsidRPr="00151D8A">
              <w:rPr>
                <w:rStyle w:val="Hyperlink"/>
                <w:noProof/>
              </w:rPr>
              <w:t>5.2</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DeviceLoader</w:t>
            </w:r>
            <w:r w:rsidR="00AF20E9">
              <w:rPr>
                <w:noProof/>
                <w:webHidden/>
              </w:rPr>
              <w:tab/>
            </w:r>
            <w:r w:rsidR="00AF20E9">
              <w:rPr>
                <w:noProof/>
                <w:webHidden/>
              </w:rPr>
              <w:fldChar w:fldCharType="begin"/>
            </w:r>
            <w:r w:rsidR="00AF20E9">
              <w:rPr>
                <w:noProof/>
                <w:webHidden/>
              </w:rPr>
              <w:instrText xml:space="preserve"> PAGEREF _Toc165903928 \h </w:instrText>
            </w:r>
            <w:r w:rsidR="00AF20E9">
              <w:rPr>
                <w:noProof/>
                <w:webHidden/>
              </w:rPr>
            </w:r>
            <w:r w:rsidR="00AF20E9">
              <w:rPr>
                <w:noProof/>
                <w:webHidden/>
              </w:rPr>
              <w:fldChar w:fldCharType="separate"/>
            </w:r>
            <w:r w:rsidR="00AF20E9">
              <w:rPr>
                <w:noProof/>
                <w:webHidden/>
              </w:rPr>
              <w:t>26</w:t>
            </w:r>
            <w:r w:rsidR="00AF20E9">
              <w:rPr>
                <w:noProof/>
                <w:webHidden/>
              </w:rPr>
              <w:fldChar w:fldCharType="end"/>
            </w:r>
          </w:hyperlink>
        </w:p>
        <w:p w14:paraId="1C3DBCEE" w14:textId="592C3FF0" w:rsidR="00AF20E9" w:rsidRDefault="00000000">
          <w:pPr>
            <w:pStyle w:val="TOC3"/>
            <w:rPr>
              <w:rFonts w:asciiTheme="minorHAnsi" w:eastAsiaTheme="minorEastAsia" w:hAnsiTheme="minorHAnsi" w:cstheme="minorBidi"/>
              <w:noProof/>
              <w:kern w:val="2"/>
              <w:szCs w:val="24"/>
              <w:lang w:val="en-US"/>
              <w14:ligatures w14:val="standardContextual"/>
            </w:rPr>
          </w:pPr>
          <w:hyperlink w:anchor="_Toc165903929" w:history="1">
            <w:r w:rsidR="00AF20E9" w:rsidRPr="00151D8A">
              <w:rPr>
                <w:rStyle w:val="Hyperlink"/>
                <w:noProof/>
              </w:rPr>
              <w:t>5.2.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getBoardX()</w:t>
            </w:r>
            <w:r w:rsidR="00AF20E9">
              <w:rPr>
                <w:noProof/>
                <w:webHidden/>
              </w:rPr>
              <w:tab/>
            </w:r>
            <w:r w:rsidR="00AF20E9">
              <w:rPr>
                <w:noProof/>
                <w:webHidden/>
              </w:rPr>
              <w:fldChar w:fldCharType="begin"/>
            </w:r>
            <w:r w:rsidR="00AF20E9">
              <w:rPr>
                <w:noProof/>
                <w:webHidden/>
              </w:rPr>
              <w:instrText xml:space="preserve"> PAGEREF _Toc165903929 \h </w:instrText>
            </w:r>
            <w:r w:rsidR="00AF20E9">
              <w:rPr>
                <w:noProof/>
                <w:webHidden/>
              </w:rPr>
            </w:r>
            <w:r w:rsidR="00AF20E9">
              <w:rPr>
                <w:noProof/>
                <w:webHidden/>
              </w:rPr>
              <w:fldChar w:fldCharType="separate"/>
            </w:r>
            <w:r w:rsidR="00AF20E9">
              <w:rPr>
                <w:noProof/>
                <w:webHidden/>
              </w:rPr>
              <w:t>26</w:t>
            </w:r>
            <w:r w:rsidR="00AF20E9">
              <w:rPr>
                <w:noProof/>
                <w:webHidden/>
              </w:rPr>
              <w:fldChar w:fldCharType="end"/>
            </w:r>
          </w:hyperlink>
        </w:p>
        <w:p w14:paraId="0785BDDF" w14:textId="6CA738D9"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30" w:history="1">
            <w:r w:rsidR="00AF20E9" w:rsidRPr="00151D8A">
              <w:rPr>
                <w:rStyle w:val="Hyperlink"/>
                <w:noProof/>
              </w:rPr>
              <w:t>5.3</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Main</w:t>
            </w:r>
            <w:r w:rsidR="00AF20E9">
              <w:rPr>
                <w:noProof/>
                <w:webHidden/>
              </w:rPr>
              <w:tab/>
            </w:r>
            <w:r w:rsidR="00AF20E9">
              <w:rPr>
                <w:noProof/>
                <w:webHidden/>
              </w:rPr>
              <w:fldChar w:fldCharType="begin"/>
            </w:r>
            <w:r w:rsidR="00AF20E9">
              <w:rPr>
                <w:noProof/>
                <w:webHidden/>
              </w:rPr>
              <w:instrText xml:space="preserve"> PAGEREF _Toc165903930 \h </w:instrText>
            </w:r>
            <w:r w:rsidR="00AF20E9">
              <w:rPr>
                <w:noProof/>
                <w:webHidden/>
              </w:rPr>
            </w:r>
            <w:r w:rsidR="00AF20E9">
              <w:rPr>
                <w:noProof/>
                <w:webHidden/>
              </w:rPr>
              <w:fldChar w:fldCharType="separate"/>
            </w:r>
            <w:r w:rsidR="00AF20E9">
              <w:rPr>
                <w:noProof/>
                <w:webHidden/>
              </w:rPr>
              <w:t>27</w:t>
            </w:r>
            <w:r w:rsidR="00AF20E9">
              <w:rPr>
                <w:noProof/>
                <w:webHidden/>
              </w:rPr>
              <w:fldChar w:fldCharType="end"/>
            </w:r>
          </w:hyperlink>
        </w:p>
        <w:p w14:paraId="30D1CB76" w14:textId="04075800"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31" w:history="1">
            <w:r w:rsidR="00AF20E9" w:rsidRPr="00151D8A">
              <w:rPr>
                <w:rStyle w:val="Hyperlink"/>
                <w:noProof/>
              </w:rPr>
              <w:t>5.4</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AdminWindow</w:t>
            </w:r>
            <w:r w:rsidR="00AF20E9">
              <w:rPr>
                <w:noProof/>
                <w:webHidden/>
              </w:rPr>
              <w:tab/>
            </w:r>
            <w:r w:rsidR="00AF20E9">
              <w:rPr>
                <w:noProof/>
                <w:webHidden/>
              </w:rPr>
              <w:fldChar w:fldCharType="begin"/>
            </w:r>
            <w:r w:rsidR="00AF20E9">
              <w:rPr>
                <w:noProof/>
                <w:webHidden/>
              </w:rPr>
              <w:instrText xml:space="preserve"> PAGEREF _Toc165903931 \h </w:instrText>
            </w:r>
            <w:r w:rsidR="00AF20E9">
              <w:rPr>
                <w:noProof/>
                <w:webHidden/>
              </w:rPr>
            </w:r>
            <w:r w:rsidR="00AF20E9">
              <w:rPr>
                <w:noProof/>
                <w:webHidden/>
              </w:rPr>
              <w:fldChar w:fldCharType="separate"/>
            </w:r>
            <w:r w:rsidR="00AF20E9">
              <w:rPr>
                <w:noProof/>
                <w:webHidden/>
              </w:rPr>
              <w:t>30</w:t>
            </w:r>
            <w:r w:rsidR="00AF20E9">
              <w:rPr>
                <w:noProof/>
                <w:webHidden/>
              </w:rPr>
              <w:fldChar w:fldCharType="end"/>
            </w:r>
          </w:hyperlink>
        </w:p>
        <w:p w14:paraId="7B773139" w14:textId="19C8CF94"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32" w:history="1">
            <w:r w:rsidR="00AF20E9" w:rsidRPr="00151D8A">
              <w:rPr>
                <w:rStyle w:val="Hyperlink"/>
                <w:noProof/>
              </w:rPr>
              <w:t>5.5</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UserWindow</w:t>
            </w:r>
            <w:r w:rsidR="00AF20E9">
              <w:rPr>
                <w:noProof/>
                <w:webHidden/>
              </w:rPr>
              <w:tab/>
            </w:r>
            <w:r w:rsidR="00AF20E9">
              <w:rPr>
                <w:noProof/>
                <w:webHidden/>
              </w:rPr>
              <w:fldChar w:fldCharType="begin"/>
            </w:r>
            <w:r w:rsidR="00AF20E9">
              <w:rPr>
                <w:noProof/>
                <w:webHidden/>
              </w:rPr>
              <w:instrText xml:space="preserve"> PAGEREF _Toc165903932 \h </w:instrText>
            </w:r>
            <w:r w:rsidR="00AF20E9">
              <w:rPr>
                <w:noProof/>
                <w:webHidden/>
              </w:rPr>
            </w:r>
            <w:r w:rsidR="00AF20E9">
              <w:rPr>
                <w:noProof/>
                <w:webHidden/>
              </w:rPr>
              <w:fldChar w:fldCharType="separate"/>
            </w:r>
            <w:r w:rsidR="00AF20E9">
              <w:rPr>
                <w:noProof/>
                <w:webHidden/>
              </w:rPr>
              <w:t>36</w:t>
            </w:r>
            <w:r w:rsidR="00AF20E9">
              <w:rPr>
                <w:noProof/>
                <w:webHidden/>
              </w:rPr>
              <w:fldChar w:fldCharType="end"/>
            </w:r>
          </w:hyperlink>
        </w:p>
        <w:p w14:paraId="26A8633A" w14:textId="67C0180D"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33" w:history="1">
            <w:r w:rsidR="00AF20E9" w:rsidRPr="00151D8A">
              <w:rPr>
                <w:rStyle w:val="Hyperlink"/>
              </w:rPr>
              <w:t>6</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Uživatelská dokumentace</w:t>
            </w:r>
            <w:r w:rsidR="00AF20E9">
              <w:rPr>
                <w:webHidden/>
              </w:rPr>
              <w:tab/>
            </w:r>
            <w:r w:rsidR="00AF20E9">
              <w:rPr>
                <w:webHidden/>
              </w:rPr>
              <w:fldChar w:fldCharType="begin"/>
            </w:r>
            <w:r w:rsidR="00AF20E9">
              <w:rPr>
                <w:webHidden/>
              </w:rPr>
              <w:instrText xml:space="preserve"> PAGEREF _Toc165903933 \h </w:instrText>
            </w:r>
            <w:r w:rsidR="00AF20E9">
              <w:rPr>
                <w:webHidden/>
              </w:rPr>
            </w:r>
            <w:r w:rsidR="00AF20E9">
              <w:rPr>
                <w:webHidden/>
              </w:rPr>
              <w:fldChar w:fldCharType="separate"/>
            </w:r>
            <w:r w:rsidR="00AF20E9">
              <w:rPr>
                <w:webHidden/>
              </w:rPr>
              <w:t>41</w:t>
            </w:r>
            <w:r w:rsidR="00AF20E9">
              <w:rPr>
                <w:webHidden/>
              </w:rPr>
              <w:fldChar w:fldCharType="end"/>
            </w:r>
          </w:hyperlink>
        </w:p>
        <w:p w14:paraId="24F363F1" w14:textId="2903DF50"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34" w:history="1">
            <w:r w:rsidR="00AF20E9" w:rsidRPr="00151D8A">
              <w:rPr>
                <w:rStyle w:val="Hyperlink"/>
                <w:noProof/>
              </w:rPr>
              <w:t>6.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Dokumentace pro uživatele</w:t>
            </w:r>
            <w:r w:rsidR="00AF20E9">
              <w:rPr>
                <w:noProof/>
                <w:webHidden/>
              </w:rPr>
              <w:tab/>
            </w:r>
            <w:r w:rsidR="00AF20E9">
              <w:rPr>
                <w:noProof/>
                <w:webHidden/>
              </w:rPr>
              <w:fldChar w:fldCharType="begin"/>
            </w:r>
            <w:r w:rsidR="00AF20E9">
              <w:rPr>
                <w:noProof/>
                <w:webHidden/>
              </w:rPr>
              <w:instrText xml:space="preserve"> PAGEREF _Toc165903934 \h </w:instrText>
            </w:r>
            <w:r w:rsidR="00AF20E9">
              <w:rPr>
                <w:noProof/>
                <w:webHidden/>
              </w:rPr>
            </w:r>
            <w:r w:rsidR="00AF20E9">
              <w:rPr>
                <w:noProof/>
                <w:webHidden/>
              </w:rPr>
              <w:fldChar w:fldCharType="separate"/>
            </w:r>
            <w:r w:rsidR="00AF20E9">
              <w:rPr>
                <w:noProof/>
                <w:webHidden/>
              </w:rPr>
              <w:t>41</w:t>
            </w:r>
            <w:r w:rsidR="00AF20E9">
              <w:rPr>
                <w:noProof/>
                <w:webHidden/>
              </w:rPr>
              <w:fldChar w:fldCharType="end"/>
            </w:r>
          </w:hyperlink>
        </w:p>
        <w:p w14:paraId="284DCD0C" w14:textId="5901B412"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35" w:history="1">
            <w:r w:rsidR="00AF20E9" w:rsidRPr="00151D8A">
              <w:rPr>
                <w:rStyle w:val="Hyperlink"/>
                <w:noProof/>
              </w:rPr>
              <w:t>6.2</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Dokumentace pro administrátora</w:t>
            </w:r>
            <w:r w:rsidR="00AF20E9">
              <w:rPr>
                <w:noProof/>
                <w:webHidden/>
              </w:rPr>
              <w:tab/>
            </w:r>
            <w:r w:rsidR="00AF20E9">
              <w:rPr>
                <w:noProof/>
                <w:webHidden/>
              </w:rPr>
              <w:fldChar w:fldCharType="begin"/>
            </w:r>
            <w:r w:rsidR="00AF20E9">
              <w:rPr>
                <w:noProof/>
                <w:webHidden/>
              </w:rPr>
              <w:instrText xml:space="preserve"> PAGEREF _Toc165903935 \h </w:instrText>
            </w:r>
            <w:r w:rsidR="00AF20E9">
              <w:rPr>
                <w:noProof/>
                <w:webHidden/>
              </w:rPr>
            </w:r>
            <w:r w:rsidR="00AF20E9">
              <w:rPr>
                <w:noProof/>
                <w:webHidden/>
              </w:rPr>
              <w:fldChar w:fldCharType="separate"/>
            </w:r>
            <w:r w:rsidR="00AF20E9">
              <w:rPr>
                <w:noProof/>
                <w:webHidden/>
              </w:rPr>
              <w:t>44</w:t>
            </w:r>
            <w:r w:rsidR="00AF20E9">
              <w:rPr>
                <w:noProof/>
                <w:webHidden/>
              </w:rPr>
              <w:fldChar w:fldCharType="end"/>
            </w:r>
          </w:hyperlink>
        </w:p>
        <w:p w14:paraId="4BC01D8D" w14:textId="04C42E23"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36" w:history="1">
            <w:r w:rsidR="00AF20E9" w:rsidRPr="00151D8A">
              <w:rPr>
                <w:rStyle w:val="Hyperlink"/>
              </w:rPr>
              <w:t>7</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Výsledky (</w:t>
            </w:r>
            <w:r w:rsidR="00AF20E9" w:rsidRPr="00151D8A">
              <w:rPr>
                <w:rStyle w:val="Hyperlink"/>
                <w:highlight w:val="cyan"/>
              </w:rPr>
              <w:t>Testování</w:t>
            </w:r>
            <w:r w:rsidR="00AF20E9" w:rsidRPr="00151D8A">
              <w:rPr>
                <w:rStyle w:val="Hyperlink"/>
              </w:rPr>
              <w:t>)</w:t>
            </w:r>
            <w:r w:rsidR="00AF20E9">
              <w:rPr>
                <w:webHidden/>
              </w:rPr>
              <w:tab/>
            </w:r>
            <w:r w:rsidR="00AF20E9">
              <w:rPr>
                <w:webHidden/>
              </w:rPr>
              <w:fldChar w:fldCharType="begin"/>
            </w:r>
            <w:r w:rsidR="00AF20E9">
              <w:rPr>
                <w:webHidden/>
              </w:rPr>
              <w:instrText xml:space="preserve"> PAGEREF _Toc165903936 \h </w:instrText>
            </w:r>
            <w:r w:rsidR="00AF20E9">
              <w:rPr>
                <w:webHidden/>
              </w:rPr>
            </w:r>
            <w:r w:rsidR="00AF20E9">
              <w:rPr>
                <w:webHidden/>
              </w:rPr>
              <w:fldChar w:fldCharType="separate"/>
            </w:r>
            <w:r w:rsidR="00AF20E9">
              <w:rPr>
                <w:webHidden/>
              </w:rPr>
              <w:t>49</w:t>
            </w:r>
            <w:r w:rsidR="00AF20E9">
              <w:rPr>
                <w:webHidden/>
              </w:rPr>
              <w:fldChar w:fldCharType="end"/>
            </w:r>
          </w:hyperlink>
        </w:p>
        <w:p w14:paraId="243A7C0C" w14:textId="70E44BDA"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37" w:history="1">
            <w:r w:rsidR="00AF20E9" w:rsidRPr="00151D8A">
              <w:rPr>
                <w:rStyle w:val="Hyperlink"/>
              </w:rPr>
              <w:t>8</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Diskuse</w:t>
            </w:r>
            <w:r w:rsidR="00AF20E9">
              <w:rPr>
                <w:webHidden/>
              </w:rPr>
              <w:tab/>
            </w:r>
            <w:r w:rsidR="00AF20E9">
              <w:rPr>
                <w:webHidden/>
              </w:rPr>
              <w:fldChar w:fldCharType="begin"/>
            </w:r>
            <w:r w:rsidR="00AF20E9">
              <w:rPr>
                <w:webHidden/>
              </w:rPr>
              <w:instrText xml:space="preserve"> PAGEREF _Toc165903937 \h </w:instrText>
            </w:r>
            <w:r w:rsidR="00AF20E9">
              <w:rPr>
                <w:webHidden/>
              </w:rPr>
            </w:r>
            <w:r w:rsidR="00AF20E9">
              <w:rPr>
                <w:webHidden/>
              </w:rPr>
              <w:fldChar w:fldCharType="separate"/>
            </w:r>
            <w:r w:rsidR="00AF20E9">
              <w:rPr>
                <w:webHidden/>
              </w:rPr>
              <w:t>50</w:t>
            </w:r>
            <w:r w:rsidR="00AF20E9">
              <w:rPr>
                <w:webHidden/>
              </w:rPr>
              <w:fldChar w:fldCharType="end"/>
            </w:r>
          </w:hyperlink>
        </w:p>
        <w:p w14:paraId="72B59952" w14:textId="2B7ED102"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38" w:history="1">
            <w:r w:rsidR="00AF20E9" w:rsidRPr="00151D8A">
              <w:rPr>
                <w:rStyle w:val="Hyperlink"/>
              </w:rPr>
              <w:t>9</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Závěr</w:t>
            </w:r>
            <w:r w:rsidR="00AF20E9">
              <w:rPr>
                <w:webHidden/>
              </w:rPr>
              <w:tab/>
            </w:r>
            <w:r w:rsidR="00AF20E9">
              <w:rPr>
                <w:webHidden/>
              </w:rPr>
              <w:fldChar w:fldCharType="begin"/>
            </w:r>
            <w:r w:rsidR="00AF20E9">
              <w:rPr>
                <w:webHidden/>
              </w:rPr>
              <w:instrText xml:space="preserve"> PAGEREF _Toc165903938 \h </w:instrText>
            </w:r>
            <w:r w:rsidR="00AF20E9">
              <w:rPr>
                <w:webHidden/>
              </w:rPr>
            </w:r>
            <w:r w:rsidR="00AF20E9">
              <w:rPr>
                <w:webHidden/>
              </w:rPr>
              <w:fldChar w:fldCharType="separate"/>
            </w:r>
            <w:r w:rsidR="00AF20E9">
              <w:rPr>
                <w:webHidden/>
              </w:rPr>
              <w:t>51</w:t>
            </w:r>
            <w:r w:rsidR="00AF20E9">
              <w:rPr>
                <w:webHidden/>
              </w:rPr>
              <w:fldChar w:fldCharType="end"/>
            </w:r>
          </w:hyperlink>
        </w:p>
        <w:p w14:paraId="3BC7CB23" w14:textId="00AC2B32"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39" w:history="1">
            <w:r w:rsidR="00AF20E9" w:rsidRPr="00151D8A">
              <w:rPr>
                <w:rStyle w:val="Hyperlink"/>
              </w:rPr>
              <w:t>Seznam použité literatury</w:t>
            </w:r>
            <w:r w:rsidR="00AF20E9">
              <w:rPr>
                <w:webHidden/>
              </w:rPr>
              <w:tab/>
            </w:r>
            <w:r w:rsidR="00AF20E9">
              <w:rPr>
                <w:webHidden/>
              </w:rPr>
              <w:fldChar w:fldCharType="begin"/>
            </w:r>
            <w:r w:rsidR="00AF20E9">
              <w:rPr>
                <w:webHidden/>
              </w:rPr>
              <w:instrText xml:space="preserve"> PAGEREF _Toc165903939 \h </w:instrText>
            </w:r>
            <w:r w:rsidR="00AF20E9">
              <w:rPr>
                <w:webHidden/>
              </w:rPr>
            </w:r>
            <w:r w:rsidR="00AF20E9">
              <w:rPr>
                <w:webHidden/>
              </w:rPr>
              <w:fldChar w:fldCharType="separate"/>
            </w:r>
            <w:r w:rsidR="00AF20E9">
              <w:rPr>
                <w:webHidden/>
              </w:rPr>
              <w:t>52</w:t>
            </w:r>
            <w:r w:rsidR="00AF20E9">
              <w:rPr>
                <w:webHidden/>
              </w:rPr>
              <w:fldChar w:fldCharType="end"/>
            </w:r>
          </w:hyperlink>
        </w:p>
        <w:p w14:paraId="7AC8CA5D" w14:textId="44D68678"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40" w:history="1">
            <w:r w:rsidR="00AF20E9" w:rsidRPr="00151D8A">
              <w:rPr>
                <w:rStyle w:val="Hyperlink"/>
              </w:rPr>
              <w:t>Příloha A: Požadavky na formátování práce</w:t>
            </w:r>
            <w:r w:rsidR="00AF20E9">
              <w:rPr>
                <w:webHidden/>
              </w:rPr>
              <w:tab/>
            </w:r>
            <w:r w:rsidR="00AF20E9">
              <w:rPr>
                <w:webHidden/>
              </w:rPr>
              <w:fldChar w:fldCharType="begin"/>
            </w:r>
            <w:r w:rsidR="00AF20E9">
              <w:rPr>
                <w:webHidden/>
              </w:rPr>
              <w:instrText xml:space="preserve"> PAGEREF _Toc165903940 \h </w:instrText>
            </w:r>
            <w:r w:rsidR="00AF20E9">
              <w:rPr>
                <w:webHidden/>
              </w:rPr>
            </w:r>
            <w:r w:rsidR="00AF20E9">
              <w:rPr>
                <w:webHidden/>
              </w:rPr>
              <w:fldChar w:fldCharType="separate"/>
            </w:r>
            <w:r w:rsidR="00AF20E9">
              <w:rPr>
                <w:webHidden/>
              </w:rPr>
              <w:t>55</w:t>
            </w:r>
            <w:r w:rsidR="00AF20E9">
              <w:rPr>
                <w:webHidden/>
              </w:rPr>
              <w:fldChar w:fldCharType="end"/>
            </w:r>
          </w:hyperlink>
        </w:p>
        <w:p w14:paraId="04084B06" w14:textId="4BA9D990"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41" w:history="1">
            <w:r w:rsidR="00AF20E9" w:rsidRPr="00151D8A">
              <w:rPr>
                <w:rStyle w:val="Hyperlink"/>
              </w:rPr>
              <w:t>Příloha B: Základní typografické zásady</w:t>
            </w:r>
            <w:r w:rsidR="00AF20E9">
              <w:rPr>
                <w:webHidden/>
              </w:rPr>
              <w:tab/>
            </w:r>
            <w:r w:rsidR="00AF20E9">
              <w:rPr>
                <w:webHidden/>
              </w:rPr>
              <w:fldChar w:fldCharType="begin"/>
            </w:r>
            <w:r w:rsidR="00AF20E9">
              <w:rPr>
                <w:webHidden/>
              </w:rPr>
              <w:instrText xml:space="preserve"> PAGEREF _Toc165903941 \h </w:instrText>
            </w:r>
            <w:r w:rsidR="00AF20E9">
              <w:rPr>
                <w:webHidden/>
              </w:rPr>
            </w:r>
            <w:r w:rsidR="00AF20E9">
              <w:rPr>
                <w:webHidden/>
              </w:rPr>
              <w:fldChar w:fldCharType="separate"/>
            </w:r>
            <w:r w:rsidR="00AF20E9">
              <w:rPr>
                <w:webHidden/>
              </w:rPr>
              <w:t>55</w:t>
            </w:r>
            <w:r w:rsidR="00AF20E9">
              <w:rPr>
                <w:webHidden/>
              </w:rPr>
              <w:fldChar w:fldCharType="end"/>
            </w:r>
          </w:hyperlink>
        </w:p>
        <w:p w14:paraId="4D32D4C2" w14:textId="2DBA5BFE"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42" w:history="1">
            <w:r w:rsidR="00AF20E9" w:rsidRPr="00151D8A">
              <w:rPr>
                <w:rStyle w:val="Hyperlink"/>
              </w:rPr>
              <w:t>Příloha C: Další doporučení pro přehlednost textu</w:t>
            </w:r>
            <w:r w:rsidR="00AF20E9">
              <w:rPr>
                <w:webHidden/>
              </w:rPr>
              <w:tab/>
            </w:r>
            <w:r w:rsidR="00AF20E9">
              <w:rPr>
                <w:webHidden/>
              </w:rPr>
              <w:fldChar w:fldCharType="begin"/>
            </w:r>
            <w:r w:rsidR="00AF20E9">
              <w:rPr>
                <w:webHidden/>
              </w:rPr>
              <w:instrText xml:space="preserve"> PAGEREF _Toc165903942 \h </w:instrText>
            </w:r>
            <w:r w:rsidR="00AF20E9">
              <w:rPr>
                <w:webHidden/>
              </w:rPr>
            </w:r>
            <w:r w:rsidR="00AF20E9">
              <w:rPr>
                <w:webHidden/>
              </w:rPr>
              <w:fldChar w:fldCharType="separate"/>
            </w:r>
            <w:r w:rsidR="00AF20E9">
              <w:rPr>
                <w:webHidden/>
              </w:rPr>
              <w:t>55</w:t>
            </w:r>
            <w:r w:rsidR="00AF20E9">
              <w:rPr>
                <w:webHidden/>
              </w:rPr>
              <w:fldChar w:fldCharType="end"/>
            </w:r>
          </w:hyperlink>
        </w:p>
        <w:p w14:paraId="3218FD6E" w14:textId="052FAD19"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43" w:history="1">
            <w:r w:rsidR="00AF20E9" w:rsidRPr="00151D8A">
              <w:rPr>
                <w:rStyle w:val="Hyperlink"/>
              </w:rPr>
              <w:t>Příloha D: Obsah přiloženého CD</w:t>
            </w:r>
            <w:r w:rsidR="00AF20E9">
              <w:rPr>
                <w:webHidden/>
              </w:rPr>
              <w:tab/>
            </w:r>
            <w:r w:rsidR="00AF20E9">
              <w:rPr>
                <w:webHidden/>
              </w:rPr>
              <w:fldChar w:fldCharType="begin"/>
            </w:r>
            <w:r w:rsidR="00AF20E9">
              <w:rPr>
                <w:webHidden/>
              </w:rPr>
              <w:instrText xml:space="preserve"> PAGEREF _Toc165903943 \h </w:instrText>
            </w:r>
            <w:r w:rsidR="00AF20E9">
              <w:rPr>
                <w:webHidden/>
              </w:rPr>
            </w:r>
            <w:r w:rsidR="00AF20E9">
              <w:rPr>
                <w:webHidden/>
              </w:rPr>
              <w:fldChar w:fldCharType="separate"/>
            </w:r>
            <w:r w:rsidR="00AF20E9">
              <w:rPr>
                <w:webHidden/>
              </w:rPr>
              <w:t>55</w:t>
            </w:r>
            <w:r w:rsidR="00AF20E9">
              <w:rPr>
                <w:webHidden/>
              </w:rPr>
              <w:fldChar w:fldCharType="end"/>
            </w:r>
          </w:hyperlink>
        </w:p>
        <w:p w14:paraId="78D38C80" w14:textId="03BF2E78"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3B66AE">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5903912"/>
      <w:commentRangeStart w:id="4"/>
      <w:r w:rsidRPr="0043641D">
        <w:lastRenderedPageBreak/>
        <w:t>S</w:t>
      </w:r>
      <w:bookmarkEnd w:id="0"/>
      <w:r w:rsidRPr="0043641D">
        <w:t xml:space="preserve">eznam </w:t>
      </w:r>
      <w:r w:rsidR="00854146" w:rsidRPr="0043641D">
        <w:t xml:space="preserve">symbolů </w:t>
      </w:r>
      <w:commentRangeEnd w:id="4"/>
      <w:r w:rsidR="00070915">
        <w:rPr>
          <w:rStyle w:val="CommentReference"/>
          <w:rFonts w:eastAsia="Calibri"/>
          <w:b w:val="0"/>
          <w:bCs w:val="0"/>
          <w:color w:val="auto"/>
        </w:rPr>
        <w:commentReference w:id="4"/>
      </w:r>
      <w:r w:rsidR="00854146" w:rsidRPr="0043641D">
        <w:t>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r w:rsidRPr="0043641D">
              <w:rPr>
                <w:i/>
              </w:rPr>
              <w:t>CDP</w:t>
            </w:r>
            <w:r w:rsidRPr="0043641D">
              <w:rPr>
                <w:vertAlign w:val="subscript"/>
              </w:rPr>
              <w:t>end</w:t>
            </w:r>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B934A7">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0B3A9F79" w14:textId="2B3DAF82" w:rsidR="00A43085" w:rsidRPr="0043641D" w:rsidRDefault="00A43085" w:rsidP="00E91805">
            <w:pPr>
              <w:ind w:firstLine="0"/>
            </w:pPr>
            <w:r w:rsidRPr="0043641D">
              <w:t>Command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3B66AE">
          <w:headerReference w:type="default" r:id="rId18"/>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5" w:name="_Toc350012459"/>
      <w:bookmarkStart w:id="6" w:name="_Toc386301757"/>
      <w:bookmarkStart w:id="7" w:name="_Toc476327913"/>
      <w:bookmarkStart w:id="8" w:name="_Toc165903913"/>
      <w:r w:rsidRPr="0043641D">
        <w:lastRenderedPageBreak/>
        <w:t>Úvod</w:t>
      </w:r>
      <w:bookmarkEnd w:id="5"/>
      <w:bookmarkEnd w:id="6"/>
      <w:bookmarkEnd w:id="7"/>
      <w:bookmarkEnd w:id="8"/>
    </w:p>
    <w:p w14:paraId="3ADA5986" w14:textId="71970B9B" w:rsidR="00D21888" w:rsidRPr="0043641D" w:rsidRDefault="00D37F2B" w:rsidP="00B148FB">
      <w:pPr>
        <w:ind w:firstLine="426"/>
      </w:pPr>
      <w:commentRangeStart w:id="9"/>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w:t>
      </w:r>
      <w:r w:rsidR="005209F6" w:rsidRPr="005209F6">
        <w:t>Toto řešení představuje značné bezpečnostní riziko. Zejména z dlouhodobého hlediska v prostředí magnetické rezonance</w:t>
      </w:r>
      <w:r w:rsidR="00665EFB">
        <w:t>, neboť je zdravotnický pracovník vystaven záření.</w:t>
      </w:r>
      <w:r w:rsidR="005209F6" w:rsidRPr="005209F6">
        <w:t xml:space="preserve"> </w:t>
      </w:r>
      <w:commentRangeEnd w:id="9"/>
      <w:r w:rsidR="007C686A">
        <w:rPr>
          <w:rStyle w:val="CommentReference"/>
        </w:rPr>
        <w:commentReference w:id="9"/>
      </w:r>
    </w:p>
    <w:p w14:paraId="45C28341" w14:textId="2A3A17FC" w:rsidR="005642BA" w:rsidRPr="0043641D" w:rsidRDefault="00757871" w:rsidP="00B148FB">
      <w:pPr>
        <w:ind w:firstLine="426"/>
      </w:pPr>
      <w:r w:rsidRPr="0043641D">
        <w:t xml:space="preserve">Projekt, na který navazuje tato bakalářská práce, se věnuje primárně mechanické stránce problému, avšak postrádá softwarovou implementaci. Předchozí pneumatický systém, se kterým </w:t>
      </w:r>
      <w:r w:rsidR="00841D07">
        <w:t>tento projekt</w:t>
      </w:r>
      <w:r w:rsidRPr="0043641D">
        <w:t xml:space="preserve"> pracuje, umožňuje pouze otáčení krokového motoru na základě zadané funkce a počtu kroků. Tímto způsobem se motor posouvá v určeném směru a interaguje</w:t>
      </w:r>
      <w:r w:rsidR="006E5AB8">
        <w:t xml:space="preserve"> (</w:t>
      </w:r>
      <w:r w:rsidR="0055502D">
        <w:t>působí na sebe na</w:t>
      </w:r>
      <w:r w:rsidR="006E5AB8">
        <w:t>vzájem)</w:t>
      </w:r>
      <w:r w:rsidRPr="0043641D">
        <w:t xml:space="preserv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10" w:name="_Toc386301758"/>
      <w:bookmarkStart w:id="11" w:name="_Toc476327914"/>
      <w:bookmarkStart w:id="12" w:name="_Toc165903914"/>
      <w:bookmarkStart w:id="13" w:name="_Toc386301760"/>
      <w:r w:rsidRPr="0043641D">
        <w:lastRenderedPageBreak/>
        <w:t>Přehled současného stavu</w:t>
      </w:r>
      <w:bookmarkEnd w:id="10"/>
      <w:bookmarkEnd w:id="11"/>
      <w:bookmarkEnd w:id="12"/>
    </w:p>
    <w:p w14:paraId="38CD29EA" w14:textId="77777777" w:rsidR="00141196" w:rsidRDefault="0041322E" w:rsidP="00141196">
      <w:pPr>
        <w:pStyle w:val="Heading2"/>
      </w:pPr>
      <w:r w:rsidRPr="0043641D">
        <w:t xml:space="preserve"> </w:t>
      </w:r>
      <w:bookmarkStart w:id="14" w:name="_Toc165903915"/>
      <w:r w:rsidR="00141196" w:rsidRPr="0043641D">
        <w:t>Motivace pro vznik projektu</w:t>
      </w:r>
      <w:bookmarkEnd w:id="14"/>
      <w:r w:rsidR="00141196" w:rsidRPr="0043641D">
        <w:t xml:space="preserve"> </w:t>
      </w:r>
    </w:p>
    <w:p w14:paraId="3572E83A" w14:textId="700D275B" w:rsidR="00412AF2" w:rsidRDefault="00412AF2" w:rsidP="00412AF2">
      <w:commentRangeStart w:id="15"/>
      <w:r>
        <w:t>Soustava</w:t>
      </w:r>
      <w:commentRangeEnd w:id="15"/>
      <w:r w:rsidR="009E7584">
        <w:rPr>
          <w:rStyle w:val="CommentReference"/>
        </w:rPr>
        <w:commentReference w:id="15"/>
      </w:r>
      <w:r>
        <w:t xml:space="preserve"> vzniká v rámci studentského grantového fondu s cílem řešit problematiku ochrany anesteziologů při katetrizačních procedurách, během nichž jsou vystaveni radiačnímu záření. Tato iniciativa reagovala na zjištěnou potřebu minimalizovat riziko expozice anesteziologů tomuto typu záření, které se vyskytuje při provádění těchto zákroků. Princip fungování této soustavy spočívá v monitorování expozice anesteziologů radiačnímu záření prostřednictvím speciálních prstenů, které sledují, jaká dávka záření je absorbována během určitého časového intervalu.</w:t>
      </w:r>
    </w:p>
    <w:p w14:paraId="6893DAC2" w14:textId="0780B785" w:rsidR="001B7D8E" w:rsidRDefault="00412AF2" w:rsidP="00412AF2">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724DF47B" w14:textId="54EC8A82" w:rsidR="00412AF2" w:rsidRDefault="00412AF2" w:rsidP="00412AF2">
      <w:r>
        <w:t>Dalším z hlavním cílem navrhované soustavy je poskytnout možnost využití při procedurách v prostoru magnetické rezonance. Práce v těchto prostorách často čelí výzvám spojeným s omezeným prostorem, což může ztížit provádění zdravotnických procedur. Zvláště problematické je manipulace s pacientem a přístupnost k určitým částem těla, které jsou umístěny v těsné blízkosti magnetického pole.</w:t>
      </w:r>
    </w:p>
    <w:p w14:paraId="663F55B6" w14:textId="762718BA" w:rsidR="00794CBE" w:rsidRDefault="00412AF2" w:rsidP="00412AF2">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01F8E488" w14:textId="0CA22947" w:rsidR="00794CBE" w:rsidRPr="001B7D8E" w:rsidRDefault="009E7584" w:rsidP="001B7D8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6D631956" w14:textId="77777777" w:rsidR="00126D6F" w:rsidRPr="0043641D" w:rsidRDefault="00141196" w:rsidP="00141196">
      <w:pPr>
        <w:pStyle w:val="Heading2"/>
      </w:pPr>
      <w:bookmarkStart w:id="16" w:name="_Toc165903916"/>
      <w:r w:rsidRPr="0043641D">
        <w:lastRenderedPageBreak/>
        <w:t>Současná pneumatická soustava a její fungování</w:t>
      </w:r>
      <w:bookmarkEnd w:id="16"/>
      <w:r w:rsidRPr="0043641D">
        <w:t xml:space="preserve"> </w:t>
      </w:r>
    </w:p>
    <w:p w14:paraId="05C10168" w14:textId="77777777" w:rsidR="00126D6F" w:rsidRPr="0043641D" w:rsidRDefault="00141196" w:rsidP="00126D6F">
      <w:pPr>
        <w:pStyle w:val="Heading3"/>
      </w:pPr>
      <w:bookmarkStart w:id="17" w:name="_Toc165903917"/>
      <w:r w:rsidRPr="0043641D">
        <w:t>Komponenty pneumatické soustavy</w:t>
      </w:r>
      <w:bookmarkEnd w:id="17"/>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8" w:name="_Toc165903918"/>
      <w:r w:rsidRPr="0043641D">
        <w:t>Operační systém pro řízení soustavy</w:t>
      </w:r>
      <w:bookmarkEnd w:id="18"/>
    </w:p>
    <w:p w14:paraId="6967E0D9" w14:textId="77777777" w:rsidR="00126D6F" w:rsidRDefault="00141196" w:rsidP="00141196">
      <w:pPr>
        <w:pStyle w:val="Heading2"/>
      </w:pPr>
      <w:bookmarkStart w:id="19" w:name="_Toc165903919"/>
      <w:r w:rsidRPr="0043641D">
        <w:t>Pneumatické svaly a jejich typy</w:t>
      </w:r>
      <w:bookmarkEnd w:id="19"/>
      <w:r w:rsidRPr="0043641D">
        <w:t xml:space="preserve"> </w:t>
      </w:r>
    </w:p>
    <w:p w14:paraId="58C6C352" w14:textId="6E12153D"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bioprotézy.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DF270E" w:rsidRPr="00DF270E">
            <w:rPr>
              <w:rFonts w:eastAsia="Times New Roman"/>
              <w:color w:val="000000"/>
            </w:rPr>
            <w:t>[1; 2]</w:t>
          </w:r>
        </w:sdtContent>
      </w:sdt>
    </w:p>
    <w:p w14:paraId="75747BD6" w14:textId="43519446" w:rsidR="005E4E68" w:rsidRDefault="0064696E" w:rsidP="0064696E">
      <w:r>
        <w:t>Centrálním prvkem lidských svalů je jejich schopnost kontrakce a expanze. Při konstrukci pneumatického svalu pro bioprotézu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324876A6" w:rsidR="0064696E" w:rsidRDefault="00665EFB" w:rsidP="0064696E">
      <w:r>
        <w:lastRenderedPageBreak/>
        <w:t>Další, kdo se</w:t>
      </w:r>
      <w:r w:rsidR="0064696E">
        <w:t xml:space="preserve"> také zabýval využitím pneumatických svalů pro řízení biologických protéz</w:t>
      </w:r>
      <w:r w:rsidR="0072285B">
        <w:t xml:space="preserve"> Obrázek 2.1</w:t>
      </w:r>
      <w:r>
        <w:t xml:space="preserve"> byl Joseph L. McKibben</w:t>
      </w:r>
      <w:r w:rsidR="0064696E">
        <w:t>. Jeho přístup spočíval v konstrukci pneumatických svalů, které omezují pohyb svalu v různých směrech, čímž dosáhl požadovaného typu pohybu. McKibbenovy svaly jsou charakterizovány opletením z drátů, kde dva dráty jsou křížené, vytvářející pletení</w:t>
      </w:r>
      <w:r w:rsidR="00F91644">
        <w:t xml:space="preserve"> Obrázek 2.2</w:t>
      </w:r>
      <w:r w:rsidR="0064696E">
        <w:t xml:space="preserve">, které transformuje pneumatickou energii </w:t>
      </w:r>
      <w:r w:rsidR="00000000">
        <w:rPr>
          <w:noProof/>
        </w:rPr>
        <w:pict w14:anchorId="03FAE4A7">
          <v:shapetype id="_x0000_t202" coordsize="21600,21600" o:spt="202" path="m,l,21600r21600,l21600,xe">
            <v:stroke joinstyle="miter"/>
            <v:path gradientshapeok="t" o:connecttype="rect"/>
          </v:shapetype>
          <v:shape id="_x0000_s2079" type="#_x0000_t202" style="position:absolute;left:0;text-align:left;margin-left:9.65pt;margin-top:542.3pt;width:425pt;height:.05pt;z-index:251748352;mso-position-horizontal-relative:text;mso-position-vertical-relative:text" stroked="f">
            <v:textbox style="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McKibbenova pneumatického svalu Zdroj: </w:t>
                  </w:r>
                  <w:r w:rsidRPr="00F91644">
                    <w:t>https://web.archive.org/web/20070927065220im_/http://www.shadowrobot.com/images/airmuscle-rubber-tube-braid.jpg</w:t>
                  </w:r>
                </w:p>
              </w:txbxContent>
            </v:textbox>
            <w10:wrap type="topAndBottom"/>
          </v:shape>
        </w:pict>
      </w:r>
      <w:r w:rsidR="00F91644">
        <w:rPr>
          <w:noProof/>
          <w:lang w:eastAsia="cs-CZ"/>
        </w:rPr>
        <w:drawing>
          <wp:anchor distT="0" distB="0" distL="114300" distR="114300" simplePos="0" relativeHeight="251670528" behindDoc="0" locked="0" layoutInCell="1" allowOverlap="1" wp14:anchorId="4D7B4FA0" wp14:editId="7D151D09">
            <wp:simplePos x="0" y="0"/>
            <wp:positionH relativeFrom="column">
              <wp:posOffset>122703</wp:posOffset>
            </wp:positionH>
            <wp:positionV relativeFrom="paragraph">
              <wp:posOffset>5903776</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r w:rsidR="0064696E">
        <w:t xml:space="preserve">na </w:t>
      </w:r>
      <w:r w:rsidR="00000000">
        <w:rPr>
          <w:noProof/>
        </w:rPr>
        <w:pict w14:anchorId="572BE65B">
          <v:shape id="_x0000_s2078" type="#_x0000_t202" style="position:absolute;left:0;text-align:left;margin-left:5.9pt;margin-top:406.8pt;width:425pt;height:55.3pt;z-index:251745280;mso-position-horizontal-relative:text;mso-position-vertical-relative:text" stroked="f">
            <v:textbox style="mso-fit-shape-to-text:t" inset="0,0,0,0">
              <w:txbxContent>
                <w:p w14:paraId="531F8B07" w14:textId="1FA69BC8"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McKibbenovy biologické protézy pomocí peneumatické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F91644">
        <w:rPr>
          <w:noProof/>
          <w:lang w:eastAsia="cs-CZ"/>
        </w:rPr>
        <w:drawing>
          <wp:anchor distT="0" distB="0" distL="114300" distR="114300" simplePos="0" relativeHeight="251668480" behindDoc="0" locked="0" layoutInCell="1" allowOverlap="1" wp14:anchorId="51030C4C" wp14:editId="7CE6AA0C">
            <wp:simplePos x="0" y="0"/>
            <wp:positionH relativeFrom="column">
              <wp:posOffset>122555</wp:posOffset>
            </wp:positionH>
            <wp:positionV relativeFrom="paragraph">
              <wp:posOffset>743816</wp:posOffset>
            </wp:positionV>
            <wp:extent cx="5397500" cy="442976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4429760"/>
                    </a:xfrm>
                    <a:prstGeom prst="rect">
                      <a:avLst/>
                    </a:prstGeom>
                    <a:noFill/>
                    <a:ln>
                      <a:noFill/>
                    </a:ln>
                  </pic:spPr>
                </pic:pic>
              </a:graphicData>
            </a:graphic>
          </wp:anchor>
        </w:drawing>
      </w:r>
      <w:r w:rsidR="0064696E">
        <w:t>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DF270E" w:rsidRPr="00DF270E">
            <w:rPr>
              <w:rFonts w:eastAsia="Times New Roman"/>
              <w:color w:val="000000"/>
            </w:rPr>
            <w:t>[2]</w:t>
          </w:r>
        </w:sdtContent>
      </w:sdt>
    </w:p>
    <w:p w14:paraId="4C20AB62" w14:textId="22C34611" w:rsidR="0072285B" w:rsidRDefault="0072285B" w:rsidP="0064696E"/>
    <w:p w14:paraId="5D178BA0" w14:textId="77777777" w:rsidR="00F91644" w:rsidRDefault="00F91644" w:rsidP="0064696E"/>
    <w:p w14:paraId="1AA10D57" w14:textId="37DA9F8E" w:rsidR="0064696E" w:rsidRDefault="0064696E" w:rsidP="0064696E">
      <w:r>
        <w:lastRenderedPageBreak/>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DF270E" w:rsidRPr="00DF270E">
            <w:rPr>
              <w:rFonts w:eastAsia="Times New Roman"/>
              <w:color w:val="000000"/>
            </w:rPr>
            <w:t>[1; 2]</w:t>
          </w:r>
        </w:sdtContent>
      </w:sdt>
    </w:p>
    <w:p w14:paraId="24A79C80" w14:textId="77777777" w:rsidR="00B568F2" w:rsidRDefault="00203DDB" w:rsidP="0064696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p>
    <w:p w14:paraId="0A32488D" w14:textId="074B031F" w:rsidR="00517AEF" w:rsidRDefault="006E4E9D" w:rsidP="0064696E">
      <w:pPr>
        <w:rPr>
          <w:color w:val="000000"/>
        </w:rPr>
      </w:pPr>
      <w:r>
        <w:t>Dalším rozdílem mezi</w:t>
      </w:r>
      <w:r w:rsidR="00070915" w:rsidRPr="00070915">
        <w:t xml:space="preserve"> </w:t>
      </w:r>
      <w:r w:rsidR="00070915">
        <w:t>Yarlotovými, Kukoljovi a</w:t>
      </w:r>
      <w:r>
        <w:t xml:space="preserve"> McKibbenovými svaly a je v hustotě pletení </w:t>
      </w:r>
      <w:r w:rsidR="00B568F2">
        <w:t>mřížky,</w:t>
      </w:r>
      <w:r>
        <w:t xml:space="preserve"> zatímco McKibbenový sval patří do pletených pneumatických sval</w:t>
      </w:r>
      <w:r w:rsidR="00B568F2">
        <w:t>ů, tyto svaly se vyznačují hustě pleteným opletem</w:t>
      </w:r>
      <w:r>
        <w:t>.</w:t>
      </w:r>
      <w:r w:rsidRPr="006E4E9D">
        <w:t xml:space="preserve"> </w:t>
      </w:r>
      <w:r>
        <w:t>Yarlotovův a Kukoljov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DF270E" w:rsidRPr="00DF270E">
            <w:rPr>
              <w:rFonts w:eastAsia="Times New Roman"/>
              <w:color w:val="000000"/>
            </w:rPr>
            <w:t>[1; 2]</w:t>
          </w:r>
        </w:sdtContent>
      </w:sdt>
    </w:p>
    <w:p w14:paraId="4894A501" w14:textId="0ED7A4E5" w:rsidR="0061556B" w:rsidRDefault="003204D2" w:rsidP="0064696E">
      <w:pPr>
        <w:rPr>
          <w:color w:val="000000"/>
        </w:rPr>
      </w:pPr>
      <w:r w:rsidRPr="003204D2">
        <w:rPr>
          <w:color w:val="000000"/>
        </w:rPr>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Gree</w:t>
      </w:r>
      <w:r w:rsidR="00BE6D66">
        <w:rPr>
          <w:color w:val="000000"/>
        </w:rPr>
        <w:t>r</w:t>
      </w:r>
      <w:r w:rsidRPr="003204D2">
        <w:rPr>
          <w:color w:val="000000"/>
        </w:rPr>
        <w:t xml:space="preserv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jeho pohyb. Směr pohybu je zajištěn tvarem svalu samotného. Sval je odléván z latexu 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DF270E" w:rsidRPr="00DF270E">
            <w:rPr>
              <w:rFonts w:eastAsia="Times New Roman"/>
              <w:color w:val="000000"/>
            </w:rPr>
            <w:t>[2]</w:t>
          </w:r>
        </w:sdtContent>
      </w:sdt>
    </w:p>
    <w:p w14:paraId="45444BBF" w14:textId="77777777" w:rsidR="006E4E9D" w:rsidRPr="005E4E68" w:rsidRDefault="006E4E9D" w:rsidP="0064696E"/>
    <w:p w14:paraId="317E2BA0" w14:textId="70B4F513" w:rsidR="008B6E84" w:rsidRDefault="008B6E84" w:rsidP="008B6E84">
      <w:pPr>
        <w:pStyle w:val="Heading2"/>
      </w:pPr>
      <w:bookmarkStart w:id="20" w:name="_Toc165903920"/>
      <w:r w:rsidRPr="0043641D">
        <w:t>Python</w:t>
      </w:r>
      <w:bookmarkEnd w:id="20"/>
    </w:p>
    <w:p w14:paraId="32779EF0" w14:textId="5466C9B3" w:rsidR="00B66A05" w:rsidRDefault="00B66A05" w:rsidP="00B66A05">
      <w:r>
        <w:t>Programovací jazyk python patří k jedněm z</w:t>
      </w:r>
      <w:r w:rsidR="00892BA6">
        <w:t> nejpopulárnějších programovacích</w:t>
      </w:r>
      <w:r w:rsidR="00397965">
        <w:t xml:space="preserve"> jazyků</w:t>
      </w:r>
      <w:r>
        <w:t xml:space="preserve"> v dnešní době</w:t>
      </w:r>
      <w:r w:rsidR="00B42A6A">
        <w:t xml:space="preserve"> obrázek 2.3</w:t>
      </w:r>
      <w:r>
        <w:t>.</w:t>
      </w:r>
    </w:p>
    <w:p w14:paraId="5F9B63AC" w14:textId="77777777" w:rsidR="00D24ACA" w:rsidRPr="00B66A05" w:rsidRDefault="00D24ACA" w:rsidP="00B66A05"/>
    <w:p w14:paraId="5BAB294B" w14:textId="6DAC8D02" w:rsidR="00D24ACA" w:rsidRDefault="00000000" w:rsidP="00065F23">
      <w:r>
        <w:rPr>
          <w:noProof/>
        </w:rPr>
        <w:lastRenderedPageBreak/>
        <w:pict w14:anchorId="324982BF">
          <v:shape id="_x0000_s2080" type="#_x0000_t202" style="position:absolute;left:0;text-align:left;margin-left:10.3pt;margin-top:204.7pt;width:425.15pt;height:.05pt;z-index:251751424;mso-position-horizontal-relative:text;mso-position-vertical-relative:text" stroked="f">
            <v:textbox style="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D24ACA">
        <w:rPr>
          <w:noProof/>
          <w:lang w:eastAsia="cs-CZ"/>
        </w:rPr>
        <w:drawing>
          <wp:anchor distT="0" distB="0" distL="114300" distR="114300" simplePos="0" relativeHeight="251672576" behindDoc="0" locked="0" layoutInCell="1" allowOverlap="1" wp14:anchorId="23AC472E" wp14:editId="643D9C41">
            <wp:simplePos x="0" y="0"/>
            <wp:positionH relativeFrom="column">
              <wp:posOffset>130893</wp:posOffset>
            </wp:positionH>
            <wp:positionV relativeFrom="paragraph">
              <wp:posOffset>-645988</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1"/>
                    <a:stretch>
                      <a:fillRect/>
                    </a:stretch>
                  </pic:blipFill>
                  <pic:spPr>
                    <a:xfrm>
                      <a:off x="0" y="0"/>
                      <a:ext cx="5399405" cy="3188335"/>
                    </a:xfrm>
                    <a:prstGeom prst="rect">
                      <a:avLst/>
                    </a:prstGeom>
                  </pic:spPr>
                </pic:pic>
              </a:graphicData>
            </a:graphic>
          </wp:anchor>
        </w:drawing>
      </w:r>
    </w:p>
    <w:p w14:paraId="1BA95C58" w14:textId="3FFFEC68"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24A410EF"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enginu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 Knihovna React, </w:t>
      </w:r>
      <w:r w:rsidR="004B0E55">
        <w:rPr>
          <w:color w:val="000000"/>
        </w:rPr>
        <w:t>je</w:t>
      </w:r>
      <w:r w:rsidRPr="009D2CED">
        <w:rPr>
          <w:color w:val="000000"/>
        </w:rPr>
        <w:t xml:space="preserve"> framework pro tvorbu uživatelských rozhraní, který se často využívá ve spojení s JavaScriptem pro vytváření interaktivních webových stránek a aplikací.</w:t>
      </w:r>
    </w:p>
    <w:p w14:paraId="1E6B33C4" w14:textId="7C933D54" w:rsidR="00EA6057" w:rsidRPr="00EA6057" w:rsidRDefault="00EA6057" w:rsidP="006F765A">
      <w:pPr>
        <w:rPr>
          <w:color w:val="000000"/>
        </w:rPr>
      </w:pPr>
      <w:r>
        <w:rPr>
          <w:color w:val="000000"/>
        </w:rPr>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 xml:space="preserve">Například, C# je obecně považován za jazyk s vysokou úrovní abstrakce, což umožňuje vývojářům psát čistý a čitelný kód. Je také silně typovaný, což může vést k menšímu množství chyb za běhu programu. Nicméně, v některých případech může být </w:t>
      </w:r>
      <w:r w:rsidRPr="00EA6057">
        <w:rPr>
          <w:color w:val="000000"/>
        </w:rPr>
        <w:lastRenderedPageBreak/>
        <w:t>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Na druhou stranu JavaScript je populární pro svou univerzálnost a širokou podporu ve webovém prostředí. Jeho flexibilita umožňuje vývojářům psát kód pro frontend</w:t>
      </w:r>
      <w:r w:rsidR="001B6F12">
        <w:rPr>
          <w:color w:val="000000"/>
        </w:rPr>
        <w:t xml:space="preserve"> (uživatelské rozhraní)</w:t>
      </w:r>
      <w:r w:rsidRPr="00EA6057">
        <w:rPr>
          <w:color w:val="000000"/>
        </w:rPr>
        <w:t xml:space="preserve"> i backend </w:t>
      </w:r>
      <w:r w:rsidR="001B6F12">
        <w:rPr>
          <w:color w:val="000000"/>
        </w:rPr>
        <w:t xml:space="preserve">(serverová část) </w:t>
      </w:r>
      <w:r w:rsidRPr="00EA6057">
        <w:rPr>
          <w:color w:val="000000"/>
        </w:rPr>
        <w:t>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75A523A1" w:rsidR="00EA6057" w:rsidRPr="00EA6057" w:rsidRDefault="00EA6057" w:rsidP="00EA6057">
      <w:pPr>
        <w:rPr>
          <w:lang w:val="en-US"/>
        </w:rPr>
      </w:pPr>
      <w:r>
        <w:t>,,</w:t>
      </w:r>
      <w:r w:rsidRPr="00065F23">
        <w:rPr>
          <w:lang w:val="en-US"/>
        </w:rPr>
        <w:t>Professional programmers often quickly discover that they like Python</w:t>
      </w:r>
      <w:r>
        <w:rPr>
          <w:lang w:val="en-US"/>
        </w:rPr>
        <w:t xml:space="preserve"> </w:t>
      </w:r>
      <w:r w:rsidRPr="00065F23">
        <w:rPr>
          <w:lang w:val="en-US"/>
        </w:rPr>
        <w:t xml:space="preserve">- They appreciate its expressive power, readability, conciseness and interactivity. </w:t>
      </w:r>
      <w:r>
        <w:rPr>
          <w:lang w:val="en-US"/>
        </w:rPr>
        <w:t>T</w:t>
      </w:r>
      <w:r w:rsidRPr="00065F23">
        <w:rPr>
          <w:lang w:val="en-US"/>
        </w:rPr>
        <w:t>hey like world of open-source software development that’s generating an ever-growing base of reusable software for an enormous range of application areas</w:t>
      </w:r>
      <w:r w:rsidR="00337790" w:rsidRPr="00065F23">
        <w:rPr>
          <w:lang w:val="en-US"/>
        </w:rPr>
        <w:t>“</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DF270E" w:rsidRPr="00DF270E">
            <w:rPr>
              <w:rFonts w:eastAsia="Times New Roman"/>
              <w:color w:val="000000"/>
            </w:rPr>
            <w:t>[3]</w:t>
          </w:r>
        </w:sdtContent>
      </w:sdt>
      <w:r w:rsidR="00D00545">
        <w:rPr>
          <w:color w:val="000000"/>
          <w:lang w:val="en-US"/>
        </w:rPr>
        <w:t>.</w:t>
      </w:r>
    </w:p>
    <w:p w14:paraId="600E14AD" w14:textId="3F332FA2" w:rsidR="00E27371" w:rsidRPr="00E27371" w:rsidRDefault="00E27371" w:rsidP="00E27371">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DF270E" w:rsidRPr="00DF270E">
            <w:rPr>
              <w:rFonts w:eastAsia="Times New Roman"/>
              <w:color w:val="000000"/>
            </w:rPr>
            <w:t>[3]</w:t>
          </w:r>
        </w:sdtContent>
      </w:sdt>
    </w:p>
    <w:p w14:paraId="7A079ED7" w14:textId="058906CC" w:rsidR="00E27371" w:rsidRPr="00E27371" w:rsidRDefault="00E27371" w:rsidP="00E27371">
      <w:pPr>
        <w:rPr>
          <w:color w:val="000000"/>
        </w:rPr>
      </w:pPr>
      <w:r w:rsidRPr="00E27371">
        <w:rPr>
          <w:color w:val="000000"/>
        </w:rPr>
        <w:t xml:space="preserve">V oblasti umělé inteligence je Python rovněž silným hráčem. Knihovna PyTorch slouží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1165A474" w14:textId="77777777" w:rsidR="00E27371" w:rsidRPr="00E27371" w:rsidRDefault="00E27371" w:rsidP="00E27371">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0362C3D8" w14:textId="77777777" w:rsidR="00E27371" w:rsidRPr="00E27371" w:rsidRDefault="00E27371" w:rsidP="00E27371">
      <w:pPr>
        <w:rPr>
          <w:color w:val="000000"/>
        </w:rPr>
      </w:pPr>
    </w:p>
    <w:p w14:paraId="100DCC8B" w14:textId="68E92DB1" w:rsidR="003A173A" w:rsidRPr="00065F23" w:rsidRDefault="00E27371" w:rsidP="00E27371">
      <w:r w:rsidRPr="00E27371">
        <w:rPr>
          <w:color w:val="000000"/>
        </w:rPr>
        <w:lastRenderedPageBreak/>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6DD9015A" w14:textId="77777777" w:rsidR="00B1029E" w:rsidRPr="0043641D" w:rsidRDefault="00B1029E" w:rsidP="00B1029E">
      <w:pPr>
        <w:pStyle w:val="Heading1"/>
        <w:pageBreakBefore/>
      </w:pPr>
      <w:bookmarkStart w:id="21" w:name="_Toc165903921"/>
      <w:r w:rsidRPr="0043641D">
        <w:lastRenderedPageBreak/>
        <w:t>Cíle práce</w:t>
      </w:r>
      <w:bookmarkEnd w:id="21"/>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2" w:name="_Toc165903922"/>
      <w:bookmarkEnd w:id="13"/>
      <w:r w:rsidRPr="0043641D">
        <w:lastRenderedPageBreak/>
        <w:t>Návrh aplikace</w:t>
      </w:r>
      <w:bookmarkEnd w:id="22"/>
    </w:p>
    <w:p w14:paraId="5157B49D" w14:textId="22F01A88" w:rsidR="00F938C2" w:rsidRPr="0043641D" w:rsidRDefault="00D41648" w:rsidP="00F938C2">
      <w:pPr>
        <w:pStyle w:val="Heading2"/>
      </w:pPr>
      <w:bookmarkStart w:id="23" w:name="_Toc165903923"/>
      <w:r w:rsidRPr="0043641D">
        <w:t>Funkční specifikace</w:t>
      </w:r>
      <w:bookmarkEnd w:id="23"/>
    </w:p>
    <w:p w14:paraId="25B1EEDA" w14:textId="58CF1215" w:rsidR="00F938C2" w:rsidRPr="0043641D" w:rsidRDefault="00F938C2" w:rsidP="00F938C2">
      <w:pPr>
        <w:pStyle w:val="Heading3"/>
      </w:pPr>
      <w:bookmarkStart w:id="24" w:name="_Toc165903924"/>
      <w:r w:rsidRPr="0043641D">
        <w:t>Knihovna pro GUI</w:t>
      </w:r>
      <w:bookmarkEnd w:id="24"/>
    </w:p>
    <w:p w14:paraId="5EA6E042" w14:textId="11217DB0"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DF270E" w:rsidRPr="00DF270E">
            <w:rPr>
              <w:rFonts w:eastAsia="Times New Roman"/>
              <w:color w:val="000000"/>
            </w:rPr>
            <w:t>[4]</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6E20FB22"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ource. ,,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F270E" w:rsidRPr="00DF270E">
            <w:rPr>
              <w:rFonts w:eastAsia="Times New Roman"/>
              <w:color w:val="000000"/>
            </w:rPr>
            <w:t>[5]</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F270E" w:rsidRPr="00DF270E">
            <w:rPr>
              <w:rFonts w:eastAsia="Times New Roman"/>
              <w:color w:val="000000"/>
            </w:rPr>
            <w:t>[6]</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8066CE" w:rsidRDefault="008066CE" w:rsidP="00F84C27">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Zdroj: </w:t>
                  </w:r>
                  <w:hyperlink r:id="rId22" w:history="1">
                    <w:r w:rsidRPr="00916458">
                      <w:rPr>
                        <w:rStyle w:val="Hyperlink"/>
                      </w:rPr>
                      <w:t>https://i.stack.imgur.com/y6Hmq.png</w:t>
                    </w:r>
                  </w:hyperlink>
                </w:p>
                <w:p w14:paraId="604A0AED" w14:textId="3C23671E" w:rsidR="008066CE" w:rsidRPr="00923B58" w:rsidRDefault="008066CE" w:rsidP="00923B58">
                  <w:pPr>
                    <w:ind w:firstLine="0"/>
                    <w:jc w:val="center"/>
                  </w:pPr>
                  <w:r>
                    <w:t>GUI vytvořené pomocí knihovny Kivy</w:t>
                  </w:r>
                </w:p>
              </w:txbxContent>
            </v:textbox>
            <w10:wrap type="topAndBottom"/>
          </v:shape>
        </w:pict>
      </w:r>
      <w:r w:rsidR="00360B58" w:rsidRPr="0043641D">
        <w:rPr>
          <w:noProof/>
          <w:lang w:eastAsia="cs-CZ"/>
        </w:rPr>
        <w:drawing>
          <wp:anchor distT="0" distB="0" distL="114300" distR="114300" simplePos="0" relativeHeight="251642880"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3"/>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25FDD5D3"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F270E" w:rsidRPr="00DF270E">
            <w:rPr>
              <w:rFonts w:eastAsia="Times New Roman"/>
              <w:color w:val="000000"/>
            </w:rPr>
            <w:t>[7]</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281EF016"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F270E" w:rsidRPr="00DF270E">
            <w:rPr>
              <w:rFonts w:eastAsia="Times New Roman"/>
              <w:color w:val="000000"/>
            </w:rPr>
            <w:t>[8]</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43904"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4"/>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5" w:history="1">
                    <w:r w:rsidRPr="00916458">
                      <w:rPr>
                        <w:rStyle w:val="Hyperlink"/>
                      </w:rPr>
                      <w:t>https://i.imgur.com/QN8YUZW.png</w:t>
                    </w:r>
                  </w:hyperlink>
                </w:p>
                <w:p w14:paraId="34D9184D" w14:textId="5316A605" w:rsidR="008066CE" w:rsidRPr="00923B58" w:rsidRDefault="008066CE" w:rsidP="00923B58">
                  <w:pPr>
                    <w:ind w:firstLine="0"/>
                    <w:jc w:val="center"/>
                  </w:pPr>
                  <w:r>
                    <w:t>GUI vytvořené pomocí knihovny PyQt.</w:t>
                  </w:r>
                </w:p>
              </w:txbxContent>
            </v:textbox>
            <w10:wrap type="topAndBottom"/>
          </v:shape>
        </w:pict>
      </w:r>
    </w:p>
    <w:p w14:paraId="1D8C2896" w14:textId="4105EC1A" w:rsidR="000B0F51" w:rsidRPr="0043641D" w:rsidRDefault="000B0F51" w:rsidP="000B0F51">
      <w:pPr>
        <w:pStyle w:val="Heading4"/>
        <w:numPr>
          <w:ilvl w:val="3"/>
          <w:numId w:val="1"/>
        </w:numPr>
      </w:pPr>
      <w:r w:rsidRPr="0043641D">
        <w:t>Tkinter a CustomTkinter</w:t>
      </w:r>
    </w:p>
    <w:p w14:paraId="0F9FFDFB" w14:textId="2DEE4A2B"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DF270E" w:rsidRPr="00DF270E">
            <w:rPr>
              <w:rFonts w:eastAsia="Times New Roman"/>
              <w:color w:val="000000"/>
            </w:rPr>
            <w:t>[9]</w:t>
          </w:r>
        </w:sdtContent>
      </w:sdt>
      <w:r w:rsidR="00AA0218" w:rsidRPr="0043641D">
        <w:rPr>
          <w:color w:val="000000"/>
        </w:rPr>
        <w:t>. Ukázka GUI vytvořeného pomocí knihovny tkinter Obrázek 4.3.</w:t>
      </w:r>
    </w:p>
    <w:p w14:paraId="36FF4C3A" w14:textId="36895286" w:rsidR="00AA0218" w:rsidRPr="0043641D" w:rsidRDefault="00000000" w:rsidP="009425E4">
      <w:r>
        <w:rPr>
          <w:noProof/>
        </w:rPr>
        <w:lastRenderedPageBreak/>
        <w:pict w14:anchorId="0CAC69ED">
          <v:shape id="_x0000_s2074"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8066CE" w:rsidRDefault="008066CE" w:rsidP="00AA0218">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Zdroj: </w:t>
                  </w:r>
                  <w:hyperlink r:id="rId26" w:history="1">
                    <w:r w:rsidRPr="00916458">
                      <w:rPr>
                        <w:rStyle w:val="Hyperlink"/>
                      </w:rPr>
                      <w:t>https://static.wixstatic.com/media/90b6f2_3041927f0a11481a995dde96b3e2b01d~mv2.jpg/v1/fill/w_703,h_547,al_c,q_90/90b6f2_3041927f0a11481a995dde96b3e2b01d~mv2.jpg</w:t>
                    </w:r>
                  </w:hyperlink>
                </w:p>
                <w:p w14:paraId="0A5D940E" w14:textId="34913631" w:rsidR="008066CE" w:rsidRPr="00B1029E" w:rsidRDefault="008066CE" w:rsidP="00B1029E">
                  <w:pPr>
                    <w:ind w:firstLine="0"/>
                    <w:jc w:val="center"/>
                  </w:pPr>
                  <w:r>
                    <w:t>GUI vyhotovené pomocí knihovny tkinter</w:t>
                  </w:r>
                </w:p>
              </w:txbxContent>
            </v:textbox>
            <w10:wrap type="topAndBottom"/>
          </v:shape>
        </w:pict>
      </w:r>
      <w:r w:rsidR="00AA0218" w:rsidRPr="0043641D">
        <w:rPr>
          <w:noProof/>
          <w:lang w:eastAsia="cs-CZ"/>
        </w:rPr>
        <w:drawing>
          <wp:anchor distT="0" distB="0" distL="114300" distR="114300" simplePos="0" relativeHeight="251645952"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7"/>
                    <a:stretch>
                      <a:fillRect/>
                    </a:stretch>
                  </pic:blipFill>
                  <pic:spPr>
                    <a:xfrm>
                      <a:off x="0" y="0"/>
                      <a:ext cx="5356860" cy="4168140"/>
                    </a:xfrm>
                    <a:prstGeom prst="rect">
                      <a:avLst/>
                    </a:prstGeom>
                  </pic:spPr>
                </pic:pic>
              </a:graphicData>
            </a:graphic>
          </wp:anchor>
        </w:drawing>
      </w:r>
    </w:p>
    <w:p w14:paraId="0D7E4EFC" w14:textId="4C0CB318"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Tato knihovn</w:t>
      </w:r>
      <w:r w:rsidR="00337790">
        <w:t>a</w:t>
      </w:r>
      <w:r w:rsidR="00D818FE" w:rsidRPr="0043641D">
        <w:t xml:space="preserve"> vznikla v závislosti na tkinteru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F270E" w:rsidRPr="00DF270E">
            <w:rPr>
              <w:rFonts w:eastAsia="Times New Roman"/>
              <w:color w:val="000000"/>
            </w:rPr>
            <w:t>[10]</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F270E" w:rsidRPr="00DF270E">
            <w:rPr>
              <w:rFonts w:eastAsia="Times New Roman"/>
              <w:color w:val="000000"/>
            </w:rPr>
            <w:t>[11]</w:t>
          </w:r>
        </w:sdtContent>
      </w:sdt>
    </w:p>
    <w:p w14:paraId="67C35D37" w14:textId="06C3A024" w:rsidR="00EB61E7" w:rsidRPr="0043641D" w:rsidRDefault="00D818FE" w:rsidP="009425E4">
      <w:r w:rsidRPr="0043641D">
        <w:t xml:space="preserve">Pro všechny pozitivní vlastnosti se vybrala tato knihovna jako </w:t>
      </w:r>
      <w:r w:rsidR="0063621C">
        <w:t>nástroj</w:t>
      </w:r>
      <w:r w:rsidR="00EC1DE8" w:rsidRPr="0043641D">
        <w:t>,</w:t>
      </w:r>
      <w:r w:rsidR="0063621C">
        <w:t xml:space="preserve"> pomocí kterého </w:t>
      </w:r>
      <w:r w:rsidRPr="0043641D">
        <w:t>se bude vytvářet grafické uživatel</w:t>
      </w:r>
      <w:r w:rsidR="00EC1DE8">
        <w:t>s</w:t>
      </w:r>
      <w:r w:rsidR="0063621C">
        <w:t>ké rozhraní a jeho</w:t>
      </w:r>
      <w:r w:rsidRPr="0043641D">
        <w:t xml:space="preserve"> nedostatky budou doplněny knihovnou tkinter</w:t>
      </w:r>
      <w:r w:rsidR="00DB72B8" w:rsidRPr="0043641D">
        <w:t xml:space="preserve">. </w:t>
      </w:r>
      <w:r w:rsidRPr="0043641D">
        <w:t>Ukázka moderního grafického uživatelské rozhraní vytvořeného pomocí knihovny CustomTkinter Obrázek 4.4.</w:t>
      </w:r>
    </w:p>
    <w:p w14:paraId="50697E83" w14:textId="26B155AA" w:rsidR="000B0F51" w:rsidRPr="0043641D" w:rsidRDefault="00000000" w:rsidP="000B0F51">
      <w:r>
        <w:rPr>
          <w:noProof/>
        </w:rPr>
        <w:lastRenderedPageBreak/>
        <w:pict w14:anchorId="325C9191">
          <v:shape id="_x0000_s207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695BDB40" w:rsidR="008066CE" w:rsidRDefault="008066CE" w:rsidP="00006056">
                  <w:pPr>
                    <w:pStyle w:val="Caption"/>
                  </w:pPr>
                  <w:r w:rsidRPr="0043641D">
                    <w:t xml:space="preserve">Obrázek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Obrázek \* ARABIC \s 1 </w:instrText>
                  </w:r>
                  <w:r>
                    <w:fldChar w:fldCharType="separate"/>
                  </w:r>
                  <w:r>
                    <w:rPr>
                      <w:noProof/>
                    </w:rPr>
                    <w:t>1</w:t>
                  </w:r>
                  <w:r>
                    <w:rPr>
                      <w:noProof/>
                    </w:rPr>
                    <w:fldChar w:fldCharType="end"/>
                  </w:r>
                  <w:r w:rsidRPr="0043641D">
                    <w:t xml:space="preserve"> Zdroj: </w:t>
                  </w:r>
                  <w:hyperlink r:id="rId28" w:history="1">
                    <w:r w:rsidRPr="00916458">
                      <w:rPr>
                        <w:rStyle w:val="Hyperlink"/>
                      </w:rPr>
                      <w:t>https://raw.githubusercontent.com/TomSchimansky/CustomTkinter/master/documentation_images/complex_example_dark_Windows.png</w:t>
                    </w:r>
                  </w:hyperlink>
                </w:p>
                <w:p w14:paraId="3216411E" w14:textId="3CA22E9B" w:rsidR="008066CE" w:rsidRPr="00B1029E" w:rsidRDefault="008066CE" w:rsidP="00B1029E">
                  <w:pPr>
                    <w:ind w:firstLine="0"/>
                    <w:jc w:val="center"/>
                  </w:pPr>
                  <w:r>
                    <w:t>GUI vyhotovené pomocí knihovny customtkinter</w:t>
                  </w:r>
                </w:p>
              </w:txbxContent>
            </v:textbox>
            <w10:wrap type="topAndBottom"/>
          </v:shape>
        </w:pict>
      </w:r>
      <w:r w:rsidR="00006056" w:rsidRPr="0043641D">
        <w:rPr>
          <w:noProof/>
          <w:lang w:eastAsia="cs-CZ"/>
        </w:rPr>
        <w:drawing>
          <wp:anchor distT="0" distB="0" distL="114300" distR="114300" simplePos="0" relativeHeight="251648000"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9"/>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25" w:name="_Toc165903925"/>
      <w:r w:rsidRPr="0043641D">
        <w:t>Databázová knihovna</w:t>
      </w:r>
      <w:bookmarkEnd w:id="25"/>
    </w:p>
    <w:p w14:paraId="2D88A663" w14:textId="699EE35D" w:rsidR="00375820" w:rsidRPr="0043641D" w:rsidRDefault="003410CC" w:rsidP="00375820">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F270E" w:rsidRPr="00DF270E">
            <w:rPr>
              <w:rFonts w:eastAsia="Times New Roman"/>
              <w:color w:val="000000"/>
            </w:rPr>
            <w:t>[12]</w:t>
          </w:r>
        </w:sdtContent>
      </w:sdt>
      <w:r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39C8D9A8"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F270E" w:rsidRPr="00DF270E">
            <w:rPr>
              <w:rFonts w:eastAsia="Times New Roman"/>
              <w:color w:val="000000"/>
            </w:rPr>
            <w:t>[12]</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Databáze typu NoSQL</w:t>
      </w:r>
    </w:p>
    <w:p w14:paraId="07CB406C" w14:textId="12BA354D" w:rsidR="00FA2813" w:rsidRPr="0043641D" w:rsidRDefault="00FA2813" w:rsidP="00FA2813">
      <w:r w:rsidRPr="0043641D">
        <w:t>NoSQL databáze představují moderní přístup k ukládání a manipulaci s daty, který se odlišuje od tradičních relačních databází. Zkratka NoSQL znamená "Not only SQL",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6BBC7A32"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F270E" w:rsidRPr="00DF270E">
            <w:rPr>
              <w:rFonts w:eastAsia="Times New Roman"/>
              <w:color w:val="000000"/>
            </w:rPr>
            <w:t>[12]</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51F1489"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F270E" w:rsidRPr="00DF270E">
            <w:rPr>
              <w:rFonts w:eastAsia="Times New Roman"/>
              <w:color w:val="000000"/>
            </w:rPr>
            <w:t>[12]</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r w:rsidRPr="0043641D">
        <w:lastRenderedPageBreak/>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155ED691"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F270E" w:rsidRPr="00DF270E">
            <w:rPr>
              <w:rFonts w:eastAsia="Times New Roman"/>
              <w:color w:val="000000"/>
            </w:rPr>
            <w:t>[12]</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r w:rsidRPr="0043641D">
        <w:t>ProstegreSQL</w:t>
      </w:r>
    </w:p>
    <w:p w14:paraId="5BB59664" w14:textId="501ABF8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17DE3CA6" w:rsidR="00523A40" w:rsidRPr="0043641D" w:rsidRDefault="00CE2F47" w:rsidP="00CE2F47">
      <w:pPr>
        <w:rPr>
          <w:color w:val="000000"/>
        </w:rPr>
      </w:pPr>
      <w:r w:rsidRPr="0043641D">
        <w:t xml:space="preserve">Hlavní výhodou PostgreSQL je jeho využití metody MVCC (Multi-Version Concurrency Control).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F270E" w:rsidRPr="00DF270E">
            <w:rPr>
              <w:rFonts w:eastAsia="Times New Roman"/>
              <w:color w:val="000000"/>
            </w:rPr>
            <w:t>[13]</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28FD30B7"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například v aplikaci ,, 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F270E" w:rsidRPr="00DF270E">
            <w:rPr>
              <w:rFonts w:eastAsia="Times New Roman"/>
              <w:color w:val="000000"/>
            </w:rPr>
            <w:t>[14]</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r w:rsidR="00FA0F10" w:rsidRPr="0043641D">
        <w:t>s</w:t>
      </w:r>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5A2C1531" w:rsidR="005A5AD2" w:rsidRPr="0043641D" w:rsidRDefault="00FD731A" w:rsidP="00FD731A">
      <w:r w:rsidRPr="0043641D">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 Některé aplikace mohou používat SQLite pro interní ukládání dat. Je také možné vytvořit prototyp pomocí SQLite a pak portovat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DF270E" w:rsidRPr="00DF270E">
            <w:rPr>
              <w:rFonts w:eastAsia="Times New Roman"/>
              <w:color w:val="000000"/>
            </w:rPr>
            <w:t>[14]</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311A2529"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zahashovaného textu. Tento proces slouží k ochraně hesel uložených v databázi před </w:t>
      </w:r>
      <w:r w:rsidR="00F30B53" w:rsidRPr="0043641D">
        <w:t>hackerským útokem</w:t>
      </w:r>
      <w:r w:rsidRPr="0043641D">
        <w:t xml:space="preserve">.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w:t>
      </w:r>
      <w:r w:rsidRPr="0043641D">
        <w:lastRenderedPageBreak/>
        <w:t>"e3b0c44298fc1c149afbf4c8996fb92427ae41e4649b934ca495991b7852b855". Tento fakt výrazně komplikuje útoky na hesla, neboť útočník nemá jinou možnost, než zkoušet náhodná hesla a provádět bruteforce útoky.</w:t>
      </w:r>
    </w:p>
    <w:p w14:paraId="4704FDCF" w14:textId="367389FB" w:rsidR="007C30FD" w:rsidRPr="0043641D" w:rsidRDefault="007C30FD" w:rsidP="00856076">
      <w:r w:rsidRPr="0043641D">
        <w:t xml:space="preserve">Tato knihovna nabízí spoustu různých hashovacích algoritmů jako jsou ,,sha384, whirlpool, sha256, atd.‘‘. V tomto projektu se </w:t>
      </w:r>
      <w:r w:rsidR="00EC1DE8" w:rsidRPr="0043641D">
        <w:t>využívá</w:t>
      </w:r>
      <w:r w:rsidRPr="0043641D">
        <w:t xml:space="preserve"> hashovací funkce sha256. ,,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DF270E" w:rsidRPr="00DF270E">
            <w:rPr>
              <w:rFonts w:eastAsia="Times New Roman"/>
              <w:color w:val="000000"/>
            </w:rPr>
            <w:t>[15]</w:t>
          </w:r>
        </w:sdtContent>
      </w:sdt>
      <w:r w:rsidRPr="0043641D">
        <w:t>.</w:t>
      </w:r>
    </w:p>
    <w:p w14:paraId="61F890A5" w14:textId="47680544" w:rsidR="00C816C7" w:rsidRPr="0043641D" w:rsidRDefault="00AF0B26" w:rsidP="00AF0B26">
      <w:pPr>
        <w:pStyle w:val="Heading4"/>
        <w:numPr>
          <w:ilvl w:val="3"/>
          <w:numId w:val="1"/>
        </w:numPr>
      </w:pPr>
      <w:r w:rsidRPr="0043641D">
        <w:t>Knihovna time</w:t>
      </w:r>
    </w:p>
    <w:p w14:paraId="5B13DFE8" w14:textId="799A5305"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F270E" w:rsidRPr="00DF270E">
            <w:rPr>
              <w:rFonts w:eastAsia="Times New Roman"/>
              <w:color w:val="000000"/>
            </w:rPr>
            <w:t>[16]</w:t>
          </w:r>
        </w:sdtContent>
      </w:sdt>
    </w:p>
    <w:p w14:paraId="4490D329" w14:textId="7B935FB0" w:rsidR="00AF0B26" w:rsidRPr="0043641D" w:rsidRDefault="00AF0B26" w:rsidP="00AF0B26">
      <w:r w:rsidRPr="0043641D">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2DD99BD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F270E" w:rsidRPr="00DF270E">
            <w:rPr>
              <w:rFonts w:eastAsia="Times New Roman"/>
              <w:color w:val="000000"/>
            </w:rPr>
            <w:t>[17]</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Knihovna pathlib</w:t>
      </w:r>
    </w:p>
    <w:p w14:paraId="7F78B3C4" w14:textId="398CC61B" w:rsidR="00D613C4" w:rsidRPr="0043641D" w:rsidRDefault="00D613C4" w:rsidP="00D613C4">
      <w:pPr>
        <w:rPr>
          <w:color w:val="000000"/>
        </w:rPr>
      </w:pPr>
      <w:r w:rsidRPr="0043641D">
        <w:t xml:space="preserve">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F270E" w:rsidRPr="00DF270E">
            <w:rPr>
              <w:rFonts w:eastAsia="Times New Roman"/>
              <w:color w:val="000000"/>
            </w:rPr>
            <w:t>[18]</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169CD389"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DF270E" w:rsidRPr="00DF270E">
            <w:rPr>
              <w:rFonts w:eastAsia="Times New Roman"/>
              <w:color w:val="000000"/>
            </w:rPr>
            <w:t>[19]</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F270E" w:rsidRPr="00DF270E">
            <w:rPr>
              <w:rFonts w:eastAsia="Times New Roman"/>
              <w:color w:val="000000"/>
            </w:rPr>
            <w:t>[20]</w:t>
          </w:r>
        </w:sdtContent>
      </w:sdt>
    </w:p>
    <w:p w14:paraId="2E1CD8AC" w14:textId="2AA221DD" w:rsidR="003A5DF1" w:rsidRPr="0043641D" w:rsidRDefault="003A5DF1" w:rsidP="003A5DF1">
      <w:pPr>
        <w:pStyle w:val="Heading4"/>
        <w:numPr>
          <w:ilvl w:val="3"/>
          <w:numId w:val="1"/>
        </w:numPr>
        <w:ind w:left="851" w:hanging="851"/>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26" w:name="_Toc165903926"/>
      <w:r w:rsidRPr="0043641D">
        <w:lastRenderedPageBreak/>
        <w:t>Implementace</w:t>
      </w:r>
      <w:bookmarkEnd w:id="26"/>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177745DC" w:rsidR="008066CE" w:rsidRPr="0043641D" w:rsidRDefault="008066CE" w:rsidP="00380146">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1</w:t>
                  </w:r>
                  <w:r>
                    <w:rPr>
                      <w:noProof/>
                    </w:rPr>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50048"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0"/>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27" w:name="_Toc165903927"/>
      <w:r w:rsidRPr="0043641D">
        <w:t>Pneumatická soustava</w:t>
      </w:r>
      <w:bookmarkEnd w:id="27"/>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28" w:name="_Toc165903928"/>
      <w:r w:rsidRPr="0043641D">
        <w:lastRenderedPageBreak/>
        <w:t>DeviceLoader</w:t>
      </w:r>
      <w:bookmarkEnd w:id="28"/>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894B50">
      <w:pPr>
        <w:pStyle w:val="Heading3"/>
      </w:pPr>
      <w:bookmarkStart w:id="29" w:name="_Toc165903929"/>
      <w:r w:rsidRPr="0043641D">
        <w:t>getBoard</w:t>
      </w:r>
      <w:r w:rsidR="00D44762">
        <w:t>X</w:t>
      </w:r>
      <w:r w:rsidRPr="0043641D">
        <w:t>()</w:t>
      </w:r>
      <w:bookmarkEnd w:id="29"/>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542A11C5"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mV z integrovaného voltmetru v rámci soustavy. </w:t>
      </w:r>
      <w:commentRangeStart w:id="30"/>
      <w:commentRangeStart w:id="31"/>
      <w:r w:rsidR="00D44762" w:rsidRPr="00D44762">
        <w:t xml:space="preserve">S každou deskou je spojen svůj vlastní voltmetr, </w:t>
      </w:r>
      <w:r w:rsidR="00AF20E9">
        <w:t>pro 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xml:space="preserve">. </w:t>
      </w:r>
      <w:commentRangeEnd w:id="30"/>
      <w:r w:rsidR="00AA33E2">
        <w:rPr>
          <w:rStyle w:val="CommentReference"/>
        </w:rPr>
        <w:commentReference w:id="30"/>
      </w:r>
      <w:commentRangeEnd w:id="31"/>
      <w:r w:rsidR="00AF20E9">
        <w:rPr>
          <w:rStyle w:val="CommentReference"/>
        </w:rPr>
        <w:commentReference w:id="31"/>
      </w:r>
      <w:r w:rsidR="00D44762" w:rsidRPr="00D44762">
        <w:t>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Pr="0043641D" w:rsidRDefault="00202B9F" w:rsidP="00202B9F">
      <w:pPr>
        <w:pStyle w:val="ListParagraph"/>
        <w:ind w:left="1145" w:firstLine="273"/>
      </w:pPr>
      <w:r>
        <w:t xml:space="preserve">Druhá proměnná, steps, určuje, o kolik kroků se má krokový motor posunout. Pokud tedy bude funkce volána s parametry go_forward(20, 100), znamená to, že se krokový motor bude pohybovat vpřed po dobu 5 sekund, přičemž </w:t>
      </w:r>
      <w:r w:rsidR="00AA33E2">
        <w:t>jedna operace</w:t>
      </w:r>
      <w:r>
        <w:t xml:space="preserve"> bude odpovídat 100 krokům.</w:t>
      </w:r>
    </w:p>
    <w:p w14:paraId="09990870" w14:textId="1B4307C9" w:rsidR="00F44E42" w:rsidRPr="0043641D" w:rsidRDefault="00F44E42" w:rsidP="00024C7D">
      <w:pPr>
        <w:pStyle w:val="ListParagraph"/>
        <w:numPr>
          <w:ilvl w:val="0"/>
          <w:numId w:val="35"/>
        </w:numPr>
      </w:pPr>
      <w:r w:rsidRPr="0043641D">
        <w:t xml:space="preserve">go_backward(speed, steps) – </w:t>
      </w:r>
      <w:r w:rsidR="00202B9F" w:rsidRPr="00202B9F">
        <w:t xml:space="preserve">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w:t>
      </w:r>
      <w:r w:rsidR="00202B9F" w:rsidRPr="00202B9F">
        <w:lastRenderedPageBreak/>
        <w:t>v závislosti na konkrétním použití může být jedna z funkcí preferována před druhou.</w:t>
      </w:r>
    </w:p>
    <w:p w14:paraId="18F9A921" w14:textId="12846977" w:rsidR="00F44E42" w:rsidRPr="0043641D" w:rsidRDefault="00F44E42" w:rsidP="00F44E42">
      <w:pPr>
        <w:pStyle w:val="Heading2"/>
      </w:pPr>
      <w:bookmarkStart w:id="32" w:name="_Toc165903930"/>
      <w:r w:rsidRPr="0043641D">
        <w:t>Main</w:t>
      </w:r>
      <w:bookmarkEnd w:id="32"/>
    </w:p>
    <w:p w14:paraId="6EAD3935" w14:textId="393691D2"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 UserWindow a databází.</w:t>
      </w:r>
    </w:p>
    <w:p w14:paraId="1F527148" w14:textId="7BCE1168" w:rsidR="00F44E42" w:rsidRPr="0043641D" w:rsidRDefault="00000000" w:rsidP="004A2FD7">
      <w:r>
        <w:rPr>
          <w:noProof/>
        </w:rPr>
        <w:pict w14:anchorId="424F7253">
          <v:shape id="_x0000_s2071" type="#_x0000_t202" style="position:absolute;left:0;text-align:left;margin-left:84.45pt;margin-top:222.35pt;width:249.95pt;height:4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inset="0,0,0,0">
              <w:txbxContent>
                <w:p w14:paraId="3CA92BAE" w14:textId="0FD42D6C" w:rsidR="008066CE" w:rsidRPr="0043641D" w:rsidRDefault="008066CE" w:rsidP="00894B50">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2</w:t>
                  </w:r>
                  <w:r>
                    <w:rPr>
                      <w:noProof/>
                    </w:rPr>
                    <w:fldChar w:fldCharType="end"/>
                  </w:r>
                  <w:r w:rsidRPr="0043641D">
                    <w:t xml:space="preserve"> Zdroj: Vlastní</w:t>
                  </w:r>
                </w:p>
                <w:p w14:paraId="3058FC9E" w14:textId="133B4F3A" w:rsidR="008066CE" w:rsidRPr="0043641D" w:rsidRDefault="008066CE" w:rsidP="00894B50">
                  <w:r w:rsidRPr="0043641D">
                    <w:t>Základní okno grafického uživatelské rozhraní</w:t>
                  </w:r>
                </w:p>
              </w:txbxContent>
            </v:textbox>
            <w10:wrap type="topAndBottom"/>
          </v:shape>
        </w:pict>
      </w:r>
      <w:r w:rsidR="004A2FD7" w:rsidRPr="0043641D">
        <w:rPr>
          <w:noProof/>
          <w:lang w:eastAsia="cs-CZ"/>
        </w:rPr>
        <w:drawing>
          <wp:anchor distT="0" distB="0" distL="114300" distR="114300" simplePos="0" relativeHeight="251652096" behindDoc="0" locked="0" layoutInCell="1" allowOverlap="1" wp14:anchorId="35B8424B" wp14:editId="478B7665">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31"/>
                    <a:stretch>
                      <a:fillRect/>
                    </a:stretch>
                  </pic:blipFill>
                  <pic:spPr>
                    <a:xfrm>
                      <a:off x="0" y="0"/>
                      <a:ext cx="2895600" cy="1724025"/>
                    </a:xfrm>
                    <a:prstGeom prst="rect">
                      <a:avLst/>
                    </a:prstGeom>
                  </pic:spPr>
                </pic:pic>
              </a:graphicData>
            </a:graphic>
          </wp:anchor>
        </w:drawing>
      </w:r>
      <w:r w:rsidR="004A2FD7">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p>
    <w:p w14:paraId="59709167" w14:textId="68271788" w:rsidR="00595920" w:rsidRPr="0043641D" w:rsidRDefault="00000000" w:rsidP="004A2FD7">
      <w:pPr>
        <w:ind w:firstLine="0"/>
      </w:pPr>
      <w:r>
        <w:rPr>
          <w:noProof/>
        </w:rPr>
        <w:lastRenderedPageBreak/>
        <w:pict w14:anchorId="35568B47">
          <v:shape id="Textové pole 1" o:spid="_x0000_s2070" type="#_x0000_t202" style="position:absolute;left:0;text-align:left;margin-left:4.9pt;margin-top:186.6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Pr>
          <w:noProof/>
        </w:rPr>
        <w:pict w14:anchorId="2E2B4F3D">
          <v:shape id="Textové pole 2" o:spid="_x0000_s2069" type="#_x0000_t202" style="position:absolute;left:0;text-align:left;margin-left:-2pt;margin-top:0;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fit-shape-to-text:t">
              <w:txbxContent>
                <w:p w14:paraId="4D98333C" w14:textId="50C9B71E"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8066CE" w:rsidRPr="0043641D" w:rsidRDefault="008066CE" w:rsidP="00595920">
                  <w:pPr>
                    <w:spacing w:after="0" w:line="240" w:lineRule="auto"/>
                    <w:ind w:firstLine="0"/>
                    <w:rPr>
                      <w:rFonts w:ascii="Consolas" w:hAnsi="Consolas" w:cs="Consolas"/>
                    </w:rPr>
                  </w:pPr>
                </w:p>
                <w:p w14:paraId="624B7A3C" w14:textId="78A42443"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7DA69C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8066CE" w:rsidRPr="0043641D" w:rsidRDefault="008066CE"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5D036B75" w:rsidR="00D744B1" w:rsidRDefault="00000000" w:rsidP="00D744B1">
      <w:r>
        <w:rPr>
          <w:noProof/>
        </w:rPr>
        <w:pict w14:anchorId="7A7B7676">
          <v:shape id="_x0000_s2068" type="#_x0000_t202" style="position:absolute;left:0;text-align:left;margin-left:87.65pt;margin-top:294.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fit-shape-to-text:t" inset="0,0,0,0">
              <w:txbxContent>
                <w:p w14:paraId="0F6F27EA" w14:textId="3E7BC4A9" w:rsidR="008066CE" w:rsidRPr="0043641D" w:rsidRDefault="008066CE" w:rsidP="009A17F9">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3</w:t>
                  </w:r>
                  <w:r>
                    <w:rPr>
                      <w:noProof/>
                    </w:rPr>
                    <w:fldChar w:fldCharType="end"/>
                  </w:r>
                  <w:r w:rsidRPr="0043641D">
                    <w:t xml:space="preserve"> Zdroj: Vlastní</w:t>
                  </w:r>
                </w:p>
                <w:p w14:paraId="2A94D9BB" w14:textId="727775EF" w:rsidR="008066CE" w:rsidRPr="0043641D" w:rsidRDefault="008066CE" w:rsidP="009A17F9">
                  <w:pPr>
                    <w:ind w:firstLine="0"/>
                    <w:jc w:val="center"/>
                  </w:pPr>
                  <w:r w:rsidRPr="0043641D">
                    <w:t>GUI v tmavém režimu</w:t>
                  </w:r>
                </w:p>
              </w:txbxContent>
            </v:textbox>
            <w10:wrap type="topAndBottom"/>
          </v:shape>
        </w:pict>
      </w:r>
      <w:r w:rsidR="004A2FD7" w:rsidRPr="0043641D">
        <w:rPr>
          <w:noProof/>
          <w:lang w:eastAsia="cs-CZ"/>
        </w:rPr>
        <w:drawing>
          <wp:anchor distT="0" distB="0" distL="114300" distR="114300" simplePos="0" relativeHeight="251654144" behindDoc="0" locked="0" layoutInCell="1" allowOverlap="1" wp14:anchorId="392C3C81" wp14:editId="52BC3584">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32"/>
                    <a:stretch>
                      <a:fillRect/>
                    </a:stretch>
                  </pic:blipFill>
                  <pic:spPr>
                    <a:xfrm>
                      <a:off x="0" y="0"/>
                      <a:ext cx="2895600" cy="1733550"/>
                    </a:xfrm>
                    <a:prstGeom prst="rect">
                      <a:avLst/>
                    </a:prstGeom>
                  </pic:spPr>
                </pic:pic>
              </a:graphicData>
            </a:graphic>
          </wp:anchor>
        </w:drawing>
      </w:r>
      <w:r w:rsidR="00D744B1" w:rsidRPr="00D744B1">
        <w:t xml:space="preserve"> </w:t>
      </w:r>
      <w:r w:rsidR="00D744B1">
        <w:t>Prvním widgetem je CTkEntry pole. Jedná se o políčko, do kterého může uživatel zapisovat znaky. Následně je možné pomocí funkce get() získat tyto znaky jako řetězec a pracovat s nimi v rámci projektu. Tato komponenta má dva parametry.</w:t>
      </w:r>
    </w:p>
    <w:p w14:paraId="0A6AC74D" w14:textId="7D84FF80" w:rsidR="009A17F9" w:rsidRPr="0043641D" w:rsidRDefault="00D744B1" w:rsidP="00D744B1">
      <w:r>
        <w:t>Prvním z nich je placeholder_text, což je text, který je uvnitř pole a slouží jako nápověda pro uživatele, co má do daného pole zadat. Tento placeholder se smaže poté, co uživatel začne vyplňovat hodnoty. Druhým parametrem je parametr show. Tento parametr je především vhodný v případě, kdy je potřeba skrýt, co uživatel do pole zadává, jako například při zadávání hesla.</w:t>
      </w:r>
    </w:p>
    <w:p w14:paraId="35DBC15E" w14:textId="3C556DBF" w:rsidR="00D744B1" w:rsidRDefault="00000000" w:rsidP="00D744B1">
      <w:r>
        <w:rPr>
          <w:noProof/>
        </w:rPr>
        <w:lastRenderedPageBreak/>
        <w:pict w14:anchorId="526C730E">
          <v:shape id="_x0000_s2067" type="#_x0000_t202" style="position:absolute;left:0;text-align:left;margin-left:12pt;margin-top:12.6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fit-shape-to-text:t">
              <w:txbxContent>
                <w:p w14:paraId="5F43B7E1" w14:textId="447AB271" w:rsidR="008066CE" w:rsidRPr="0043641D" w:rsidRDefault="008066CE" w:rsidP="00131A95">
                  <w:pPr>
                    <w:spacing w:after="0" w:line="240" w:lineRule="auto"/>
                    <w:ind w:firstLine="0"/>
                  </w:pPr>
                  <w:r w:rsidRPr="0043641D">
                    <w:rPr>
                      <w:rFonts w:ascii="Consolas" w:hAnsi="Consolas" w:cs="Consolas"/>
                    </w:rPr>
                    <w:t>self.bind("&lt;Return&gt;", lambda event: self.login())</w:t>
                  </w:r>
                </w:p>
              </w:txbxContent>
            </v:textbox>
            <w10:wrap type="square"/>
          </v:shape>
        </w:pict>
      </w:r>
      <w:r>
        <w:rPr>
          <w:noProof/>
        </w:rPr>
        <w:pict w14:anchorId="08AE0650">
          <v:shape id="_x0000_s2066" type="#_x0000_t202" style="position:absolute;left:0;text-align:left;margin-left:6.85pt;margin-top:34.55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2: přiřazení funkce login() fyzické klávese enter.</w:t>
                  </w:r>
                </w:p>
              </w:txbxContent>
            </v:textbox>
            <w10:wrap type="square"/>
          </v:shape>
        </w:pict>
      </w:r>
      <w:r w:rsidR="00D744B1" w:rsidRPr="00D744B1">
        <w:t xml:space="preserve"> </w:t>
      </w:r>
      <w:r w:rsidR="00D744B1">
        <w:t>Druhým widgetem je CTkButton, což je tlačítko, které má dva parametry. Prvním parametrem je text, který umožňuje napsat do tlačítka libovolný text. Druhým parametrem je command (příkaz), který slouží k přiřazení specifického příkazu k tlačítku.</w:t>
      </w:r>
    </w:p>
    <w:p w14:paraId="4DB879E7" w14:textId="1828E89A" w:rsidR="00131A95" w:rsidRPr="0043641D" w:rsidRDefault="00D744B1" w:rsidP="00D744B1">
      <w:r>
        <w:t>Například v tomto případě je tlačítko použito k provedení série akcí, které autentizují uživatele. Tato funkce je současně přiřazena speciální bindovací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Pro zajištění bezpečnosti uložených hesel je heslo v databázi hashováno. To znamená, že když uživatel potvrdí své heslo, nejprve se převede na hash a až poté je posláno na ověření do databáze. Pokud uživatel zadá špatné přístupové heslo, obdrží odpovídající hlášku, jak je znázorněno na Obrázku 5.4.</w:t>
      </w:r>
    </w:p>
    <w:p w14:paraId="0ABE2350" w14:textId="4F718413" w:rsidR="00765EE4" w:rsidRPr="0043641D" w:rsidRDefault="00000000" w:rsidP="009A17F9">
      <w:r>
        <w:rPr>
          <w:noProof/>
        </w:rPr>
        <w:pict w14:anchorId="0EB34574">
          <v:shape id="_x0000_s2065"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1A5687D3" w:rsidR="008066CE" w:rsidRPr="0043641D" w:rsidRDefault="008066CE" w:rsidP="00765EE4">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4</w:t>
                  </w:r>
                  <w:r>
                    <w:rPr>
                      <w:noProof/>
                    </w:rPr>
                    <w:fldChar w:fldCharType="end"/>
                  </w:r>
                  <w:r w:rsidRPr="0043641D">
                    <w:t xml:space="preserve"> Zdroj Vlastní</w:t>
                  </w:r>
                </w:p>
                <w:p w14:paraId="1880A21A" w14:textId="510C7F7A" w:rsidR="008066CE" w:rsidRPr="0043641D" w:rsidRDefault="008066CE" w:rsidP="00765EE4">
                  <w:pPr>
                    <w:ind w:firstLine="0"/>
                    <w:jc w:val="center"/>
                  </w:pPr>
                  <w:r w:rsidRPr="0043641D">
                    <w:t>GUI v případě že uživateli bude odepřen přístup</w:t>
                  </w:r>
                </w:p>
              </w:txbxContent>
            </v:textbox>
            <w10:wrap type="topAndBottom"/>
          </v:shape>
        </w:pict>
      </w:r>
      <w:r w:rsidR="00131A95" w:rsidRPr="0043641D">
        <w:rPr>
          <w:noProof/>
          <w:lang w:eastAsia="cs-CZ"/>
        </w:rPr>
        <w:drawing>
          <wp:anchor distT="0" distB="0" distL="114300" distR="114300" simplePos="0" relativeHeight="251656192"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3"/>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lastRenderedPageBreak/>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3" w:name="_Toc165903931"/>
      <w:r w:rsidRPr="0043641D">
        <w:t>AdminWindow</w:t>
      </w:r>
      <w:bookmarkEnd w:id="33"/>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6107F7FE" w:rsidR="00FA64E4" w:rsidRPr="0043641D" w:rsidRDefault="00000000" w:rsidP="00425B40">
      <w:r>
        <w:rPr>
          <w:noProof/>
        </w:rPr>
        <w:pict w14:anchorId="7C296A2B">
          <v:shape id="_x0000_s2064" type="#_x0000_t202" style="position:absolute;left:0;text-align:left;margin-left:17.05pt;margin-top:290.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fit-shape-to-text:t" inset="0,0,0,0">
              <w:txbxContent>
                <w:p w14:paraId="230519F2" w14:textId="3E3C4624" w:rsidR="008066CE" w:rsidRPr="0043641D" w:rsidRDefault="008066CE" w:rsidP="00131A95">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5</w:t>
                  </w:r>
                  <w:r>
                    <w:rPr>
                      <w:noProof/>
                    </w:rPr>
                    <w:fldChar w:fldCharType="end"/>
                  </w:r>
                  <w:r w:rsidRPr="0043641D">
                    <w:t xml:space="preserve"> Zdroj: Vlastní</w:t>
                  </w:r>
                </w:p>
                <w:p w14:paraId="4CDE164D" w14:textId="5269695E" w:rsidR="008066CE" w:rsidRPr="0043641D" w:rsidRDefault="008066CE" w:rsidP="00131A95">
                  <w:pPr>
                    <w:ind w:firstLine="0"/>
                    <w:jc w:val="center"/>
                  </w:pPr>
                  <w:r w:rsidRPr="0043641D">
                    <w:t>GUI pro administrátora pro výběr jeho činnosti</w:t>
                  </w:r>
                </w:p>
              </w:txbxContent>
            </v:textbox>
            <w10:wrap type="topAndBottom"/>
          </v:shape>
        </w:pict>
      </w:r>
      <w:r w:rsidR="00425B40" w:rsidRPr="0043641D">
        <w:rPr>
          <w:noProof/>
          <w:lang w:eastAsia="cs-CZ"/>
        </w:rPr>
        <w:drawing>
          <wp:anchor distT="0" distB="0" distL="114300" distR="114300" simplePos="0" relativeHeight="251658240" behindDoc="0" locked="0" layoutInCell="1" allowOverlap="1" wp14:anchorId="61A2BE81" wp14:editId="64ACE4F5">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4"/>
                    <a:stretch>
                      <a:fillRect/>
                    </a:stretch>
                  </pic:blipFill>
                  <pic:spPr>
                    <a:xfrm>
                      <a:off x="0" y="0"/>
                      <a:ext cx="4610100" cy="2590800"/>
                    </a:xfrm>
                    <a:prstGeom prst="rect">
                      <a:avLst/>
                    </a:prstGeom>
                  </pic:spPr>
                </pic:pic>
              </a:graphicData>
            </a:graphic>
          </wp:anchor>
        </w:drawing>
      </w:r>
      <w:r w:rsidR="00425B40">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54CF4425" w:rsidR="00602219" w:rsidRDefault="008A56D3" w:rsidP="00FA64E4">
      <w:r w:rsidRPr="008A56D3">
        <w:t xml:space="preserve">V prostřední části okna se nachází 5 tlačítek. Tyto tlačítka umožňují administrátorovi přistoupit k databázovému oknu, jak je znázorněno na Obrázku 5.6. </w:t>
      </w:r>
      <w:r w:rsidRPr="008A56D3">
        <w:lastRenderedPageBreak/>
        <w:t xml:space="preserve">Byla zvolena metoda vytvoření tlačítka pro každý sval z důvodu, že jméno tohoto tlačítka je předáno do dalšího okna, jak je uvedeno v Kódu 5.3, a následně s těmito </w:t>
      </w:r>
      <w:r w:rsidR="00000000">
        <w:rPr>
          <w:noProof/>
        </w:rPr>
        <w:pict w14:anchorId="5D7E15A3">
          <v:shape id="_x0000_s2062" type="#_x0000_t202" style="position:absolute;left:0;text-align:left;margin-left:-2.15pt;margin-top:324.45pt;width:396pt;height:22pt;z-index:2517094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8066CE" w:rsidRPr="0043641D" w:rsidRDefault="008066CE" w:rsidP="004635B2">
                  <w:pPr>
                    <w:spacing w:after="0" w:line="240" w:lineRule="auto"/>
                    <w:ind w:firstLine="0"/>
                  </w:pPr>
                  <w:r w:rsidRPr="0043641D">
                    <w:rPr>
                      <w:rFonts w:ascii="Consolas" w:hAnsi="Consolas" w:cs="Consolas"/>
                    </w:rPr>
                    <w:t>command=lambda: self.databaseWindow("sval1")</w:t>
                  </w:r>
                </w:p>
              </w:txbxContent>
            </v:textbox>
            <w10:wrap type="square"/>
          </v:shape>
        </w:pict>
      </w:r>
      <w:r w:rsidRPr="008A56D3">
        <w:t>hodnotami lze pracovat.</w:t>
      </w:r>
    </w:p>
    <w:p w14:paraId="3A98E049" w14:textId="6E7CFF81" w:rsidR="00C90FB5" w:rsidRPr="0043641D" w:rsidRDefault="00000000" w:rsidP="004E737D">
      <w:r>
        <w:rPr>
          <w:noProof/>
        </w:rPr>
        <w:pict w14:anchorId="5A068D6D">
          <v:shape id="_x0000_s2063" type="#_x0000_t202" style="position:absolute;left:0;text-align:left;margin-left:21.25pt;margin-top:123.4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fit-shape-to-text:t" inset="0,0,0,0">
              <w:txbxContent>
                <w:p w14:paraId="49949935" w14:textId="08DC4FE2" w:rsidR="008066CE" w:rsidRPr="0043641D" w:rsidRDefault="008066CE" w:rsidP="00C90FB5">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6</w:t>
                  </w:r>
                  <w:r>
                    <w:rPr>
                      <w:noProof/>
                    </w:rPr>
                    <w:fldChar w:fldCharType="end"/>
                  </w:r>
                  <w:r w:rsidRPr="0043641D">
                    <w:t xml:space="preserve"> Zdroj: Vlastní</w:t>
                  </w:r>
                </w:p>
                <w:p w14:paraId="163B16D6" w14:textId="29287064" w:rsidR="008066CE" w:rsidRPr="0043641D" w:rsidRDefault="008066CE" w:rsidP="00C90FB5">
                  <w:pPr>
                    <w:ind w:firstLine="0"/>
                    <w:jc w:val="center"/>
                    <w:rPr>
                      <w:lang w:eastAsia="cs-CZ"/>
                    </w:rPr>
                  </w:pPr>
                  <w:r w:rsidRPr="0043641D">
                    <w:rPr>
                      <w:lang w:eastAsia="cs-CZ"/>
                    </w:rPr>
                    <w:t>Grafické uživatelské rozhraní pro databázi</w:t>
                  </w:r>
                </w:p>
              </w:txbxContent>
            </v:textbox>
            <w10:wrap type="topAndBottom"/>
          </v:shape>
        </w:pict>
      </w:r>
      <w:r w:rsidR="00F836A8">
        <w:rPr>
          <w:noProof/>
          <w:lang w:eastAsia="cs-CZ"/>
        </w:rPr>
        <w:drawing>
          <wp:anchor distT="0" distB="0" distL="114300" distR="114300" simplePos="0" relativeHeight="251664384" behindDoc="0" locked="0" layoutInCell="1" allowOverlap="1" wp14:anchorId="3BE34B58" wp14:editId="52BC3EB3">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5"/>
                    <a:stretch>
                      <a:fillRect/>
                    </a:stretch>
                  </pic:blipFill>
                  <pic:spPr>
                    <a:xfrm>
                      <a:off x="0" y="0"/>
                      <a:ext cx="5399405" cy="1554480"/>
                    </a:xfrm>
                    <a:prstGeom prst="rect">
                      <a:avLst/>
                    </a:prstGeom>
                  </pic:spPr>
                </pic:pic>
              </a:graphicData>
            </a:graphic>
          </wp:anchor>
        </w:drawing>
      </w:r>
    </w:p>
    <w:p w14:paraId="7945870C" w14:textId="77777777" w:rsidR="00C90FB5" w:rsidRPr="0043641D" w:rsidRDefault="00C90FB5" w:rsidP="00FA64E4"/>
    <w:p w14:paraId="4179E9BE" w14:textId="4E0FF24D" w:rsidR="00C90FB5" w:rsidRPr="0043641D" w:rsidRDefault="00C90FB5" w:rsidP="00FA64E4"/>
    <w:p w14:paraId="64252111" w14:textId="14151FC8" w:rsidR="004635B2" w:rsidRPr="0043641D" w:rsidRDefault="004635B2" w:rsidP="004E737D">
      <w:pPr>
        <w:ind w:firstLine="0"/>
      </w:pPr>
    </w:p>
    <w:p w14:paraId="28F74D1F" w14:textId="4C62E243" w:rsidR="00131A95" w:rsidRPr="0043641D" w:rsidRDefault="00000000" w:rsidP="00FA64E4">
      <w:r>
        <w:rPr>
          <w:noProof/>
        </w:rPr>
        <w:pict w14:anchorId="43858BB4">
          <v:shape id="_x0000_s2061" type="#_x0000_t202" style="position:absolute;left:0;text-align:left;margin-left:-400.5pt;margin-top:30.15pt;width:396pt;height:43.3pt;z-index:25171148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3: Nastavení parametr tlačítka command na lambda funkci která je schopná předávat string</w:t>
                  </w:r>
                </w:p>
              </w:txbxContent>
            </v:textbox>
            <w10:wrap type="square"/>
          </v:shape>
        </w:pict>
      </w:r>
      <w:r w:rsidR="008A56D3" w:rsidRPr="008A56D3">
        <w:t>Hodnota svalu je následně využívána k vybrání požadovaných tabulek z databáze, jak je znázorněno v Kódu 5.4. V jazyce Python je k dispozici funkce f-string,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lastRenderedPageBreak/>
        <w:pict w14:anchorId="6DD2211F">
          <v:shape id="_x0000_s2060" type="#_x0000_t202" style="position:absolute;left:0;text-align:left;margin-left:9.4pt;margin-top:28.75pt;width:396pt;height:30.65pt;z-index:2517155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7135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8066CE" w:rsidRPr="0043641D" w:rsidRDefault="008066CE"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Dále jsou zde čtyři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3B7BDAD4"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vedle vzorce pro sval1 pro převodní vzorec mezi kroky a mV je číslo 1.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67C74F74" w:rsidR="0056141A" w:rsidRPr="0043641D" w:rsidRDefault="0041070E" w:rsidP="0056141A">
      <w:r>
        <w:rPr>
          <w:noProof/>
          <w:lang w:eastAsia="cs-CZ"/>
        </w:rPr>
        <w:drawing>
          <wp:anchor distT="0" distB="0" distL="114300" distR="114300" simplePos="0" relativeHeight="251666432" behindDoc="0" locked="0" layoutInCell="1" allowOverlap="1" wp14:anchorId="3F4FFAAF" wp14:editId="30CB714D">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6"/>
                    <a:stretch>
                      <a:fillRect/>
                    </a:stretch>
                  </pic:blipFill>
                  <pic:spPr>
                    <a:xfrm>
                      <a:off x="0" y="0"/>
                      <a:ext cx="5399405" cy="1563370"/>
                    </a:xfrm>
                    <a:prstGeom prst="rect">
                      <a:avLst/>
                    </a:prstGeom>
                  </pic:spPr>
                </pic:pic>
              </a:graphicData>
            </a:graphic>
          </wp:anchor>
        </w:drawing>
      </w:r>
      <w:r w:rsidR="00000000">
        <w:rPr>
          <w:noProof/>
        </w:rPr>
        <w:pict w14:anchorId="43092146">
          <v:shape id="_x0000_s2058" type="#_x0000_t202" style="position:absolute;left:0;text-align:left;margin-left:16.25pt;margin-top:245.9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fit-shape-to-text:t" inset="0,0,0,0">
              <w:txbxContent>
                <w:p w14:paraId="2686A1E2" w14:textId="64FB146E" w:rsidR="008066CE" w:rsidRPr="0043641D" w:rsidRDefault="008066CE" w:rsidP="00CC0E91">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7</w:t>
                  </w:r>
                  <w:r>
                    <w:rPr>
                      <w:noProof/>
                    </w:rPr>
                    <w:fldChar w:fldCharType="end"/>
                  </w:r>
                  <w:r w:rsidRPr="0043641D">
                    <w:t xml:space="preserve"> Zdroj: Vlastní</w:t>
                  </w:r>
                </w:p>
                <w:p w14:paraId="5BB45422" w14:textId="2EB11F4C" w:rsidR="008066CE" w:rsidRPr="0043641D" w:rsidRDefault="008066CE" w:rsidP="00CC0E91">
                  <w:pPr>
                    <w:ind w:firstLine="0"/>
                    <w:jc w:val="center"/>
                  </w:pPr>
                  <w:r w:rsidRPr="0043641D">
                    <w:t>GUI databáze, když administrátor vytváří nový převodní vzorec.</w:t>
                  </w:r>
                </w:p>
              </w:txbxContent>
            </v:textbox>
            <w10:wrap type="topAndBottom"/>
          </v:shape>
        </w:pict>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Tímto způsobem je umožněno </w:t>
      </w:r>
      <w:r w:rsidR="008A56D3" w:rsidRPr="008A56D3">
        <w:lastRenderedPageBreak/>
        <w:t>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6542964E" w:rsidR="008A56D3" w:rsidRDefault="00000000" w:rsidP="008A56D3">
      <w:r>
        <w:rPr>
          <w:noProof/>
        </w:rPr>
        <w:pict w14:anchorId="5A5EC46B">
          <v:shape id="_x0000_s2057" type="#_x0000_t202" style="position:absolute;left:0;text-align:left;margin-left:.25pt;margin-top:193.9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fit-shape-to-text:t" inset="0,0,0,0">
              <w:txbxContent>
                <w:p w14:paraId="17FE77E3" w14:textId="1B2CC069" w:rsidR="008066CE" w:rsidRPr="0043641D" w:rsidRDefault="008066CE" w:rsidP="00214E72">
                  <w:pPr>
                    <w:pStyle w:val="Caption"/>
                  </w:pPr>
                  <w:r w:rsidRPr="0043641D">
                    <w:t xml:space="preserve">Obrázek </w:t>
                  </w:r>
                  <w:r>
                    <w:fldChar w:fldCharType="begin"/>
                  </w:r>
                  <w:r>
                    <w:instrText xml:space="preserve"> STYLEREF 1 \s </w:instrText>
                  </w:r>
                  <w:r>
                    <w:fldChar w:fldCharType="separate"/>
                  </w:r>
                  <w:r w:rsidRPr="0043641D">
                    <w:t>5</w:t>
                  </w:r>
                  <w:r>
                    <w:fldChar w:fldCharType="end"/>
                  </w:r>
                  <w:r w:rsidRPr="0043641D">
                    <w:t>.8 Zdroj: Vlastní</w:t>
                  </w:r>
                </w:p>
                <w:p w14:paraId="4FACF7B7" w14:textId="75A78030" w:rsidR="008066CE" w:rsidRPr="0043641D" w:rsidRDefault="008066CE" w:rsidP="00214E72">
                  <w:pPr>
                    <w:ind w:firstLine="0"/>
                    <w:jc w:val="center"/>
                  </w:pPr>
                  <w:r w:rsidRPr="0043641D">
                    <w:t>Grafické uživatelské rozhraní pro administrátora pro vytváření měření.</w:t>
                  </w:r>
                </w:p>
              </w:txbxContent>
            </v:textbox>
            <w10:wrap type="topAndBottom"/>
          </v:shape>
        </w:pict>
      </w:r>
      <w:r w:rsidR="008A56D3" w:rsidRPr="0043641D">
        <w:rPr>
          <w:noProof/>
          <w:lang w:eastAsia="cs-CZ"/>
        </w:rPr>
        <w:drawing>
          <wp:anchor distT="0" distB="0" distL="114300" distR="114300" simplePos="0" relativeHeight="251660288" behindDoc="0" locked="0" layoutInCell="1" allowOverlap="1" wp14:anchorId="59AFCBA5" wp14:editId="37AA44EE">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V levé části okna se nachází CtkRadioButton,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CtkOptionMenu. Tato komponenta představuje rozbalovací seznam, který zobrazuje pouze aktivní prvek. Když je tato komponenta rozkliknuta, zobrazí všechny možnosti nastavení, jako jsou "Dark, Light, System". Tato nastavení určují barevné schéma aplikace. Díky CustomTkinteru je možné nastavit tmavý nebo světlý režim manuálně nebo automaticky podle systému. V tomto projektu byla vybrána možnost automatického </w:t>
      </w:r>
      <w:r w:rsidRPr="006A45C2">
        <w:lastRenderedPageBreak/>
        <w:t>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Druhým vstupním polem je pole steps, kam administrátor musí zadat, kolik kroků má soustava vykonat.</w:t>
      </w:r>
    </w:p>
    <w:p w14:paraId="64719206" w14:textId="779ADBED" w:rsidR="006A45C2" w:rsidRDefault="006A45C2" w:rsidP="006A45C2">
      <w:r>
        <w:t>Posledním vstupním polem je pole s place holder textem "HW Value",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w:t>
      </w:r>
      <w:r>
        <w:lastRenderedPageBreak/>
        <w:t xml:space="preserve">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E4E18E1" w:rsidR="004C30D2" w:rsidRPr="0043641D" w:rsidRDefault="00000000" w:rsidP="00BD46DB">
      <w:r>
        <w:rPr>
          <w:noProof/>
        </w:rPr>
        <w:pict w14:anchorId="45C845AE">
          <v:shape id="_x0000_s2056" type="#_x0000_t202" style="position:absolute;left:0;text-align:left;margin-left:10.1pt;margin-top:93.5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r>
        <w:rPr>
          <w:noProof/>
        </w:rPr>
        <w:pict w14:anchorId="3BB2D7A2">
          <v:shape id="_x0000_s2055" type="#_x0000_t202" style="position:absolute;left:0;text-align:left;margin-left:10.35pt;margin-top:42.1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fit-shape-to-text:t">
              <w:txbxContent>
                <w:p w14:paraId="6B2F7F47" w14:textId="322374B4"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34" w:name="_Toc165903932"/>
      <w:r>
        <w:lastRenderedPageBreak/>
        <w:t>UserWindow</w:t>
      </w:r>
      <w:bookmarkEnd w:id="34"/>
    </w:p>
    <w:p w14:paraId="0D0E2480" w14:textId="603D0A2D" w:rsidR="00947FD2" w:rsidRDefault="00947FD2" w:rsidP="00A829FF">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main), databází a modulem pro načítání zařízení (deviceloader).</w:t>
      </w:r>
    </w:p>
    <w:p w14:paraId="76933BAB" w14:textId="69FB2947" w:rsidR="00947FD2" w:rsidRDefault="00000000" w:rsidP="00947FD2">
      <w:r>
        <w:rPr>
          <w:noProof/>
        </w:rPr>
        <w:pict w14:anchorId="419BDFE3">
          <v:shape id="_x0000_s2054" type="#_x0000_t202" style="position:absolute;left:0;text-align:left;margin-left:-.6pt;margin-top:271.65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fit-shape-to-text:t" inset="0,0,0,0">
              <w:txbxContent>
                <w:p w14:paraId="66942C9A" w14:textId="60ABF420" w:rsidR="008066CE" w:rsidRDefault="008066CE" w:rsidP="002B4D2A">
                  <w:pPr>
                    <w:pStyle w:val="Caption"/>
                  </w:pPr>
                  <w:r>
                    <w:t xml:space="preserve">Obrázek </w:t>
                  </w:r>
                  <w:r>
                    <w:fldChar w:fldCharType="begin"/>
                  </w:r>
                  <w:r>
                    <w:instrText xml:space="preserve"> STYLEREF 1 \s </w:instrText>
                  </w:r>
                  <w:r>
                    <w:fldChar w:fldCharType="separate"/>
                  </w:r>
                  <w:r>
                    <w:rPr>
                      <w:noProof/>
                    </w:rPr>
                    <w:t>5</w:t>
                  </w:r>
                  <w:r>
                    <w:rPr>
                      <w:noProof/>
                    </w:rPr>
                    <w:fldChar w:fldCharType="end"/>
                  </w:r>
                  <w:r>
                    <w:t>.9 Zdroj: vlastní</w:t>
                  </w:r>
                </w:p>
                <w:p w14:paraId="24D0286F" w14:textId="0735B2BC" w:rsidR="008066CE" w:rsidRPr="002B4D2A" w:rsidRDefault="008066CE" w:rsidP="002B4D2A">
                  <w:pPr>
                    <w:ind w:firstLine="0"/>
                    <w:jc w:val="center"/>
                  </w:pPr>
                  <w:r>
                    <w:t>Uživatelské GUI pro nezávislé ovládání 5 svalů</w:t>
                  </w:r>
                </w:p>
              </w:txbxContent>
            </v:textbox>
            <w10:wrap type="topAndBottom"/>
          </v:shape>
        </w:pict>
      </w:r>
      <w:r w:rsidR="00947FD2">
        <w:rPr>
          <w:noProof/>
          <w:lang w:eastAsia="cs-CZ"/>
        </w:rPr>
        <w:drawing>
          <wp:anchor distT="0" distB="0" distL="114300" distR="114300" simplePos="0" relativeHeight="251662336" behindDoc="0" locked="0" layoutInCell="1" allowOverlap="1" wp14:anchorId="5AC44202" wp14:editId="700D233A">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8"/>
                    <a:stretch>
                      <a:fillRect/>
                    </a:stretch>
                  </pic:blipFill>
                  <pic:spPr>
                    <a:xfrm>
                      <a:off x="0" y="0"/>
                      <a:ext cx="5399405" cy="2192020"/>
                    </a:xfrm>
                    <a:prstGeom prst="rect">
                      <a:avLst/>
                    </a:prstGeom>
                  </pic:spPr>
                </pic:pic>
              </a:graphicData>
            </a:graphic>
          </wp:anchor>
        </w:drawing>
      </w:r>
      <w:r w:rsidR="00947FD2">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r>
        <w:t>První frame jménem ,,</w:t>
      </w:r>
      <w:commentRangeStart w:id="35"/>
      <w:r>
        <w:t>Left Frame</w:t>
      </w:r>
      <w:commentRangeEnd w:id="35"/>
      <w:r w:rsidR="00A829FF">
        <w:rPr>
          <w:rStyle w:val="CommentReference"/>
        </w:rPr>
        <w:commentReference w:id="35"/>
      </w:r>
      <w:r>
        <w:t xml:space="preserve">‘‘ obsahuje tlačítka pro jednotlivé </w:t>
      </w:r>
      <w:commentRangeStart w:id="36"/>
      <w:r>
        <w:t>akce. …</w:t>
      </w:r>
      <w:commentRangeEnd w:id="36"/>
      <w:r w:rsidR="002503CC">
        <w:rPr>
          <w:rStyle w:val="CommentReference"/>
        </w:rPr>
        <w:commentReference w:id="36"/>
      </w:r>
    </w:p>
    <w:p w14:paraId="594B6153" w14:textId="56DC263F" w:rsidR="00947FD2" w:rsidRDefault="00947FD2" w:rsidP="00947FD2">
      <w:r>
        <w:t>Druhým typem widgetu je CTkSwitch, což je komponenta umožňující uživateli zapnout nebo vypnout určitou funkci. V tomto případě slouží k přepínání mezi light mode a dark 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13A64123" w:rsidR="00947FD2" w:rsidRDefault="00947FD2" w:rsidP="00947FD2">
      <w:r>
        <w:lastRenderedPageBreak/>
        <w:t xml:space="preserve">Druhým rámcem je "Right Frame". Tato část obsahuje radiobuttony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chechboxů by vyžadoval další funkce, které by zajistily, že každý nový výběr uživatele automaticky zruší předchozí výběr. Radiobuttony řeší tuto potřebu automaticky tím, že uživatel může vybrat pouze jednu možnost ze seznamu.</w:t>
      </w:r>
    </w:p>
    <w:p w14:paraId="27B8EBB4" w14:textId="77777777" w:rsidR="00947FD2" w:rsidRDefault="00947FD2" w:rsidP="00947FD2"/>
    <w:p w14:paraId="3021D91F" w14:textId="63E52B12" w:rsidR="00587C65" w:rsidRDefault="00947FD2" w:rsidP="00947FD2">
      <w:commentRangeStart w:id="37"/>
      <w:commentRangeStart w:id="38"/>
      <w:r>
        <w:t>Tento radiobutton má také vlastní validaci, která zajišťuje, že uživatel, který nevybere žádnou jednotku, bude upozorněn na tuto skutečnost</w:t>
      </w:r>
      <w:r w:rsidR="00EF1E67">
        <w:t>. Uživateli</w:t>
      </w:r>
      <w:r w:rsidR="00A829FF">
        <w:t xml:space="preserve"> </w:t>
      </w:r>
      <w:r w:rsidR="007C686A">
        <w:t>zárověň</w:t>
      </w:r>
      <w:r>
        <w:t xml:space="preserve"> nebude umožněno pokračovat dále</w:t>
      </w:r>
      <w:commentRangeEnd w:id="37"/>
      <w:r w:rsidR="00EF1E67">
        <w:rPr>
          <w:rStyle w:val="CommentReference"/>
        </w:rPr>
        <w:commentReference w:id="37"/>
      </w:r>
      <w:commentRangeEnd w:id="38"/>
      <w:r w:rsidR="00EE2C31">
        <w:rPr>
          <w:rStyle w:val="CommentReference"/>
        </w:rPr>
        <w:commentReference w:id="38"/>
      </w:r>
      <w:r w:rsidR="007C686A">
        <w:t>, dokud neodklikne toto vyskakovací okno</w:t>
      </w:r>
      <w:r>
        <w:t>.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Main".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337A61CA" w:rsidR="00947FD2" w:rsidRDefault="00947FD2" w:rsidP="00947FD2">
      <w:r>
        <w:t>Hlavním prvkem okna je "main frame". V tomto prvku bude uživatel schopen zadávat hodnoty, které ovlivní tlak pneumatické soustavy. Každé entry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Dalším bezpečnostním prvkem, který tento rámec obsahuje, je CTkProgressBar, který se nachází nad entry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lastRenderedPageBreak/>
        <w:t>Tento rámec obsahuje jediné tlačítko, které spouští celkový krok celé soustavy najednou. Soustava je konfigurována tak, že pokud by měla být posunuta o 0 kroků, tento krok se vůbec neuskuteční a přeskočí se.</w:t>
      </w:r>
    </w:p>
    <w:p w14:paraId="39FC6B22" w14:textId="1E68269C" w:rsidR="000B5369" w:rsidRDefault="00947FD2" w:rsidP="00947FD2">
      <w:r>
        <w:t xml:space="preserve">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C415951" w14:textId="77777777" w:rsidR="00947FD2" w:rsidRDefault="00947FD2" w:rsidP="00947FD2">
      <w:r>
        <w:t>Nejjednodušší jednotkou pro práci jsou kroky, protože se nemusí nijak upravovat. Stačí pouze přenést jejich přesnou hodnotu do funkce go_forward nebo go_backward.</w:t>
      </w:r>
    </w:p>
    <w:p w14:paraId="720C6572" w14:textId="77777777" w:rsidR="00947FD2" w:rsidRDefault="00947FD2" w:rsidP="00CA41EB">
      <w:pPr>
        <w:ind w:firstLine="0"/>
      </w:pPr>
    </w:p>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199BB9BD" w:rsidR="00F71EB3" w:rsidRDefault="00000000" w:rsidP="00214E72">
      <w:r>
        <w:rPr>
          <w:noProof/>
        </w:rPr>
        <w:pict w14:anchorId="53631419">
          <v:shape id="_x0000_s2053" type="#_x0000_t202" style="position:absolute;left:0;text-align:left;margin-left:8.65pt;margin-top:148.4pt;width:396pt;height:30.65pt;z-index:2517360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73401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p>
    <w:p w14:paraId="72C31B51" w14:textId="5B4FFE4A" w:rsidR="00F71EB3" w:rsidRDefault="00000000" w:rsidP="00F71EB3">
      <w:pPr>
        <w:ind w:firstLine="0"/>
      </w:pPr>
      <w:r>
        <w:rPr>
          <w:noProof/>
        </w:rPr>
        <w:pict w14:anchorId="5622DCB8">
          <v:shape id="_x0000_s2051" type="#_x0000_t202" style="position:absolute;left:0;text-align:left;margin-left:8.65pt;margin-top:66.75pt;width:396pt;height:30.65pt;z-index:2517401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sidR="00F338E6"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F338E6">
        <w:t>6</w:t>
      </w:r>
      <w:r w:rsidR="00F338E6" w:rsidRPr="00F338E6">
        <w:t xml:space="preserve">. Tento kód omezuje redundanci tím, že načítá informace pro každý index, který může nabývat hodnot od 1 do 5. Poté se tyto informace spojí se stringem "sval" a dále se spojí s </w:t>
      </w:r>
      <w:r>
        <w:rPr>
          <w:noProof/>
        </w:rPr>
        <w:pict w14:anchorId="2870F5CC">
          <v:shape id="_x0000_s2050" type="#_x0000_t202" style="position:absolute;left:0;text-align:left;margin-left:-3.1pt;margin-top:-44.15pt;width:428.65pt;height:106.3pt;z-index:25173811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fit-shape-to-text:t">
              <w:txbxContent>
                <w:p w14:paraId="1DCC0768" w14:textId="4D03E132" w:rsidR="008066CE" w:rsidRDefault="008066CE"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Spojení navráceného SQL příkazu do stringu</w:t>
                  </w:r>
                </w:p>
                <w:p w14:paraId="3744E7E4" w14:textId="627545F1" w:rsidR="008066CE" w:rsidRDefault="008066CE"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rsidRPr="00F338E6">
        <w:t>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lastRenderedPageBreak/>
        <w:t>Po načtení příslušného převodního vzorce program provádí výpočet konečné hodnoty, na kterou má dojet. Toho dosahuje pomocí aktuální hodnoty v mV načtené z tlakoměru, ke které přičítá posun, který si uživatel sám volí.</w:t>
      </w:r>
    </w:p>
    <w:p w14:paraId="337863A3" w14:textId="2889A7B5" w:rsidR="00F338E6" w:rsidRDefault="00F338E6" w:rsidP="00F338E6">
      <w:pPr>
        <w:ind w:firstLine="0"/>
      </w:pPr>
      <w:r>
        <w:t>Následně je nutné převést startovní a konečné hodnoty v mV na jednotky, které je krokový motor schopný přijmout. Pro toto je potřeba spočítat startovní kroky, tedy kolik kroků bylo provedeno od začátku procesu. Funkce v rámci DeviceLoaderu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0631567D" w:rsidR="00F338E6" w:rsidRDefault="00F338E6" w:rsidP="00F338E6">
      <w:pPr>
        <w:ind w:firstLine="0"/>
      </w:pPr>
      <w:r>
        <w:t>Proto byla zvolena metoda, kdy se jako referenční hodnoty využívají hodnoty v mV, které se následně převedou na příslušné jednotky pomocí převodní funkce. Obě tyto metody fungují na stejném principu: pomocí referenční hodnoty se vypočítají počáteční a konečný krok, které se následně odečtou a získá se výsledek. Pouze u jednotek mbar je potřebný ještě jeden mezistupeň, kdy se aktuální hodnota z mV převede na požadovanou jednotku, čímž se vytvoří referenční hodnota.</w:t>
      </w:r>
    </w:p>
    <w:p w14:paraId="773A755F" w14:textId="4CB3B90E" w:rsidR="009F4936" w:rsidRPr="0043641D" w:rsidRDefault="00F338E6" w:rsidP="00F338E6">
      <w:pPr>
        <w:ind w:firstLine="0"/>
      </w:pPr>
      <w:r>
        <w:t>Po provedení veškerých úprav tlaků se přepočítají hodnoty progress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39" w:name="_Toc165903933"/>
      <w:r w:rsidRPr="004109BA">
        <w:lastRenderedPageBreak/>
        <w:t>Uživatelská dokumentace</w:t>
      </w:r>
      <w:bookmarkEnd w:id="39"/>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40" w:name="_Toc165903934"/>
      <w:r>
        <w:t>Dokumentace pro uživatele</w:t>
      </w:r>
      <w:bookmarkEnd w:id="40"/>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7777777" w:rsidR="00722071" w:rsidRDefault="00ED54D6" w:rsidP="00722071">
      <w:pPr>
        <w:pStyle w:val="ListParagraph"/>
        <w:numPr>
          <w:ilvl w:val="0"/>
          <w:numId w:val="42"/>
        </w:numPr>
        <w:ind w:left="851" w:hanging="284"/>
      </w:pPr>
      <w:r>
        <w:t>Po úspěšném spuštění programu se zobrazí autentizační okno (viz Obrázek 6.1).</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77777777" w:rsidR="000A7FE2" w:rsidRDefault="00ED54D6" w:rsidP="000A7FE2">
      <w:pPr>
        <w:pStyle w:val="ListParagraph"/>
        <w:numPr>
          <w:ilvl w:val="0"/>
          <w:numId w:val="41"/>
        </w:numPr>
        <w:ind w:left="851" w:hanging="284"/>
      </w:pPr>
      <w:r>
        <w:t>V poli označeném červeným čtvercem (viz Obrázek 6.2) 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321E0E5A" w:rsidR="0091356C" w:rsidRDefault="00ED54D6" w:rsidP="000A7FE2">
      <w:pPr>
        <w:pStyle w:val="ListParagraph"/>
        <w:numPr>
          <w:ilvl w:val="1"/>
          <w:numId w:val="41"/>
        </w:numPr>
        <w:ind w:left="1134" w:hanging="283"/>
      </w:pPr>
      <w:r>
        <w:t>Nebo použijte klávesu "Tab" pro přesun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77777777" w:rsidR="000A7FE2" w:rsidRDefault="00AF0EA5" w:rsidP="000A7FE2">
      <w:pPr>
        <w:pStyle w:val="ListParagraph"/>
        <w:numPr>
          <w:ilvl w:val="0"/>
          <w:numId w:val="41"/>
        </w:numPr>
        <w:ind w:left="851" w:hanging="284"/>
      </w:pPr>
      <w:r>
        <w:t>Pro potvrzení a ověření zadaného hesla klikněte na tlačítko "Přihlášení" označené červeným obdélníkem (viz Obrázek 6.3).</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0A7FE2">
      <w:pPr>
        <w:pStyle w:val="ListParagraph"/>
        <w:numPr>
          <w:ilvl w:val="0"/>
          <w:numId w:val="40"/>
        </w:numPr>
        <w:ind w:left="567" w:hanging="283"/>
      </w:pPr>
      <w:r>
        <w:t>Zpráva o neúspěšném přihlášení:</w:t>
      </w:r>
    </w:p>
    <w:p w14:paraId="79FA78E9" w14:textId="19C1CE47" w:rsidR="00AF0EA5" w:rsidRDefault="00AF0EA5" w:rsidP="000A7FE2">
      <w:pPr>
        <w:pStyle w:val="ListParagraph"/>
        <w:numPr>
          <w:ilvl w:val="0"/>
          <w:numId w:val="41"/>
        </w:numPr>
        <w:ind w:left="851" w:hanging="284"/>
      </w:pPr>
      <w:r>
        <w:lastRenderedPageBreak/>
        <w:t>Pokud se přihlášení nezdaří, budete o této skutečnosti informováni (viz Obrázek 6.4).</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246F4337" w:rsidR="0091356C" w:rsidRDefault="00AF0EA5" w:rsidP="000A7FE2">
      <w:pPr>
        <w:pStyle w:val="ListParagraph"/>
        <w:numPr>
          <w:ilvl w:val="0"/>
          <w:numId w:val="41"/>
        </w:numPr>
        <w:ind w:left="851" w:hanging="284"/>
      </w:pPr>
      <w:r>
        <w:t>Otevře se nové okno, které je zároveň hlavním pracovním oknem uživatelské části (viz Obrázek 6.5).</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77777777" w:rsidR="000A7FE2" w:rsidRDefault="00AF0EA5" w:rsidP="000A7FE2">
      <w:pPr>
        <w:pStyle w:val="ListParagraph"/>
        <w:numPr>
          <w:ilvl w:val="0"/>
          <w:numId w:val="41"/>
        </w:numPr>
        <w:ind w:left="851" w:hanging="284"/>
      </w:pPr>
      <w:r>
        <w:t>V levé části rozhraní můžete vidět tlačítka s názvy "Akce X", kde X označuje různá čísla.</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2BBD68CF" w:rsidR="00AF0EA5" w:rsidRDefault="00AF0EA5" w:rsidP="000A7FE2">
      <w:pPr>
        <w:pStyle w:val="ListParagraph"/>
        <w:numPr>
          <w:ilvl w:val="0"/>
          <w:numId w:val="41"/>
        </w:numPr>
        <w:ind w:left="851" w:hanging="284"/>
      </w:pPr>
      <w:r>
        <w:t>Podrobnosti o každé akci naleznete v tlačítku "Nápověda" označeném červeným obdélníkem (viz Obrázek 6.6). Po kliknutí na toto tlačítko se zobrazí vyskakovací okno s detailním popisem každé akce.</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77777777" w:rsidR="000A7FE2" w:rsidRDefault="00AF0EA5" w:rsidP="000A7FE2">
      <w:pPr>
        <w:pStyle w:val="ListParagraph"/>
        <w:numPr>
          <w:ilvl w:val="0"/>
          <w:numId w:val="41"/>
        </w:numPr>
        <w:ind w:left="851" w:hanging="284"/>
      </w:pPr>
      <w:r>
        <w:t>Nejspodnější komponentou v levé části je switch označený červeným obdélníkem (viz Obrázek 6.7).</w:t>
      </w:r>
    </w:p>
    <w:p w14:paraId="134EB0D1" w14:textId="23427550" w:rsidR="00AF0EA5" w:rsidRDefault="00AF0EA5" w:rsidP="000A7FE2">
      <w:pPr>
        <w:pStyle w:val="ListParagraph"/>
        <w:numPr>
          <w:ilvl w:val="0"/>
          <w:numId w:val="41"/>
        </w:numPr>
        <w:ind w:left="851" w:hanging="284"/>
      </w:pPr>
      <w:r>
        <w:t>Tento switch slouží k přepínání mezi "light" a "dark" modem (viz Obrázek 6.6 a Obrázek 6.8).</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77777777" w:rsidR="000A7FE2" w:rsidRDefault="00AF0EA5" w:rsidP="000A7FE2">
      <w:pPr>
        <w:pStyle w:val="ListParagraph"/>
        <w:numPr>
          <w:ilvl w:val="0"/>
          <w:numId w:val="41"/>
        </w:numPr>
        <w:ind w:left="851" w:hanging="284"/>
      </w:pPr>
      <w:r>
        <w:t>V pravé části se nacházejí Radiobuttony označené červeným obdélníkem (viz Obrázek 6.9)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7E139D">
      <w:pPr>
        <w:pStyle w:val="ListParagraph"/>
        <w:numPr>
          <w:ilvl w:val="0"/>
          <w:numId w:val="40"/>
        </w:numPr>
        <w:ind w:left="567" w:hanging="283"/>
      </w:pPr>
      <w:r>
        <w:t>Návrat na hlavní obrazovku:</w:t>
      </w:r>
    </w:p>
    <w:p w14:paraId="39D7EDDF" w14:textId="77777777" w:rsidR="000A7FE2" w:rsidRDefault="009B5BA7" w:rsidP="000A7FE2">
      <w:pPr>
        <w:pStyle w:val="ListParagraph"/>
        <w:numPr>
          <w:ilvl w:val="0"/>
          <w:numId w:val="41"/>
        </w:numPr>
        <w:ind w:left="851" w:hanging="284"/>
      </w:pPr>
      <w:r>
        <w:t>Pod radiobuttony se nachází tlačítko "Main" označené červeným obdélníkem (viz Obrázek 6.10).</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lastRenderedPageBreak/>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58890485"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Pod označením svalu se nachází komponenta progress bar označená červeným čtvercem (viz Obrázek 6.11),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7E139D">
      <w:pPr>
        <w:pStyle w:val="ListParagraph"/>
        <w:numPr>
          <w:ilvl w:val="0"/>
          <w:numId w:val="40"/>
        </w:numPr>
        <w:ind w:left="567" w:hanging="283"/>
      </w:pPr>
      <w:r>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77777777" w:rsidR="000A7FE2" w:rsidRDefault="009B5BA7" w:rsidP="000A7FE2">
      <w:pPr>
        <w:pStyle w:val="ListParagraph"/>
        <w:numPr>
          <w:ilvl w:val="0"/>
          <w:numId w:val="41"/>
        </w:numPr>
        <w:ind w:left="851" w:hanging="284"/>
      </w:pPr>
      <w:r>
        <w:lastRenderedPageBreak/>
        <w:t>Soustava je nastavena tak, aby bylo vždy nutné vyplnit všechna pole. Pokud nechcete měnit tlak na určitém svalu, zadáte do pole jednoduše nulu.</w:t>
      </w: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3109D21E" w14:textId="5604C508" w:rsidR="000A7FE2" w:rsidRDefault="009B5BA7" w:rsidP="000A7FE2">
      <w:pPr>
        <w:pStyle w:val="ListParagraph"/>
        <w:numPr>
          <w:ilvl w:val="0"/>
          <w:numId w:val="41"/>
        </w:numPr>
        <w:ind w:left="851" w:hanging="284"/>
      </w:pPr>
      <w:r>
        <w:t>Poté, co jste spokojeni se všemi zadanými hodnotami, můžete zmáčknout tlačítko "Spustit" označené červeným rámečkem (viz Obrázek 6.12).</w:t>
      </w:r>
      <w:r w:rsidR="00CF4AA6">
        <w:t xml:space="preserve"> </w:t>
      </w:r>
      <w:r>
        <w:t>Tot</w:t>
      </w:r>
      <w:r w:rsidR="00CF4AA6">
        <w:t>o</w:t>
      </w:r>
      <w:r>
        <w:t xml:space="preserve"> tlačítko nejprve znovu zvaliduje všechna entry pole, aby nedošlo k chybnému fungování soustavy.</w:t>
      </w:r>
    </w:p>
    <w:p w14:paraId="6E4F4BFB" w14:textId="77777777" w:rsidR="000A7FE2" w:rsidRDefault="009B5BA7" w:rsidP="000A7FE2">
      <w:pPr>
        <w:pStyle w:val="ListParagraph"/>
        <w:numPr>
          <w:ilvl w:val="0"/>
          <w:numId w:val="41"/>
        </w:numPr>
        <w:ind w:left="851" w:hanging="284"/>
      </w:pPr>
      <w:r>
        <w:t>Poté se provedou veškeré potřebné výpočty a soustava změní tlaky v jednotlivých svalových skupinách.</w:t>
      </w:r>
    </w:p>
    <w:p w14:paraId="1AE679B8" w14:textId="77777777" w:rsidR="000A7FE2" w:rsidRDefault="009B5BA7" w:rsidP="000A7FE2">
      <w:pPr>
        <w:pStyle w:val="ListParagraph"/>
        <w:numPr>
          <w:ilvl w:val="0"/>
          <w:numId w:val="41"/>
        </w:numPr>
        <w:ind w:left="851" w:hanging="284"/>
      </w:pPr>
      <w:r>
        <w:t>Toto tlačítko lze spustit dvěma různými způsoby:</w:t>
      </w:r>
    </w:p>
    <w:p w14:paraId="72F59678" w14:textId="77777777" w:rsidR="000A7FE2" w:rsidRDefault="009B5BA7" w:rsidP="000A7FE2">
      <w:pPr>
        <w:pStyle w:val="ListParagraph"/>
        <w:numPr>
          <w:ilvl w:val="1"/>
          <w:numId w:val="41"/>
        </w:numPr>
        <w:ind w:left="1134" w:hanging="283"/>
      </w:pPr>
      <w:r>
        <w:t>Základní způsob: Zmáčkněte tlačítko pomocí levého tlačítka myši.</w:t>
      </w:r>
    </w:p>
    <w:p w14:paraId="69848AE9" w14:textId="1C0E7D9C" w:rsidR="00F3231F" w:rsidRPr="00D37348" w:rsidRDefault="009B5BA7" w:rsidP="000A7FE2">
      <w:pPr>
        <w:pStyle w:val="ListParagraph"/>
        <w:numPr>
          <w:ilvl w:val="1"/>
          <w:numId w:val="41"/>
        </w:numPr>
        <w:ind w:left="1134" w:hanging="283"/>
      </w:pPr>
      <w:r>
        <w:t>Alternativní způsob: Stiskněte klávesu "Enter". V tomto případě funguje jak numerický Enter, tak i obyčejný Enter na klávesnici.</w:t>
      </w:r>
    </w:p>
    <w:p w14:paraId="3CFD7CD5" w14:textId="740EA781" w:rsidR="00D37348" w:rsidRDefault="00D37348" w:rsidP="00D37348">
      <w:pPr>
        <w:pStyle w:val="Heading2"/>
      </w:pPr>
      <w:bookmarkStart w:id="41" w:name="_Toc165903935"/>
      <w:r>
        <w:t>Dokumentace pro administrátora</w:t>
      </w:r>
      <w:bookmarkEnd w:id="41"/>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77777777" w:rsidR="00521FDA" w:rsidRDefault="00521FDA" w:rsidP="00521FDA">
      <w:pPr>
        <w:pStyle w:val="ListParagraph"/>
        <w:numPr>
          <w:ilvl w:val="0"/>
          <w:numId w:val="42"/>
        </w:numPr>
        <w:ind w:left="851" w:hanging="284"/>
      </w:pPr>
      <w:r>
        <w:t>Po úspěšném spuštění programu se zobrazí autentizační okno (viz Obrázek 6.1).</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AABAD30" w14:textId="77777777" w:rsidR="00521FDA" w:rsidRDefault="00521FDA" w:rsidP="00521FDA">
      <w:pPr>
        <w:pStyle w:val="ListParagraph"/>
        <w:numPr>
          <w:ilvl w:val="0"/>
          <w:numId w:val="41"/>
        </w:numPr>
        <w:ind w:left="851" w:hanging="284"/>
      </w:pPr>
      <w:r>
        <w:t>V poli označeném červeným čtvercem (viz Obrázek 6.2)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lastRenderedPageBreak/>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77777777" w:rsidR="00521FDA" w:rsidRDefault="00521FDA" w:rsidP="00521FDA">
      <w:pPr>
        <w:pStyle w:val="ListParagraph"/>
        <w:numPr>
          <w:ilvl w:val="0"/>
          <w:numId w:val="41"/>
        </w:numPr>
        <w:ind w:left="851" w:hanging="284"/>
      </w:pPr>
      <w:r>
        <w:t>Pro potvrzení a ověření zadaného hesla klikněte na tlačítko "Přihlášení" označené červeným obdélníkem (viz Obrázek 6.3).</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62E3D9BA" w14:textId="77777777" w:rsidR="00521FDA" w:rsidRDefault="00521FDA" w:rsidP="00521FDA">
      <w:pPr>
        <w:pStyle w:val="ListParagraph"/>
        <w:numPr>
          <w:ilvl w:val="0"/>
          <w:numId w:val="41"/>
        </w:numPr>
        <w:ind w:left="851" w:hanging="284"/>
      </w:pPr>
      <w:r>
        <w:t>Pokud se přihlášení nezdaří, budete o této skutečnosti informováni (viz Obrázek 6.4).</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1B7EC11"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 (</w:t>
      </w:r>
      <w:r>
        <w:t>viz Obrázek 6.</w:t>
      </w:r>
      <w:r w:rsidR="00F057B3">
        <w:t>12</w:t>
      </w:r>
      <w:r>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7777777" w:rsidR="004E3635" w:rsidRDefault="004E3635" w:rsidP="007868A9">
      <w:pPr>
        <w:pStyle w:val="ListParagraph"/>
        <w:numPr>
          <w:ilvl w:val="0"/>
          <w:numId w:val="41"/>
        </w:numPr>
        <w:ind w:left="851" w:hanging="284"/>
      </w:pPr>
      <w:r>
        <w:lastRenderedPageBreak/>
        <w:t>Spodní prvek na levé straně je komponenta Option Menu označená červeným obdélníkem (viz Obrázek 6.13).</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CF4AA6">
      <w:pPr>
        <w:pStyle w:val="ListParagraph"/>
        <w:ind w:left="851"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7868A9">
      <w:pPr>
        <w:pStyle w:val="ListParagraph"/>
        <w:numPr>
          <w:ilvl w:val="0"/>
          <w:numId w:val="43"/>
        </w:numPr>
        <w:ind w:left="567" w:hanging="283"/>
      </w:pPr>
      <w:r>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77777777" w:rsidR="004E3635" w:rsidRDefault="004E3635" w:rsidP="007868A9">
      <w:pPr>
        <w:pStyle w:val="ListParagraph"/>
        <w:numPr>
          <w:ilvl w:val="0"/>
          <w:numId w:val="41"/>
        </w:numPr>
        <w:ind w:left="851" w:hanging="284"/>
      </w:pPr>
      <w:r>
        <w:t>Obě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62DE57B9" w14:textId="77777777" w:rsidR="004E3635" w:rsidRDefault="004E3635" w:rsidP="007868A9">
      <w:pPr>
        <w:pStyle w:val="ListParagraph"/>
        <w:numPr>
          <w:ilvl w:val="0"/>
          <w:numId w:val="41"/>
        </w:numPr>
        <w:ind w:left="851" w:hanging="284"/>
      </w:pPr>
      <w:r>
        <w:t>Druhou hodnotou jsou kroky, které určují, kolik kroků provede krokový motor kolem své osy. Hodnoty jsou volitelné, ale pro co nejpřesnější měření se doporučuje nezadávat příliš velké skoky.</w:t>
      </w:r>
    </w:p>
    <w:p w14:paraId="06D84FD8" w14:textId="77777777" w:rsidR="004E3635" w:rsidRDefault="004E3635" w:rsidP="007868A9">
      <w:pPr>
        <w:pStyle w:val="ListParagraph"/>
        <w:numPr>
          <w:ilvl w:val="0"/>
          <w:numId w:val="41"/>
        </w:numPr>
        <w:ind w:left="851" w:hanging="284"/>
      </w:pPr>
      <w:r>
        <w:t>Poslední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24294313" w14:textId="77777777" w:rsidR="004E3635" w:rsidRDefault="004E3635" w:rsidP="007868A9">
      <w:pPr>
        <w:pStyle w:val="ListParagraph"/>
        <w:numPr>
          <w:ilvl w:val="0"/>
          <w:numId w:val="41"/>
        </w:numPr>
        <w:ind w:left="851" w:hanging="284"/>
      </w:pPr>
      <w:r>
        <w:t>Tlačítko provádí dvě základní funkce:</w:t>
      </w:r>
    </w:p>
    <w:p w14:paraId="4F22F333" w14:textId="77777777" w:rsidR="007868A9" w:rsidRDefault="007868A9" w:rsidP="007868A9">
      <w:pPr>
        <w:pStyle w:val="ListParagraph"/>
        <w:ind w:left="851" w:firstLine="0"/>
      </w:pPr>
    </w:p>
    <w:p w14:paraId="5DFF0146" w14:textId="77777777" w:rsidR="004E3635" w:rsidRDefault="004E3635" w:rsidP="007868A9">
      <w:pPr>
        <w:pStyle w:val="ListParagraph"/>
        <w:numPr>
          <w:ilvl w:val="1"/>
          <w:numId w:val="41"/>
        </w:numPr>
        <w:ind w:left="1134" w:hanging="283"/>
      </w:pPr>
      <w:r>
        <w:lastRenderedPageBreak/>
        <w:t>Zapisuje do souboru všechny definované hodnoty.</w:t>
      </w:r>
    </w:p>
    <w:p w14:paraId="1AE0BE50" w14:textId="29F16D0B" w:rsidR="004E3635" w:rsidRDefault="00552130" w:rsidP="007868A9">
      <w:pPr>
        <w:pStyle w:val="ListParagraph"/>
        <w:numPr>
          <w:ilvl w:val="1"/>
          <w:numId w:val="41"/>
        </w:numPr>
        <w:ind w:left="1134" w:hanging="283"/>
      </w:pPr>
      <w:commentRangeStart w:id="42"/>
      <w:commentRangeStart w:id="43"/>
      <w:r>
        <w:t>Posouvá vá</w:t>
      </w:r>
      <w:r w:rsidR="004E3635">
        <w:t xml:space="preserve">mi nastavenou </w:t>
      </w:r>
      <w:commentRangeEnd w:id="42"/>
      <w:r>
        <w:rPr>
          <w:rStyle w:val="CommentReference"/>
        </w:rPr>
        <w:commentReference w:id="42"/>
      </w:r>
      <w:commentRangeEnd w:id="43"/>
      <w:r w:rsidR="00CF4AA6">
        <w:rPr>
          <w:rStyle w:val="CommentReference"/>
        </w:rPr>
        <w:commentReference w:id="43"/>
      </w:r>
      <w:r w:rsidR="004E3635">
        <w:t xml:space="preserve">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7868A9">
      <w:pPr>
        <w:pStyle w:val="ListParagraph"/>
        <w:numPr>
          <w:ilvl w:val="0"/>
          <w:numId w:val="43"/>
        </w:numPr>
        <w:ind w:left="567" w:hanging="283"/>
      </w:pPr>
      <w:r>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77777777" w:rsidR="004E3635" w:rsidRDefault="004E3635" w:rsidP="007868A9">
      <w:pPr>
        <w:pStyle w:val="ListParagraph"/>
        <w:numPr>
          <w:ilvl w:val="0"/>
          <w:numId w:val="41"/>
        </w:numPr>
        <w:ind w:left="851" w:hanging="284"/>
      </w:pPr>
      <w:r>
        <w:t>Poté, co se rozhodnete měřit nový sval, zvolíte nový sval, který chcete měřit, a stisknete tlačítko "Krok". Automaticky se spustí snížení tlaku na předchozím měřeném svalu. Poté, co tento tlak klesne na hodnotu technické nuly, se vám spřístupní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77777777" w:rsidR="004E3635" w:rsidRDefault="004E3635" w:rsidP="007868A9">
      <w:pPr>
        <w:pStyle w:val="ListParagraph"/>
        <w:numPr>
          <w:ilvl w:val="0"/>
          <w:numId w:val="41"/>
        </w:numPr>
        <w:ind w:left="851" w:hanging="284"/>
      </w:pPr>
      <w:r>
        <w:t>Druhou možností je výběr jednoho z pěti svalů v okně (viz Obrázek 6.12).</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77777777" w:rsidR="004E3635" w:rsidRDefault="004E3635" w:rsidP="007868A9">
      <w:pPr>
        <w:pStyle w:val="ListParagraph"/>
        <w:numPr>
          <w:ilvl w:val="0"/>
          <w:numId w:val="41"/>
        </w:numPr>
        <w:ind w:left="851" w:hanging="284"/>
      </w:pPr>
      <w:r>
        <w:t>Nacházejí se zde tři hlavní entry pole označené červeným obdélníkem (viz Obrázek 6.14).</w:t>
      </w:r>
    </w:p>
    <w:p w14:paraId="1816CD94" w14:textId="77777777" w:rsidR="004E3635" w:rsidRDefault="004E3635" w:rsidP="007868A9">
      <w:pPr>
        <w:pStyle w:val="ListParagraph"/>
        <w:numPr>
          <w:ilvl w:val="1"/>
          <w:numId w:val="41"/>
        </w:numPr>
        <w:ind w:left="1134" w:hanging="283"/>
      </w:pPr>
      <w:r>
        <w:t>Prvním polem je sklon.</w:t>
      </w:r>
    </w:p>
    <w:p w14:paraId="3DD96734" w14:textId="77777777" w:rsidR="004E3635" w:rsidRDefault="004E3635" w:rsidP="007868A9">
      <w:pPr>
        <w:pStyle w:val="ListParagraph"/>
        <w:numPr>
          <w:ilvl w:val="1"/>
          <w:numId w:val="41"/>
        </w:numPr>
        <w:ind w:left="1134" w:hanging="283"/>
      </w:pPr>
      <w:r>
        <w:t>Druhým polem je posun rovnice.</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6CF3BCA3" w14:textId="77777777" w:rsidR="004E3635" w:rsidRDefault="004E3635" w:rsidP="007868A9">
      <w:pPr>
        <w:pStyle w:val="ListParagraph"/>
        <w:numPr>
          <w:ilvl w:val="0"/>
          <w:numId w:val="41"/>
        </w:numPr>
        <w:ind w:left="851" w:hanging="284"/>
      </w:pPr>
      <w:r>
        <w:t xml:space="preserve">Pole jsou záměrně volena jako entry pole, aby nebylo potřeba řešit složité nastavení. Stačí přepsat hodnotu, kterou chcete, a zmáčknout tlačítko </w:t>
      </w:r>
      <w:r>
        <w:lastRenderedPageBreak/>
        <w:t>"Upravit". Tím se tyto hodnoty uloží do databáze a zároveň se změní aktuálně používaný převodní vzorec označený červeným obdélníkem, který se nachází vedle názvu vzorce (viz Obrázek 6.15).</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44" w:name="_Toc386301761"/>
      <w:bookmarkStart w:id="45" w:name="_Toc476327918"/>
      <w:bookmarkStart w:id="46" w:name="_Toc165903936"/>
      <w:r w:rsidRPr="0043641D">
        <w:lastRenderedPageBreak/>
        <w:t>Výsledky</w:t>
      </w:r>
      <w:bookmarkEnd w:id="44"/>
      <w:bookmarkEnd w:id="45"/>
      <w:r w:rsidR="00375820" w:rsidRPr="0043641D">
        <w:t xml:space="preserve"> (</w:t>
      </w:r>
      <w:r w:rsidR="00375820" w:rsidRPr="0043641D">
        <w:rPr>
          <w:highlight w:val="cyan"/>
        </w:rPr>
        <w:t>Testování</w:t>
      </w:r>
      <w:r w:rsidR="00375820" w:rsidRPr="0043641D">
        <w:t>)</w:t>
      </w:r>
      <w:bookmarkEnd w:id="46"/>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3B66AE">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7" w:name="_Toc386301762"/>
      <w:bookmarkStart w:id="48" w:name="_Toc476327919"/>
      <w:bookmarkStart w:id="49" w:name="_Toc165903937"/>
      <w:r w:rsidRPr="0043641D">
        <w:lastRenderedPageBreak/>
        <w:t>Diskuse</w:t>
      </w:r>
      <w:bookmarkEnd w:id="47"/>
      <w:bookmarkEnd w:id="48"/>
      <w:bookmarkEnd w:id="49"/>
    </w:p>
    <w:p w14:paraId="313D0E00" w14:textId="77777777" w:rsidR="00F17E83" w:rsidRPr="0043641D" w:rsidRDefault="00F17E83">
      <w:pPr>
        <w:spacing w:after="200"/>
        <w:sectPr w:rsidR="00F17E83" w:rsidRPr="0043641D" w:rsidSect="003B66AE">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50" w:name="_Toc350012463"/>
      <w:bookmarkStart w:id="51" w:name="_Toc386301763"/>
      <w:bookmarkStart w:id="52" w:name="_Toc476327920"/>
      <w:bookmarkStart w:id="53" w:name="_Toc165903938"/>
      <w:r w:rsidRPr="0043641D">
        <w:lastRenderedPageBreak/>
        <w:t>Závěr</w:t>
      </w:r>
      <w:bookmarkEnd w:id="50"/>
      <w:bookmarkEnd w:id="51"/>
      <w:bookmarkEnd w:id="52"/>
      <w:bookmarkEnd w:id="53"/>
    </w:p>
    <w:p w14:paraId="6AEBD0A8" w14:textId="77777777" w:rsidR="00205843" w:rsidRPr="0043641D" w:rsidRDefault="00205843" w:rsidP="00064DD5">
      <w:pPr>
        <w:pStyle w:val="Heading1"/>
        <w:pageBreakBefore/>
        <w:numPr>
          <w:ilvl w:val="0"/>
          <w:numId w:val="0"/>
        </w:numPr>
        <w:ind w:left="431" w:hanging="431"/>
      </w:pPr>
      <w:bookmarkStart w:id="54" w:name="_Toc350012464"/>
      <w:bookmarkStart w:id="55" w:name="_Toc386301764"/>
      <w:bookmarkStart w:id="56" w:name="_Toc476327921"/>
      <w:bookmarkStart w:id="57" w:name="_Toc165903939"/>
      <w:r w:rsidRPr="0043641D">
        <w:lastRenderedPageBreak/>
        <w:t>S</w:t>
      </w:r>
      <w:bookmarkEnd w:id="54"/>
      <w:r w:rsidRPr="0043641D">
        <w:t>eznam použité literatury</w:t>
      </w:r>
      <w:bookmarkEnd w:id="55"/>
      <w:bookmarkEnd w:id="56"/>
      <w:bookmarkEnd w:id="57"/>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79BC398C" w14:textId="77777777" w:rsidR="00DF270E" w:rsidRDefault="00DF270E"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DF270E" w14:paraId="3C96A708" w14:textId="77777777">
            <w:trPr>
              <w:divId w:val="2050758023"/>
              <w:tblCellSpacing w:w="15" w:type="dxa"/>
            </w:trPr>
            <w:tc>
              <w:tcPr>
                <w:tcW w:w="0" w:type="auto"/>
                <w:hideMark/>
              </w:tcPr>
              <w:p w14:paraId="1223C22E" w14:textId="77777777" w:rsidR="00DF270E" w:rsidRDefault="00DF270E">
                <w:pPr>
                  <w:rPr>
                    <w:rFonts w:eastAsia="Times New Roman"/>
                    <w:szCs w:val="24"/>
                  </w:rPr>
                </w:pPr>
                <w:r>
                  <w:rPr>
                    <w:rFonts w:eastAsia="Times New Roman"/>
                  </w:rPr>
                  <w:t>[1]</w:t>
                </w:r>
              </w:p>
            </w:tc>
            <w:tc>
              <w:tcPr>
                <w:tcW w:w="0" w:type="auto"/>
                <w:vAlign w:val="center"/>
                <w:hideMark/>
              </w:tcPr>
              <w:p w14:paraId="00DD15B6" w14:textId="77777777" w:rsidR="00DF270E" w:rsidRDefault="00DF270E">
                <w:pPr>
                  <w:rPr>
                    <w:rFonts w:eastAsia="Times New Roman"/>
                  </w:rPr>
                </w:pPr>
                <w:r>
                  <w:rPr>
                    <w:rFonts w:eastAsia="Times New Roman"/>
                  </w:rPr>
                  <w:t xml:space="preserve">KOPEČNÝ, Lukáš. </w:t>
                </w:r>
                <w:r>
                  <w:rPr>
                    <w:rFonts w:eastAsia="Times New Roman"/>
                    <w:i/>
                    <w:iCs/>
                  </w:rPr>
                  <w:t>MCKIBBENŮV PNEUMATICKÝ SVAL - MODELOVÁNÍ A POUŢITÍ V HMATOVÉM ROZHRANÍ</w:t>
                </w:r>
                <w:r>
                  <w:rPr>
                    <w:rFonts w:eastAsia="Times New Roman"/>
                  </w:rPr>
                  <w:t>. Doktorská práce. Brno: VYSOKÉ UČENÍ TECHNICKÉ V BRNĚ, 2009.</w:t>
                </w:r>
              </w:p>
            </w:tc>
          </w:tr>
          <w:tr w:rsidR="00DF270E" w14:paraId="5E60CE71" w14:textId="77777777">
            <w:trPr>
              <w:divId w:val="2050758023"/>
              <w:tblCellSpacing w:w="15" w:type="dxa"/>
            </w:trPr>
            <w:tc>
              <w:tcPr>
                <w:tcW w:w="0" w:type="auto"/>
                <w:hideMark/>
              </w:tcPr>
              <w:p w14:paraId="7A92B56C" w14:textId="77777777" w:rsidR="00DF270E" w:rsidRDefault="00DF270E">
                <w:pPr>
                  <w:rPr>
                    <w:rFonts w:eastAsia="Times New Roman"/>
                  </w:rPr>
                </w:pPr>
                <w:r>
                  <w:rPr>
                    <w:rFonts w:eastAsia="Times New Roman"/>
                  </w:rPr>
                  <w:t>[2]</w:t>
                </w:r>
              </w:p>
            </w:tc>
            <w:tc>
              <w:tcPr>
                <w:tcW w:w="0" w:type="auto"/>
                <w:vAlign w:val="center"/>
                <w:hideMark/>
              </w:tcPr>
              <w:p w14:paraId="6946DB88" w14:textId="77777777" w:rsidR="00DF270E" w:rsidRDefault="00DF270E">
                <w:pPr>
                  <w:rPr>
                    <w:rFonts w:eastAsia="Times New Roman"/>
                  </w:rPr>
                </w:pPr>
                <w:r>
                  <w:rPr>
                    <w:rFonts w:eastAsia="Times New Roman"/>
                  </w:rPr>
                  <w:t xml:space="preserve">KALITA, Bhaben; LEONESSA, Alexander a DWIVEDY, Santosha K. A Review on the Development of Pneumatic Artificial Muscle Actuators: Force Model and Application. Online. </w:t>
                </w:r>
                <w:r>
                  <w:rPr>
                    <w:rFonts w:eastAsia="Times New Roman"/>
                    <w:i/>
                    <w:iCs/>
                  </w:rPr>
                  <w:t>Actuators</w:t>
                </w:r>
                <w:r>
                  <w:rPr>
                    <w:rFonts w:eastAsia="Times New Roman"/>
                  </w:rPr>
                  <w:t xml:space="preserve">. 2022, roč. 11, č. 10. ISSN 2076-0825. Dostupné z: </w:t>
                </w:r>
                <w:hyperlink r:id="rId39" w:history="1">
                  <w:r>
                    <w:rPr>
                      <w:rStyle w:val="Hyperlink"/>
                    </w:rPr>
                    <w:t>https://doi.org/10.3390/act11100288</w:t>
                  </w:r>
                </w:hyperlink>
                <w:r>
                  <w:rPr>
                    <w:rFonts w:eastAsia="Times New Roman"/>
                  </w:rPr>
                  <w:t>. [cit. 2024-03-31].</w:t>
                </w:r>
              </w:p>
            </w:tc>
          </w:tr>
          <w:tr w:rsidR="00DF270E" w14:paraId="2AB0F230" w14:textId="77777777">
            <w:trPr>
              <w:divId w:val="2050758023"/>
              <w:tblCellSpacing w:w="15" w:type="dxa"/>
            </w:trPr>
            <w:tc>
              <w:tcPr>
                <w:tcW w:w="0" w:type="auto"/>
                <w:hideMark/>
              </w:tcPr>
              <w:p w14:paraId="42DC9D51" w14:textId="77777777" w:rsidR="00DF270E" w:rsidRDefault="00DF270E">
                <w:pPr>
                  <w:rPr>
                    <w:rFonts w:eastAsia="Times New Roman"/>
                  </w:rPr>
                </w:pPr>
                <w:r>
                  <w:rPr>
                    <w:rFonts w:eastAsia="Times New Roman"/>
                  </w:rPr>
                  <w:t>[3]</w:t>
                </w:r>
              </w:p>
            </w:tc>
            <w:tc>
              <w:tcPr>
                <w:tcW w:w="0" w:type="auto"/>
                <w:vAlign w:val="center"/>
                <w:hideMark/>
              </w:tcPr>
              <w:p w14:paraId="248C0538" w14:textId="77777777" w:rsidR="00DF270E" w:rsidRDefault="00DF270E">
                <w:pPr>
                  <w:rPr>
                    <w:rFonts w:eastAsia="Times New Roman"/>
                  </w:rPr>
                </w:pPr>
                <w:r>
                  <w:rPr>
                    <w:rFonts w:eastAsia="Times New Roman"/>
                  </w:rPr>
                  <w:t xml:space="preserve">DEITEL, P. J. a DEITEL, H. M. </w:t>
                </w:r>
                <w:r>
                  <w:rPr>
                    <w:rFonts w:eastAsia="Times New Roman"/>
                    <w:i/>
                    <w:iCs/>
                  </w:rPr>
                  <w:t>Intro to Python: for computer science and data science : learning to program with AI, big data and the cloud</w:t>
                </w:r>
                <w:r>
                  <w:rPr>
                    <w:rFonts w:eastAsia="Times New Roman"/>
                  </w:rPr>
                  <w:t>. Deitel. United States of America: Pearson Education, 2020. ISBN 978-0-13-540467-6.</w:t>
                </w:r>
              </w:p>
            </w:tc>
          </w:tr>
          <w:tr w:rsidR="00DF270E" w14:paraId="3ADF010C" w14:textId="77777777">
            <w:trPr>
              <w:divId w:val="2050758023"/>
              <w:tblCellSpacing w:w="15" w:type="dxa"/>
            </w:trPr>
            <w:tc>
              <w:tcPr>
                <w:tcW w:w="0" w:type="auto"/>
                <w:hideMark/>
              </w:tcPr>
              <w:p w14:paraId="6147E1CB" w14:textId="77777777" w:rsidR="00DF270E" w:rsidRDefault="00DF270E">
                <w:pPr>
                  <w:rPr>
                    <w:rFonts w:eastAsia="Times New Roman"/>
                  </w:rPr>
                </w:pPr>
                <w:r>
                  <w:rPr>
                    <w:rFonts w:eastAsia="Times New Roman"/>
                  </w:rPr>
                  <w:t>[4]</w:t>
                </w:r>
              </w:p>
            </w:tc>
            <w:tc>
              <w:tcPr>
                <w:tcW w:w="0" w:type="auto"/>
                <w:vAlign w:val="center"/>
                <w:hideMark/>
              </w:tcPr>
              <w:p w14:paraId="1DAE1818" w14:textId="77777777" w:rsidR="00DF270E" w:rsidRDefault="00DF270E">
                <w:pPr>
                  <w:rPr>
                    <w:rFonts w:eastAsia="Times New Roman"/>
                  </w:rPr>
                </w:pPr>
                <w:r>
                  <w:rPr>
                    <w:rFonts w:eastAsia="Times New Roman"/>
                  </w:rPr>
                  <w:t xml:space="preserve">BANSAL, Rishabh. </w:t>
                </w:r>
                <w:r>
                  <w:rPr>
                    <w:rFonts w:eastAsia="Times New Roman"/>
                    <w:i/>
                    <w:iCs/>
                  </w:rPr>
                  <w:t>Python GUI – tkinter</w:t>
                </w:r>
                <w:r>
                  <w:rPr>
                    <w:rFonts w:eastAsia="Times New Roman"/>
                  </w:rPr>
                  <w:t xml:space="preserve">. Online. GeeksforGeeks. 2023. Dostupné z: </w:t>
                </w:r>
                <w:hyperlink r:id="rId40" w:history="1">
                  <w:r>
                    <w:rPr>
                      <w:rStyle w:val="Hyperlink"/>
                    </w:rPr>
                    <w:t>https://www.geeksforgeeks.org/python-gui-tkinter/</w:t>
                  </w:r>
                </w:hyperlink>
                <w:r>
                  <w:rPr>
                    <w:rFonts w:eastAsia="Times New Roman"/>
                  </w:rPr>
                  <w:t>. [cit. 2024-03-15].</w:t>
                </w:r>
              </w:p>
            </w:tc>
          </w:tr>
          <w:tr w:rsidR="00DF270E" w14:paraId="7A80380F" w14:textId="77777777">
            <w:trPr>
              <w:divId w:val="2050758023"/>
              <w:tblCellSpacing w:w="15" w:type="dxa"/>
            </w:trPr>
            <w:tc>
              <w:tcPr>
                <w:tcW w:w="0" w:type="auto"/>
                <w:hideMark/>
              </w:tcPr>
              <w:p w14:paraId="18380945" w14:textId="77777777" w:rsidR="00DF270E" w:rsidRDefault="00DF270E">
                <w:pPr>
                  <w:rPr>
                    <w:rFonts w:eastAsia="Times New Roman"/>
                  </w:rPr>
                </w:pPr>
                <w:r>
                  <w:rPr>
                    <w:rFonts w:eastAsia="Times New Roman"/>
                  </w:rPr>
                  <w:t>[5]</w:t>
                </w:r>
              </w:p>
            </w:tc>
            <w:tc>
              <w:tcPr>
                <w:tcW w:w="0" w:type="auto"/>
                <w:vAlign w:val="center"/>
                <w:hideMark/>
              </w:tcPr>
              <w:p w14:paraId="38C862B9" w14:textId="77777777" w:rsidR="00DF270E" w:rsidRDefault="00DF270E">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41" w:history="1">
                  <w:r>
                    <w:rPr>
                      <w:rStyle w:val="Hyperlink"/>
                    </w:rPr>
                    <w:t>https://it-slovnik.cz/pojem/open-source</w:t>
                  </w:r>
                </w:hyperlink>
                <w:r>
                  <w:rPr>
                    <w:rFonts w:eastAsia="Times New Roman"/>
                  </w:rPr>
                  <w:t>. [cit. 2024-03-15].</w:t>
                </w:r>
              </w:p>
            </w:tc>
          </w:tr>
          <w:tr w:rsidR="00DF270E" w14:paraId="73986A82" w14:textId="77777777">
            <w:trPr>
              <w:divId w:val="2050758023"/>
              <w:tblCellSpacing w:w="15" w:type="dxa"/>
            </w:trPr>
            <w:tc>
              <w:tcPr>
                <w:tcW w:w="0" w:type="auto"/>
                <w:hideMark/>
              </w:tcPr>
              <w:p w14:paraId="23F38406" w14:textId="77777777" w:rsidR="00DF270E" w:rsidRDefault="00DF270E">
                <w:pPr>
                  <w:rPr>
                    <w:rFonts w:eastAsia="Times New Roman"/>
                  </w:rPr>
                </w:pPr>
                <w:r>
                  <w:rPr>
                    <w:rFonts w:eastAsia="Times New Roman"/>
                  </w:rPr>
                  <w:t>[6]</w:t>
                </w:r>
              </w:p>
            </w:tc>
            <w:tc>
              <w:tcPr>
                <w:tcW w:w="0" w:type="auto"/>
                <w:vAlign w:val="center"/>
                <w:hideMark/>
              </w:tcPr>
              <w:p w14:paraId="501C954C" w14:textId="77777777" w:rsidR="00DF270E" w:rsidRDefault="00DF270E">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GUIs. 2023. Dostupné z: </w:t>
                </w:r>
                <w:hyperlink r:id="rId42" w:history="1">
                  <w:r>
                    <w:rPr>
                      <w:rStyle w:val="Hyperlink"/>
                    </w:rPr>
                    <w:t>https://www.pythonguis.com/tutorials/getting-started-kivy/</w:t>
                  </w:r>
                </w:hyperlink>
                <w:r>
                  <w:rPr>
                    <w:rFonts w:eastAsia="Times New Roman"/>
                  </w:rPr>
                  <w:t>. [cit. 2024-03-15].</w:t>
                </w:r>
              </w:p>
            </w:tc>
          </w:tr>
          <w:tr w:rsidR="00DF270E" w14:paraId="71BB3C5C" w14:textId="77777777">
            <w:trPr>
              <w:divId w:val="2050758023"/>
              <w:tblCellSpacing w:w="15" w:type="dxa"/>
            </w:trPr>
            <w:tc>
              <w:tcPr>
                <w:tcW w:w="0" w:type="auto"/>
                <w:hideMark/>
              </w:tcPr>
              <w:p w14:paraId="393AFEA1" w14:textId="77777777" w:rsidR="00DF270E" w:rsidRDefault="00DF270E">
                <w:pPr>
                  <w:rPr>
                    <w:rFonts w:eastAsia="Times New Roman"/>
                  </w:rPr>
                </w:pPr>
                <w:r>
                  <w:rPr>
                    <w:rFonts w:eastAsia="Times New Roman"/>
                  </w:rPr>
                  <w:t>[7]</w:t>
                </w:r>
              </w:p>
            </w:tc>
            <w:tc>
              <w:tcPr>
                <w:tcW w:w="0" w:type="auto"/>
                <w:vAlign w:val="center"/>
                <w:hideMark/>
              </w:tcPr>
              <w:p w14:paraId="274734A4" w14:textId="77777777" w:rsidR="00DF270E" w:rsidRDefault="00DF270E">
                <w:pPr>
                  <w:rPr>
                    <w:rFonts w:eastAsia="Times New Roman"/>
                  </w:rPr>
                </w:pPr>
                <w:r>
                  <w:rPr>
                    <w:rFonts w:eastAsia="Times New Roman"/>
                    <w:i/>
                    <w:iCs/>
                  </w:rPr>
                  <w:t>Co je to Framework?</w:t>
                </w:r>
                <w:r>
                  <w:rPr>
                    <w:rFonts w:eastAsia="Times New Roman"/>
                  </w:rPr>
                  <w:t xml:space="preserve"> Online. A star search. 2021. Dostupné z: </w:t>
                </w:r>
                <w:hyperlink r:id="rId43" w:history="1">
                  <w:r>
                    <w:rPr>
                      <w:rStyle w:val="Hyperlink"/>
                    </w:rPr>
                    <w:t>https://a-starsearch.cz/blog/co-je-to-framework</w:t>
                  </w:r>
                </w:hyperlink>
                <w:r>
                  <w:rPr>
                    <w:rFonts w:eastAsia="Times New Roman"/>
                  </w:rPr>
                  <w:t>. [cit. 2024-03-15].</w:t>
                </w:r>
              </w:p>
            </w:tc>
          </w:tr>
          <w:tr w:rsidR="00DF270E" w14:paraId="66E14195" w14:textId="77777777">
            <w:trPr>
              <w:divId w:val="2050758023"/>
              <w:tblCellSpacing w:w="15" w:type="dxa"/>
            </w:trPr>
            <w:tc>
              <w:tcPr>
                <w:tcW w:w="0" w:type="auto"/>
                <w:hideMark/>
              </w:tcPr>
              <w:p w14:paraId="37078BE2" w14:textId="77777777" w:rsidR="00DF270E" w:rsidRDefault="00DF270E">
                <w:pPr>
                  <w:rPr>
                    <w:rFonts w:eastAsia="Times New Roman"/>
                  </w:rPr>
                </w:pPr>
                <w:r>
                  <w:rPr>
                    <w:rFonts w:eastAsia="Times New Roman"/>
                  </w:rPr>
                  <w:t>[8]</w:t>
                </w:r>
              </w:p>
            </w:tc>
            <w:tc>
              <w:tcPr>
                <w:tcW w:w="0" w:type="auto"/>
                <w:vAlign w:val="center"/>
                <w:hideMark/>
              </w:tcPr>
              <w:p w14:paraId="378E3DAF" w14:textId="77777777" w:rsidR="00DF270E" w:rsidRDefault="00DF270E">
                <w:pPr>
                  <w:rPr>
                    <w:rFonts w:eastAsia="Times New Roman"/>
                  </w:rPr>
                </w:pPr>
                <w:r>
                  <w:rPr>
                    <w:rFonts w:eastAsia="Times New Roman"/>
                  </w:rPr>
                  <w:t xml:space="preserve">VIKTORIN, Petr a HRONČOK, Miro. </w:t>
                </w:r>
                <w:r>
                  <w:rPr>
                    <w:rFonts w:eastAsia="Times New Roman"/>
                    <w:i/>
                    <w:iCs/>
                  </w:rPr>
                  <w:t>GUI v Pythonu: PyQt5</w:t>
                </w:r>
                <w:r>
                  <w:rPr>
                    <w:rFonts w:eastAsia="Times New Roman"/>
                  </w:rPr>
                  <w:t xml:space="preserve">. Online. Nauč se Python!. 2017. Dostupné z: </w:t>
                </w:r>
                <w:hyperlink r:id="rId44" w:history="1">
                  <w:r>
                    <w:rPr>
                      <w:rStyle w:val="Hyperlink"/>
                    </w:rPr>
                    <w:t>https://naucse.python.cz/lessons/intro/pyqt/</w:t>
                  </w:r>
                </w:hyperlink>
                <w:r>
                  <w:rPr>
                    <w:rFonts w:eastAsia="Times New Roman"/>
                  </w:rPr>
                  <w:t>. [cit. 2024-03-15].</w:t>
                </w:r>
              </w:p>
            </w:tc>
          </w:tr>
          <w:tr w:rsidR="00DF270E" w14:paraId="76B5D7A9" w14:textId="77777777">
            <w:trPr>
              <w:divId w:val="2050758023"/>
              <w:tblCellSpacing w:w="15" w:type="dxa"/>
            </w:trPr>
            <w:tc>
              <w:tcPr>
                <w:tcW w:w="0" w:type="auto"/>
                <w:hideMark/>
              </w:tcPr>
              <w:p w14:paraId="6A9DD741" w14:textId="77777777" w:rsidR="00DF270E" w:rsidRDefault="00DF270E">
                <w:pPr>
                  <w:rPr>
                    <w:rFonts w:eastAsia="Times New Roman"/>
                  </w:rPr>
                </w:pPr>
                <w:r>
                  <w:rPr>
                    <w:rFonts w:eastAsia="Times New Roman"/>
                  </w:rPr>
                  <w:t>[9]</w:t>
                </w:r>
              </w:p>
            </w:tc>
            <w:tc>
              <w:tcPr>
                <w:tcW w:w="0" w:type="auto"/>
                <w:vAlign w:val="center"/>
                <w:hideMark/>
              </w:tcPr>
              <w:p w14:paraId="4457C88E" w14:textId="77777777" w:rsidR="00DF270E" w:rsidRDefault="00DF270E">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45" w:history="1">
                  <w:r>
                    <w:rPr>
                      <w:rStyle w:val="Hyperlink"/>
                    </w:rPr>
                    <w:t>https://www.py.cz/Tkinter</w:t>
                  </w:r>
                </w:hyperlink>
                <w:r>
                  <w:rPr>
                    <w:rFonts w:eastAsia="Times New Roman"/>
                  </w:rPr>
                  <w:t>. [cit. 2024-03-15].</w:t>
                </w:r>
              </w:p>
            </w:tc>
          </w:tr>
          <w:tr w:rsidR="00DF270E" w14:paraId="4091D941" w14:textId="77777777">
            <w:trPr>
              <w:divId w:val="2050758023"/>
              <w:tblCellSpacing w:w="15" w:type="dxa"/>
            </w:trPr>
            <w:tc>
              <w:tcPr>
                <w:tcW w:w="0" w:type="auto"/>
                <w:hideMark/>
              </w:tcPr>
              <w:p w14:paraId="391F53B3" w14:textId="77777777" w:rsidR="00DF270E" w:rsidRDefault="00DF270E">
                <w:pPr>
                  <w:rPr>
                    <w:rFonts w:eastAsia="Times New Roman"/>
                  </w:rPr>
                </w:pPr>
                <w:r>
                  <w:rPr>
                    <w:rFonts w:eastAsia="Times New Roman"/>
                  </w:rPr>
                  <w:t>[10</w:t>
                </w:r>
                <w:r>
                  <w:rPr>
                    <w:rFonts w:eastAsia="Times New Roman"/>
                  </w:rPr>
                  <w:lastRenderedPageBreak/>
                  <w:t>]</w:t>
                </w:r>
              </w:p>
            </w:tc>
            <w:tc>
              <w:tcPr>
                <w:tcW w:w="0" w:type="auto"/>
                <w:vAlign w:val="center"/>
                <w:hideMark/>
              </w:tcPr>
              <w:p w14:paraId="01DAC3B0" w14:textId="77777777" w:rsidR="00DF270E" w:rsidRDefault="00DF270E">
                <w:pPr>
                  <w:rPr>
                    <w:rFonts w:eastAsia="Times New Roman"/>
                  </w:rPr>
                </w:pPr>
                <w:r>
                  <w:rPr>
                    <w:rFonts w:eastAsia="Times New Roman"/>
                  </w:rPr>
                  <w:lastRenderedPageBreak/>
                  <w:t xml:space="preserve">SCHIMANSKY, Tom. </w:t>
                </w:r>
                <w:r>
                  <w:rPr>
                    <w:rFonts w:eastAsia="Times New Roman"/>
                    <w:i/>
                    <w:iCs/>
                  </w:rPr>
                  <w:t>CustomTkinter</w:t>
                </w:r>
                <w:r>
                  <w:rPr>
                    <w:rFonts w:eastAsia="Times New Roman"/>
                  </w:rPr>
                  <w:t xml:space="preserve">. Online. Git Hub. 2021. Dostupné z: </w:t>
                </w:r>
                <w:hyperlink r:id="rId46" w:history="1">
                  <w:r>
                    <w:rPr>
                      <w:rStyle w:val="Hyperlink"/>
                    </w:rPr>
                    <w:t>https://github.com/TomSchimansky/CustomTkinter/tree/master</w:t>
                  </w:r>
                </w:hyperlink>
                <w:r>
                  <w:rPr>
                    <w:rFonts w:eastAsia="Times New Roman"/>
                  </w:rPr>
                  <w:t>. [cit. 2024-03-15].</w:t>
                </w:r>
              </w:p>
            </w:tc>
          </w:tr>
          <w:tr w:rsidR="00DF270E" w14:paraId="55B65988" w14:textId="77777777">
            <w:trPr>
              <w:divId w:val="2050758023"/>
              <w:tblCellSpacing w:w="15" w:type="dxa"/>
            </w:trPr>
            <w:tc>
              <w:tcPr>
                <w:tcW w:w="0" w:type="auto"/>
                <w:hideMark/>
              </w:tcPr>
              <w:p w14:paraId="364873CC" w14:textId="77777777" w:rsidR="00DF270E" w:rsidRDefault="00DF270E">
                <w:pPr>
                  <w:rPr>
                    <w:rFonts w:eastAsia="Times New Roman"/>
                  </w:rPr>
                </w:pPr>
                <w:r>
                  <w:rPr>
                    <w:rFonts w:eastAsia="Times New Roman"/>
                  </w:rPr>
                  <w:t>[11]</w:t>
                </w:r>
              </w:p>
            </w:tc>
            <w:tc>
              <w:tcPr>
                <w:tcW w:w="0" w:type="auto"/>
                <w:vAlign w:val="center"/>
                <w:hideMark/>
              </w:tcPr>
              <w:p w14:paraId="148F3A25" w14:textId="77777777" w:rsidR="00DF270E" w:rsidRDefault="00DF270E">
                <w:pPr>
                  <w:rPr>
                    <w:rFonts w:eastAsia="Times New Roman"/>
                  </w:rPr>
                </w:pPr>
                <w:r>
                  <w:rPr>
                    <w:rFonts w:eastAsia="Times New Roman"/>
                  </w:rPr>
                  <w:t xml:space="preserve">SCHIMANSKY, Tom. </w:t>
                </w:r>
                <w:r>
                  <w:rPr>
                    <w:rFonts w:eastAsia="Times New Roman"/>
                    <w:i/>
                    <w:iCs/>
                  </w:rPr>
                  <w:t>Documentation Introduction</w:t>
                </w:r>
                <w:r>
                  <w:rPr>
                    <w:rFonts w:eastAsia="Times New Roman"/>
                  </w:rPr>
                  <w:t xml:space="preserve">. Online. CustomTkinter. 2021. Dostupné z: </w:t>
                </w:r>
                <w:hyperlink r:id="rId47" w:history="1">
                  <w:r>
                    <w:rPr>
                      <w:rStyle w:val="Hyperlink"/>
                    </w:rPr>
                    <w:t>https://customtkinter.tomschimansky.com/documentation/</w:t>
                  </w:r>
                </w:hyperlink>
                <w:r>
                  <w:rPr>
                    <w:rFonts w:eastAsia="Times New Roman"/>
                  </w:rPr>
                  <w:t>. [cit. 2024-03-15].</w:t>
                </w:r>
              </w:p>
            </w:tc>
          </w:tr>
          <w:tr w:rsidR="00DF270E" w14:paraId="22ED6F83" w14:textId="77777777">
            <w:trPr>
              <w:divId w:val="2050758023"/>
              <w:tblCellSpacing w:w="15" w:type="dxa"/>
            </w:trPr>
            <w:tc>
              <w:tcPr>
                <w:tcW w:w="0" w:type="auto"/>
                <w:hideMark/>
              </w:tcPr>
              <w:p w14:paraId="4F95AA2B" w14:textId="77777777" w:rsidR="00DF270E" w:rsidRDefault="00DF270E">
                <w:pPr>
                  <w:rPr>
                    <w:rFonts w:eastAsia="Times New Roman"/>
                  </w:rPr>
                </w:pPr>
                <w:r>
                  <w:rPr>
                    <w:rFonts w:eastAsia="Times New Roman"/>
                  </w:rPr>
                  <w:t>[12]</w:t>
                </w:r>
              </w:p>
            </w:tc>
            <w:tc>
              <w:tcPr>
                <w:tcW w:w="0" w:type="auto"/>
                <w:vAlign w:val="center"/>
                <w:hideMark/>
              </w:tcPr>
              <w:p w14:paraId="3BAE25D0" w14:textId="77777777" w:rsidR="00DF270E" w:rsidRDefault="00DF270E">
                <w:pPr>
                  <w:rPr>
                    <w:rFonts w:eastAsia="Times New Roman"/>
                  </w:rPr>
                </w:pPr>
                <w:r>
                  <w:rPr>
                    <w:rFonts w:eastAsia="Times New Roman"/>
                    <w:i/>
                    <w:iCs/>
                  </w:rPr>
                  <w:t>Co je to databáze?</w:t>
                </w:r>
                <w:r>
                  <w:rPr>
                    <w:rFonts w:eastAsia="Times New Roman"/>
                  </w:rPr>
                  <w:t xml:space="preserve"> Online. Oracle. Dostupné z: </w:t>
                </w:r>
                <w:hyperlink r:id="rId48" w:history="1">
                  <w:r>
                    <w:rPr>
                      <w:rStyle w:val="Hyperlink"/>
                    </w:rPr>
                    <w:t>https://www.oracle.com/cz/database/what-is-database/</w:t>
                  </w:r>
                </w:hyperlink>
                <w:r>
                  <w:rPr>
                    <w:rFonts w:eastAsia="Times New Roman"/>
                  </w:rPr>
                  <w:t>. [cit. 2024-03-16].</w:t>
                </w:r>
              </w:p>
            </w:tc>
          </w:tr>
          <w:tr w:rsidR="00DF270E" w14:paraId="44C930F5" w14:textId="77777777">
            <w:trPr>
              <w:divId w:val="2050758023"/>
              <w:tblCellSpacing w:w="15" w:type="dxa"/>
            </w:trPr>
            <w:tc>
              <w:tcPr>
                <w:tcW w:w="0" w:type="auto"/>
                <w:hideMark/>
              </w:tcPr>
              <w:p w14:paraId="09DBAAFE" w14:textId="77777777" w:rsidR="00DF270E" w:rsidRDefault="00DF270E">
                <w:pPr>
                  <w:rPr>
                    <w:rFonts w:eastAsia="Times New Roman"/>
                  </w:rPr>
                </w:pPr>
                <w:r>
                  <w:rPr>
                    <w:rFonts w:eastAsia="Times New Roman"/>
                  </w:rPr>
                  <w:t>[13]</w:t>
                </w:r>
              </w:p>
            </w:tc>
            <w:tc>
              <w:tcPr>
                <w:tcW w:w="0" w:type="auto"/>
                <w:vAlign w:val="center"/>
                <w:hideMark/>
              </w:tcPr>
              <w:p w14:paraId="4B3B80CE" w14:textId="77777777" w:rsidR="00DF270E" w:rsidRDefault="00DF270E">
                <w:pPr>
                  <w:rPr>
                    <w:rFonts w:eastAsia="Times New Roman"/>
                  </w:rPr>
                </w:pPr>
                <w:r>
                  <w:rPr>
                    <w:rFonts w:eastAsia="Times New Roman"/>
                  </w:rPr>
                  <w:t xml:space="preserve">MIHALCEA, Vlad. </w:t>
                </w:r>
                <w:r>
                  <w:rPr>
                    <w:rFonts w:eastAsia="Times New Roman"/>
                    <w:i/>
                    <w:iCs/>
                  </w:rPr>
                  <w:t>How does MVCC (Multi-Version Concurrency Control) work</w:t>
                </w:r>
                <w:r>
                  <w:rPr>
                    <w:rFonts w:eastAsia="Times New Roman"/>
                  </w:rPr>
                  <w:t xml:space="preserve">. Online. Vlad Mihalcea. 2022. Dostupné z: </w:t>
                </w:r>
                <w:hyperlink r:id="rId49" w:history="1">
                  <w:r>
                    <w:rPr>
                      <w:rStyle w:val="Hyperlink"/>
                    </w:rPr>
                    <w:t>https://vladmihalcea.com/how-does-mvcc-multi-version-concurrency-control-work/</w:t>
                  </w:r>
                </w:hyperlink>
                <w:r>
                  <w:rPr>
                    <w:rFonts w:eastAsia="Times New Roman"/>
                  </w:rPr>
                  <w:t>. [cit. 2024-03-16].</w:t>
                </w:r>
              </w:p>
            </w:tc>
          </w:tr>
          <w:tr w:rsidR="00DF270E" w14:paraId="61453A3E" w14:textId="77777777">
            <w:trPr>
              <w:divId w:val="2050758023"/>
              <w:tblCellSpacing w:w="15" w:type="dxa"/>
            </w:trPr>
            <w:tc>
              <w:tcPr>
                <w:tcW w:w="0" w:type="auto"/>
                <w:hideMark/>
              </w:tcPr>
              <w:p w14:paraId="756803D6" w14:textId="77777777" w:rsidR="00DF270E" w:rsidRDefault="00DF270E">
                <w:pPr>
                  <w:rPr>
                    <w:rFonts w:eastAsia="Times New Roman"/>
                  </w:rPr>
                </w:pPr>
                <w:r>
                  <w:rPr>
                    <w:rFonts w:eastAsia="Times New Roman"/>
                  </w:rPr>
                  <w:t>[14]</w:t>
                </w:r>
              </w:p>
            </w:tc>
            <w:tc>
              <w:tcPr>
                <w:tcW w:w="0" w:type="auto"/>
                <w:vAlign w:val="center"/>
                <w:hideMark/>
              </w:tcPr>
              <w:p w14:paraId="32682AF8" w14:textId="77777777" w:rsidR="00DF270E" w:rsidRDefault="00DF270E">
                <w:pPr>
                  <w:rPr>
                    <w:rFonts w:eastAsia="Times New Roman"/>
                  </w:rPr>
                </w:pPr>
                <w:r>
                  <w:rPr>
                    <w:rFonts w:eastAsia="Times New Roman"/>
                    <w:i/>
                    <w:iCs/>
                  </w:rPr>
                  <w:t>Rozhraní DB-API 2.0 pro SQLite databáze¶</w:t>
                </w:r>
                <w:r>
                  <w:rPr>
                    <w:rFonts w:eastAsia="Times New Roman"/>
                  </w:rPr>
                  <w:t xml:space="preserve">. Online. Python. Dostupné z: </w:t>
                </w:r>
                <w:hyperlink r:id="rId50" w:history="1">
                  <w:r>
                    <w:rPr>
                      <w:rStyle w:val="Hyperlink"/>
                    </w:rPr>
                    <w:t>https://docs.python.org/3/library/sqlite3.html</w:t>
                  </w:r>
                </w:hyperlink>
                <w:r>
                  <w:rPr>
                    <w:rFonts w:eastAsia="Times New Roman"/>
                  </w:rPr>
                  <w:t>. [cit. 2024-03-16].</w:t>
                </w:r>
              </w:p>
            </w:tc>
          </w:tr>
          <w:tr w:rsidR="00DF270E" w14:paraId="30A671A3" w14:textId="77777777">
            <w:trPr>
              <w:divId w:val="2050758023"/>
              <w:tblCellSpacing w:w="15" w:type="dxa"/>
            </w:trPr>
            <w:tc>
              <w:tcPr>
                <w:tcW w:w="0" w:type="auto"/>
                <w:hideMark/>
              </w:tcPr>
              <w:p w14:paraId="37D847AC" w14:textId="77777777" w:rsidR="00DF270E" w:rsidRDefault="00DF270E">
                <w:pPr>
                  <w:rPr>
                    <w:rFonts w:eastAsia="Times New Roman"/>
                  </w:rPr>
                </w:pPr>
                <w:r>
                  <w:rPr>
                    <w:rFonts w:eastAsia="Times New Roman"/>
                  </w:rPr>
                  <w:t>[15]</w:t>
                </w:r>
              </w:p>
            </w:tc>
            <w:tc>
              <w:tcPr>
                <w:tcW w:w="0" w:type="auto"/>
                <w:vAlign w:val="center"/>
                <w:hideMark/>
              </w:tcPr>
              <w:p w14:paraId="7F426194" w14:textId="77777777" w:rsidR="00DF270E" w:rsidRDefault="00DF270E">
                <w:pPr>
                  <w:rPr>
                    <w:rFonts w:eastAsia="Times New Roman"/>
                  </w:rPr>
                </w:pPr>
                <w:r>
                  <w:rPr>
                    <w:rFonts w:eastAsia="Times New Roman"/>
                  </w:rPr>
                  <w:t xml:space="preserve">VASUDEV4. </w:t>
                </w:r>
                <w:r>
                  <w:rPr>
                    <w:rFonts w:eastAsia="Times New Roman"/>
                    <w:i/>
                    <w:iCs/>
                  </w:rPr>
                  <w:t>Modul hashlib v Pythonu</w:t>
                </w:r>
                <w:r>
                  <w:rPr>
                    <w:rFonts w:eastAsia="Times New Roman"/>
                  </w:rPr>
                  <w:t xml:space="preserve">. Online. GeeksforGeeks. 2023. Dostupné z: </w:t>
                </w:r>
                <w:hyperlink r:id="rId51" w:history="1">
                  <w:r>
                    <w:rPr>
                      <w:rStyle w:val="Hyperlink"/>
                    </w:rPr>
                    <w:t>https://www.geeksforgeeks.org/hashlib-module-in-python/</w:t>
                  </w:r>
                </w:hyperlink>
                <w:r>
                  <w:rPr>
                    <w:rFonts w:eastAsia="Times New Roman"/>
                  </w:rPr>
                  <w:t>. [cit. 2024-03-16].</w:t>
                </w:r>
              </w:p>
            </w:tc>
          </w:tr>
          <w:tr w:rsidR="00DF270E" w14:paraId="3CEEF4A4" w14:textId="77777777">
            <w:trPr>
              <w:divId w:val="2050758023"/>
              <w:tblCellSpacing w:w="15" w:type="dxa"/>
            </w:trPr>
            <w:tc>
              <w:tcPr>
                <w:tcW w:w="0" w:type="auto"/>
                <w:hideMark/>
              </w:tcPr>
              <w:p w14:paraId="7C625241" w14:textId="77777777" w:rsidR="00DF270E" w:rsidRDefault="00DF270E">
                <w:pPr>
                  <w:rPr>
                    <w:rFonts w:eastAsia="Times New Roman"/>
                  </w:rPr>
                </w:pPr>
                <w:r>
                  <w:rPr>
                    <w:rFonts w:eastAsia="Times New Roman"/>
                  </w:rPr>
                  <w:t>[16]</w:t>
                </w:r>
              </w:p>
            </w:tc>
            <w:tc>
              <w:tcPr>
                <w:tcW w:w="0" w:type="auto"/>
                <w:vAlign w:val="center"/>
                <w:hideMark/>
              </w:tcPr>
              <w:p w14:paraId="62FA71DC" w14:textId="77777777" w:rsidR="00DF270E" w:rsidRDefault="00DF270E">
                <w:pPr>
                  <w:rPr>
                    <w:rFonts w:eastAsia="Times New Roman"/>
                  </w:rPr>
                </w:pPr>
                <w:r>
                  <w:rPr>
                    <w:rFonts w:eastAsia="Times New Roman"/>
                    <w:i/>
                    <w:iCs/>
                  </w:rPr>
                  <w:t>Časový přístup a převody</w:t>
                </w:r>
                <w:r>
                  <w:rPr>
                    <w:rFonts w:eastAsia="Times New Roman"/>
                  </w:rPr>
                  <w:t xml:space="preserve">. Online. Python. Dostupné z: </w:t>
                </w:r>
                <w:hyperlink r:id="rId52" w:history="1">
                  <w:r>
                    <w:rPr>
                      <w:rStyle w:val="Hyperlink"/>
                    </w:rPr>
                    <w:t>https://docs.python.org/3/library/time.html</w:t>
                  </w:r>
                </w:hyperlink>
                <w:r>
                  <w:rPr>
                    <w:rFonts w:eastAsia="Times New Roman"/>
                  </w:rPr>
                  <w:t>. [cit. 2024-03-16].</w:t>
                </w:r>
              </w:p>
            </w:tc>
          </w:tr>
          <w:tr w:rsidR="00DF270E" w14:paraId="26A4689E" w14:textId="77777777">
            <w:trPr>
              <w:divId w:val="2050758023"/>
              <w:tblCellSpacing w:w="15" w:type="dxa"/>
            </w:trPr>
            <w:tc>
              <w:tcPr>
                <w:tcW w:w="0" w:type="auto"/>
                <w:hideMark/>
              </w:tcPr>
              <w:p w14:paraId="362C0AC0" w14:textId="77777777" w:rsidR="00DF270E" w:rsidRDefault="00DF270E">
                <w:pPr>
                  <w:rPr>
                    <w:rFonts w:eastAsia="Times New Roman"/>
                  </w:rPr>
                </w:pPr>
                <w:r>
                  <w:rPr>
                    <w:rFonts w:eastAsia="Times New Roman"/>
                  </w:rPr>
                  <w:t>[17]</w:t>
                </w:r>
              </w:p>
            </w:tc>
            <w:tc>
              <w:tcPr>
                <w:tcW w:w="0" w:type="auto"/>
                <w:vAlign w:val="center"/>
                <w:hideMark/>
              </w:tcPr>
              <w:p w14:paraId="52A5330D" w14:textId="77777777" w:rsidR="00DF270E" w:rsidRDefault="00DF270E">
                <w:pPr>
                  <w:rPr>
                    <w:rFonts w:eastAsia="Times New Roman"/>
                  </w:rPr>
                </w:pPr>
                <w:r>
                  <w:rPr>
                    <w:rFonts w:eastAsia="Times New Roman"/>
                    <w:i/>
                    <w:iCs/>
                  </w:rPr>
                  <w:t>Openpyxl 3.1.2</w:t>
                </w:r>
                <w:r>
                  <w:rPr>
                    <w:rFonts w:eastAsia="Times New Roman"/>
                  </w:rPr>
                  <w:t xml:space="preserve">. Online. Pypi. Dostupné z: </w:t>
                </w:r>
                <w:hyperlink r:id="rId53" w:history="1">
                  <w:r>
                    <w:rPr>
                      <w:rStyle w:val="Hyperlink"/>
                    </w:rPr>
                    <w:t>https://pypi.org/project/openpyxl/</w:t>
                  </w:r>
                </w:hyperlink>
                <w:r>
                  <w:rPr>
                    <w:rFonts w:eastAsia="Times New Roman"/>
                  </w:rPr>
                  <w:t>. [cit. 2024-03-16].</w:t>
                </w:r>
              </w:p>
            </w:tc>
          </w:tr>
          <w:tr w:rsidR="00DF270E" w14:paraId="371F6664" w14:textId="77777777">
            <w:trPr>
              <w:divId w:val="2050758023"/>
              <w:tblCellSpacing w:w="15" w:type="dxa"/>
            </w:trPr>
            <w:tc>
              <w:tcPr>
                <w:tcW w:w="0" w:type="auto"/>
                <w:hideMark/>
              </w:tcPr>
              <w:p w14:paraId="0C4E48A6" w14:textId="77777777" w:rsidR="00DF270E" w:rsidRDefault="00DF270E">
                <w:pPr>
                  <w:rPr>
                    <w:rFonts w:eastAsia="Times New Roman"/>
                  </w:rPr>
                </w:pPr>
                <w:r>
                  <w:rPr>
                    <w:rFonts w:eastAsia="Times New Roman"/>
                  </w:rPr>
                  <w:t>[18]</w:t>
                </w:r>
              </w:p>
            </w:tc>
            <w:tc>
              <w:tcPr>
                <w:tcW w:w="0" w:type="auto"/>
                <w:vAlign w:val="center"/>
                <w:hideMark/>
              </w:tcPr>
              <w:p w14:paraId="3245B437" w14:textId="77777777" w:rsidR="00DF270E" w:rsidRDefault="00DF270E">
                <w:pPr>
                  <w:rPr>
                    <w:rFonts w:eastAsia="Times New Roman"/>
                  </w:rPr>
                </w:pPr>
                <w:r>
                  <w:rPr>
                    <w:rFonts w:eastAsia="Times New Roman"/>
                  </w:rPr>
                  <w:t xml:space="preserve">IHRITIK. </w:t>
                </w:r>
                <w:r>
                  <w:rPr>
                    <w:rFonts w:eastAsia="Times New Roman"/>
                    <w:i/>
                    <w:iCs/>
                  </w:rPr>
                  <w:t>Modul Pathlib v Pythonu</w:t>
                </w:r>
                <w:r>
                  <w:rPr>
                    <w:rFonts w:eastAsia="Times New Roman"/>
                  </w:rPr>
                  <w:t xml:space="preserve">. Online. GeeksforGeeks. Dostupné z: </w:t>
                </w:r>
                <w:hyperlink r:id="rId54" w:history="1">
                  <w:r>
                    <w:rPr>
                      <w:rStyle w:val="Hyperlink"/>
                    </w:rPr>
                    <w:t>https://www.geeksforgeeks.org/pathlib-module-in-python/</w:t>
                  </w:r>
                </w:hyperlink>
                <w:r>
                  <w:rPr>
                    <w:rFonts w:eastAsia="Times New Roman"/>
                  </w:rPr>
                  <w:t>. [cit. 2024-03-16].</w:t>
                </w:r>
              </w:p>
            </w:tc>
          </w:tr>
          <w:tr w:rsidR="00DF270E" w14:paraId="395B1CB6" w14:textId="77777777">
            <w:trPr>
              <w:divId w:val="2050758023"/>
              <w:tblCellSpacing w:w="15" w:type="dxa"/>
            </w:trPr>
            <w:tc>
              <w:tcPr>
                <w:tcW w:w="0" w:type="auto"/>
                <w:hideMark/>
              </w:tcPr>
              <w:p w14:paraId="4AA7DDF3" w14:textId="77777777" w:rsidR="00DF270E" w:rsidRDefault="00DF270E">
                <w:pPr>
                  <w:rPr>
                    <w:rFonts w:eastAsia="Times New Roman"/>
                  </w:rPr>
                </w:pPr>
                <w:r>
                  <w:rPr>
                    <w:rFonts w:eastAsia="Times New Roman"/>
                  </w:rPr>
                  <w:t>[19</w:t>
                </w:r>
                <w:r>
                  <w:rPr>
                    <w:rFonts w:eastAsia="Times New Roman"/>
                  </w:rPr>
                  <w:lastRenderedPageBreak/>
                  <w:t>]</w:t>
                </w:r>
              </w:p>
            </w:tc>
            <w:tc>
              <w:tcPr>
                <w:tcW w:w="0" w:type="auto"/>
                <w:vAlign w:val="center"/>
                <w:hideMark/>
              </w:tcPr>
              <w:p w14:paraId="24FA8207" w14:textId="77777777" w:rsidR="00DF270E" w:rsidRDefault="00DF270E">
                <w:pPr>
                  <w:rPr>
                    <w:rFonts w:eastAsia="Times New Roman"/>
                  </w:rPr>
                </w:pPr>
                <w:r>
                  <w:rPr>
                    <w:rFonts w:eastAsia="Times New Roman"/>
                  </w:rPr>
                  <w:lastRenderedPageBreak/>
                  <w:t xml:space="preserve">SEOPRAKTICKY.CZ. </w:t>
                </w:r>
                <w:r>
                  <w:rPr>
                    <w:rFonts w:eastAsia="Times New Roman"/>
                    <w:i/>
                    <w:iCs/>
                  </w:rPr>
                  <w:t>Co je to regulární výraz a k čemu se používá</w:t>
                </w:r>
                <w:r>
                  <w:rPr>
                    <w:rFonts w:eastAsia="Times New Roman"/>
                  </w:rPr>
                  <w:t xml:space="preserve">. Online. Collabim. 2023. Dostupné z: </w:t>
                </w:r>
                <w:hyperlink r:id="rId55" w:anchor=":~:text=Už%20víme%2C%20že%20se%20regulární%20výrazy%20skládají%20ze,3%20závorky%20se%20používají%20pro%20seskupování%20množin%20znaků." w:history="1">
                  <w:r>
                    <w:rPr>
                      <w:rStyle w:val="Hyperlink"/>
                    </w:rPr>
                    <w:t>https://www.collabim.cz/akademie/knihovna/co-je-to-regularni-vyraz-a-k-cemu-se-</w:t>
                  </w:r>
                  <w:r>
                    <w:rPr>
                      <w:rStyle w:val="Hyperlink"/>
                    </w:rPr>
                    <w:lastRenderedPageBreak/>
                    <w:t>pouziva/#:~:text=Už%20víme%2C%20že%20se%20regulární%20výrazy%20skládají%20ze,3%20závorky%20se%20používají%20pro%20seskupování%20množin%20znaků.</w:t>
                  </w:r>
                </w:hyperlink>
                <w:r>
                  <w:rPr>
                    <w:rFonts w:eastAsia="Times New Roman"/>
                  </w:rPr>
                  <w:t>. [cit. 2024-03-16].</w:t>
                </w:r>
              </w:p>
            </w:tc>
          </w:tr>
          <w:tr w:rsidR="00DF270E" w14:paraId="4D6C1394" w14:textId="77777777">
            <w:trPr>
              <w:divId w:val="2050758023"/>
              <w:tblCellSpacing w:w="15" w:type="dxa"/>
            </w:trPr>
            <w:tc>
              <w:tcPr>
                <w:tcW w:w="0" w:type="auto"/>
                <w:hideMark/>
              </w:tcPr>
              <w:p w14:paraId="7769479B" w14:textId="77777777" w:rsidR="00DF270E" w:rsidRDefault="00DF270E">
                <w:pPr>
                  <w:rPr>
                    <w:rFonts w:eastAsia="Times New Roman"/>
                  </w:rPr>
                </w:pPr>
                <w:r>
                  <w:rPr>
                    <w:rFonts w:eastAsia="Times New Roman"/>
                  </w:rPr>
                  <w:lastRenderedPageBreak/>
                  <w:t>[20]</w:t>
                </w:r>
              </w:p>
            </w:tc>
            <w:tc>
              <w:tcPr>
                <w:tcW w:w="0" w:type="auto"/>
                <w:vAlign w:val="center"/>
                <w:hideMark/>
              </w:tcPr>
              <w:p w14:paraId="1CED0F2E" w14:textId="77777777" w:rsidR="00DF270E" w:rsidRDefault="00DF270E">
                <w:pPr>
                  <w:rPr>
                    <w:rFonts w:eastAsia="Times New Roman"/>
                  </w:rPr>
                </w:pPr>
                <w:r>
                  <w:rPr>
                    <w:rFonts w:eastAsia="Times New Roman"/>
                    <w:i/>
                    <w:iCs/>
                  </w:rPr>
                  <w:t>Operace s regulárními výrazy</w:t>
                </w:r>
                <w:r>
                  <w:rPr>
                    <w:rFonts w:eastAsia="Times New Roman"/>
                  </w:rPr>
                  <w:t xml:space="preserve">. Online. Python. Dostupné z: </w:t>
                </w:r>
                <w:hyperlink r:id="rId56" w:history="1">
                  <w:r>
                    <w:rPr>
                      <w:rStyle w:val="Hyperlink"/>
                    </w:rPr>
                    <w:t>https://docs.python.org/3/library/re.html</w:t>
                  </w:r>
                </w:hyperlink>
                <w:r>
                  <w:rPr>
                    <w:rFonts w:eastAsia="Times New Roman"/>
                  </w:rPr>
                  <w:t>. [cit. 2024-03-16].</w:t>
                </w:r>
              </w:p>
            </w:tc>
          </w:tr>
        </w:tbl>
        <w:p w14:paraId="5825C8B0" w14:textId="27F302B2" w:rsidR="00C06BB4" w:rsidRPr="0043641D" w:rsidRDefault="00000000" w:rsidP="0042328B">
          <w:pPr>
            <w:ind w:firstLine="0"/>
            <w:sectPr w:rsidR="00C06BB4" w:rsidRPr="0043641D" w:rsidSect="003B66AE">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58" w:name="_Toc350012467"/>
      <w:bookmarkStart w:id="59" w:name="_Toc386301765"/>
      <w:bookmarkStart w:id="60" w:name="_Toc476327922"/>
      <w:bookmarkStart w:id="61" w:name="_Toc165903940"/>
      <w:r w:rsidRPr="0043641D">
        <w:lastRenderedPageBreak/>
        <w:t>Příloha A: Požadavky na formátování práce</w:t>
      </w:r>
      <w:bookmarkEnd w:id="58"/>
      <w:bookmarkEnd w:id="59"/>
      <w:bookmarkEnd w:id="60"/>
      <w:bookmarkEnd w:id="61"/>
    </w:p>
    <w:p w14:paraId="111EABA6" w14:textId="77777777" w:rsidR="00372046" w:rsidRPr="0043641D" w:rsidRDefault="00372046" w:rsidP="007937AA">
      <w:pPr>
        <w:pStyle w:val="Heading1"/>
        <w:numPr>
          <w:ilvl w:val="0"/>
          <w:numId w:val="0"/>
        </w:numPr>
        <w:ind w:left="709" w:hanging="709"/>
      </w:pPr>
      <w:bookmarkStart w:id="62" w:name="_Toc476327923"/>
      <w:bookmarkStart w:id="63" w:name="_Toc165903941"/>
      <w:r w:rsidRPr="0043641D">
        <w:t xml:space="preserve">Příloha B: </w:t>
      </w:r>
      <w:r w:rsidR="007937AA" w:rsidRPr="0043641D">
        <w:t>Základní typografické zásady</w:t>
      </w:r>
      <w:bookmarkEnd w:id="62"/>
      <w:bookmarkEnd w:id="63"/>
    </w:p>
    <w:p w14:paraId="626755E6" w14:textId="77777777" w:rsidR="00204624" w:rsidRPr="0043641D" w:rsidRDefault="00204624" w:rsidP="0054555A">
      <w:pPr>
        <w:pStyle w:val="Heading1"/>
        <w:numPr>
          <w:ilvl w:val="0"/>
          <w:numId w:val="0"/>
        </w:numPr>
        <w:ind w:left="709" w:hanging="709"/>
      </w:pPr>
      <w:bookmarkStart w:id="64" w:name="_Toc476327924"/>
      <w:bookmarkStart w:id="65" w:name="_Toc165903942"/>
      <w:r w:rsidRPr="0043641D">
        <w:t xml:space="preserve">Příloha C: Další </w:t>
      </w:r>
      <w:r w:rsidR="00E90506" w:rsidRPr="0043641D">
        <w:t xml:space="preserve">doporučení </w:t>
      </w:r>
      <w:r w:rsidR="0054555A" w:rsidRPr="0043641D">
        <w:t>pro přehlednost textu</w:t>
      </w:r>
      <w:bookmarkEnd w:id="64"/>
      <w:bookmarkEnd w:id="65"/>
    </w:p>
    <w:p w14:paraId="2A4E0921" w14:textId="77777777" w:rsidR="00205843" w:rsidRPr="0043641D" w:rsidRDefault="005B1AE4" w:rsidP="00907EF2">
      <w:pPr>
        <w:pStyle w:val="Heading1"/>
        <w:numPr>
          <w:ilvl w:val="0"/>
          <w:numId w:val="0"/>
        </w:numPr>
      </w:pPr>
      <w:bookmarkStart w:id="66" w:name="_Toc476327925"/>
      <w:bookmarkStart w:id="67" w:name="_Toc165903943"/>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66"/>
      <w:bookmarkEnd w:id="67"/>
    </w:p>
    <w:p w14:paraId="2BAADB34" w14:textId="1EC6F4AF" w:rsidR="00945E4A" w:rsidRPr="00FB211C" w:rsidRDefault="00945E4A" w:rsidP="00FB211C">
      <w:r w:rsidRPr="0043641D">
        <w:t xml:space="preserve"> </w:t>
      </w:r>
    </w:p>
    <w:sectPr w:rsidR="00945E4A" w:rsidRPr="00FB211C" w:rsidSect="003B66AE">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Darsa, Marek" w:date="2024-05-06T14:15:00Z" w:initials="MD">
    <w:p w14:paraId="1174BA1C" w14:textId="77777777" w:rsidR="00070915" w:rsidRDefault="00070915" w:rsidP="00070915">
      <w:pPr>
        <w:pStyle w:val="CommentText"/>
        <w:ind w:firstLine="0"/>
        <w:jc w:val="left"/>
      </w:pPr>
      <w:r>
        <w:rPr>
          <w:rStyle w:val="CommentReference"/>
        </w:rPr>
        <w:annotationRef/>
      </w:r>
      <w:r>
        <w:t>Tohle asi smazat</w:t>
      </w:r>
    </w:p>
  </w:comment>
  <w:comment w:id="9" w:author="Darsa, Marek" w:date="2024-05-08T10:55:00Z" w:initials="MD">
    <w:p w14:paraId="69B242F1" w14:textId="77777777" w:rsidR="007C686A" w:rsidRDefault="007C686A" w:rsidP="007C686A">
      <w:pPr>
        <w:pStyle w:val="CommentText"/>
        <w:ind w:firstLine="0"/>
        <w:jc w:val="left"/>
      </w:pPr>
      <w:r>
        <w:rPr>
          <w:rStyle w:val="CommentReference"/>
        </w:rPr>
        <w:annotationRef/>
      </w:r>
      <w:r>
        <w:t xml:space="preserve">Tohel upravit tak aby to nebylo takové kontretizování vzít si motivace pro vznik projektu a taky to tam k tomu nějak napsat </w:t>
      </w:r>
      <w:r>
        <w:br/>
      </w:r>
    </w:p>
  </w:comment>
  <w:comment w:id="15" w:author="Darsa, Marek" w:date="2024-05-08T12:03:00Z" w:initials="MD">
    <w:p w14:paraId="1A858BFD" w14:textId="77777777" w:rsidR="009E7584" w:rsidRDefault="009E7584" w:rsidP="009E7584">
      <w:pPr>
        <w:pStyle w:val="CommentText"/>
        <w:ind w:firstLine="0"/>
        <w:jc w:val="left"/>
      </w:pPr>
      <w:r>
        <w:rPr>
          <w:rStyle w:val="CommentReference"/>
        </w:rPr>
        <w:annotationRef/>
      </w:r>
      <w:r>
        <w:t>Zkorntrolovat pravopis</w:t>
      </w:r>
    </w:p>
  </w:comment>
  <w:comment w:id="30" w:author="Eva Darsová" w:date="2024-04-13T09:20:00Z" w:initials="ED">
    <w:p w14:paraId="2942A6BD" w14:textId="0D49E7CB" w:rsidR="008066CE" w:rsidRDefault="008066CE">
      <w:pPr>
        <w:pStyle w:val="CommentText"/>
      </w:pPr>
      <w:r>
        <w:rPr>
          <w:rStyle w:val="CommentReference"/>
        </w:rPr>
        <w:annotationRef/>
      </w:r>
      <w:r>
        <w:t>předělat</w:t>
      </w:r>
    </w:p>
  </w:comment>
  <w:comment w:id="31" w:author="Darsa, Marek" w:date="2024-05-06T16:09:00Z" w:initials="MD">
    <w:p w14:paraId="11103861" w14:textId="77777777" w:rsidR="00AF20E9" w:rsidRDefault="00AF20E9" w:rsidP="00AF20E9">
      <w:pPr>
        <w:pStyle w:val="CommentText"/>
        <w:ind w:firstLine="0"/>
        <w:jc w:val="left"/>
      </w:pPr>
      <w:r>
        <w:rPr>
          <w:rStyle w:val="CommentReference"/>
        </w:rPr>
        <w:annotationRef/>
      </w:r>
      <w:r>
        <w:t>Podívat jestli je tohle v pohodě</w:t>
      </w:r>
    </w:p>
  </w:comment>
  <w:comment w:id="35" w:author="Darsa, Marek" w:date="2024-05-06T17:35:00Z" w:initials="MD">
    <w:p w14:paraId="20BC41D5" w14:textId="77777777" w:rsidR="00A829FF" w:rsidRDefault="00A829FF" w:rsidP="00A829FF">
      <w:pPr>
        <w:pStyle w:val="CommentText"/>
        <w:ind w:firstLine="0"/>
        <w:jc w:val="left"/>
      </w:pPr>
      <w:r>
        <w:rPr>
          <w:rStyle w:val="CommentReference"/>
        </w:rPr>
        <w:annotationRef/>
      </w:r>
      <w:r>
        <w:t>Tomuhle vymyslet nějaký lepší název</w:t>
      </w:r>
    </w:p>
  </w:comment>
  <w:comment w:id="36" w:author="Darsa, Marek" w:date="2024-05-06T18:54:00Z" w:initials="MD">
    <w:p w14:paraId="465A824B" w14:textId="77777777" w:rsidR="002503CC" w:rsidRDefault="002503CC" w:rsidP="002503CC">
      <w:pPr>
        <w:pStyle w:val="CommentText"/>
        <w:ind w:firstLine="0"/>
        <w:jc w:val="left"/>
      </w:pPr>
      <w:r>
        <w:rPr>
          <w:rStyle w:val="CommentReference"/>
        </w:rPr>
        <w:annotationRef/>
      </w:r>
      <w:r>
        <w:t>Dodělat akce</w:t>
      </w:r>
    </w:p>
  </w:comment>
  <w:comment w:id="37" w:author="Eva Darsová" w:date="2024-04-20T09:38:00Z" w:initials="ED">
    <w:p w14:paraId="01F48CA8" w14:textId="5B079718" w:rsidR="008066CE" w:rsidRDefault="008066CE">
      <w:pPr>
        <w:pStyle w:val="CommentText"/>
      </w:pPr>
      <w:r>
        <w:rPr>
          <w:rStyle w:val="CommentReference"/>
        </w:rPr>
        <w:annotationRef/>
      </w:r>
      <w:r>
        <w:t>upravit</w:t>
      </w:r>
    </w:p>
  </w:comment>
  <w:comment w:id="38" w:author="Darsa, Marek" w:date="2024-05-06T17:42:00Z" w:initials="MD">
    <w:p w14:paraId="1AB2C52C" w14:textId="77777777" w:rsidR="00EE2C31" w:rsidRDefault="00EE2C31" w:rsidP="00EE2C31">
      <w:pPr>
        <w:pStyle w:val="CommentText"/>
        <w:ind w:firstLine="0"/>
        <w:jc w:val="left"/>
      </w:pPr>
      <w:r>
        <w:rPr>
          <w:rStyle w:val="CommentReference"/>
        </w:rPr>
        <w:annotationRef/>
      </w:r>
      <w:r>
        <w:t>Co takhle by to mohlo být</w:t>
      </w:r>
    </w:p>
  </w:comment>
  <w:comment w:id="42" w:author="Eva Darsová" w:date="2024-04-20T09:49:00Z" w:initials="ED">
    <w:p w14:paraId="356518F3" w14:textId="21C1B2E2" w:rsidR="00552130" w:rsidRDefault="00552130">
      <w:pPr>
        <w:pStyle w:val="CommentText"/>
      </w:pPr>
      <w:r>
        <w:rPr>
          <w:rStyle w:val="CommentReference"/>
        </w:rPr>
        <w:annotationRef/>
      </w:r>
      <w:r>
        <w:t>špatně</w:t>
      </w:r>
    </w:p>
  </w:comment>
  <w:comment w:id="43" w:author="Darsa, Marek" w:date="2024-05-06T18:21:00Z" w:initials="MD">
    <w:p w14:paraId="2DF11A56" w14:textId="77777777" w:rsidR="00CF4AA6" w:rsidRDefault="00CF4AA6" w:rsidP="00CF4AA6">
      <w:pPr>
        <w:pStyle w:val="CommentText"/>
        <w:ind w:firstLine="0"/>
        <w:jc w:val="left"/>
      </w:pPr>
      <w:r>
        <w:rPr>
          <w:rStyle w:val="CommentReference"/>
        </w:rPr>
        <w:annotationRef/>
      </w:r>
      <w:r>
        <w:t>Tohle by už mělo bejt v pohodě</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174BA1C" w15:done="0"/>
  <w15:commentEx w15:paraId="69B242F1" w15:done="0"/>
  <w15:commentEx w15:paraId="1A858BFD" w15:done="0"/>
  <w15:commentEx w15:paraId="2942A6BD" w15:done="0"/>
  <w15:commentEx w15:paraId="11103861" w15:paraIdParent="2942A6BD" w15:done="0"/>
  <w15:commentEx w15:paraId="20BC41D5" w15:done="0"/>
  <w15:commentEx w15:paraId="465A824B" w15:done="0"/>
  <w15:commentEx w15:paraId="01F48CA8" w15:done="0"/>
  <w15:commentEx w15:paraId="1AB2C52C" w15:paraIdParent="01F48CA8" w15:done="0"/>
  <w15:commentEx w15:paraId="356518F3" w15:done="0"/>
  <w15:commentEx w15:paraId="2DF11A56" w15:paraIdParent="356518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6783377" w16cex:dateUtc="2024-05-06T12:15:00Z"/>
  <w16cex:commentExtensible w16cex:durableId="6384164B" w16cex:dateUtc="2024-05-08T08:55:00Z"/>
  <w16cex:commentExtensible w16cex:durableId="3A246888" w16cex:dateUtc="2024-05-08T10:03:00Z"/>
  <w16cex:commentExtensible w16cex:durableId="260E079A" w16cex:dateUtc="2024-05-06T14:09:00Z"/>
  <w16cex:commentExtensible w16cex:durableId="59584085" w16cex:dateUtc="2024-05-06T15:35:00Z"/>
  <w16cex:commentExtensible w16cex:durableId="59442853" w16cex:dateUtc="2024-05-06T16:54:00Z"/>
  <w16cex:commentExtensible w16cex:durableId="74AB8F6E" w16cex:dateUtc="2024-05-06T15:42:00Z"/>
  <w16cex:commentExtensible w16cex:durableId="579A78B8" w16cex:dateUtc="2024-05-06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174BA1C" w16cid:durableId="76783377"/>
  <w16cid:commentId w16cid:paraId="69B242F1" w16cid:durableId="6384164B"/>
  <w16cid:commentId w16cid:paraId="1A858BFD" w16cid:durableId="3A246888"/>
  <w16cid:commentId w16cid:paraId="2942A6BD" w16cid:durableId="755A551A"/>
  <w16cid:commentId w16cid:paraId="11103861" w16cid:durableId="260E079A"/>
  <w16cid:commentId w16cid:paraId="20BC41D5" w16cid:durableId="59584085"/>
  <w16cid:commentId w16cid:paraId="465A824B" w16cid:durableId="59442853"/>
  <w16cid:commentId w16cid:paraId="01F48CA8" w16cid:durableId="549A0020"/>
  <w16cid:commentId w16cid:paraId="1AB2C52C" w16cid:durableId="74AB8F6E"/>
  <w16cid:commentId w16cid:paraId="356518F3" w16cid:durableId="3CF183FD"/>
  <w16cid:commentId w16cid:paraId="2DF11A56" w16cid:durableId="579A78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605CFF" w14:textId="77777777" w:rsidR="003B66AE" w:rsidRPr="0043641D" w:rsidRDefault="003B66AE" w:rsidP="007C33D3">
      <w:pPr>
        <w:spacing w:line="240" w:lineRule="auto"/>
      </w:pPr>
      <w:r w:rsidRPr="0043641D">
        <w:separator/>
      </w:r>
    </w:p>
  </w:endnote>
  <w:endnote w:type="continuationSeparator" w:id="0">
    <w:p w14:paraId="54695CF0" w14:textId="77777777" w:rsidR="003B66AE" w:rsidRPr="0043641D" w:rsidRDefault="003B66AE" w:rsidP="007C33D3">
      <w:pPr>
        <w:spacing w:line="240" w:lineRule="auto"/>
      </w:pPr>
      <w:r w:rsidRPr="0043641D">
        <w:continuationSeparator/>
      </w:r>
    </w:p>
  </w:endnote>
  <w:endnote w:type="continuationNotice" w:id="1">
    <w:p w14:paraId="7126E82D" w14:textId="77777777" w:rsidR="003B66AE" w:rsidRPr="0043641D" w:rsidRDefault="003B66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00C359" w14:textId="77777777" w:rsidR="003B66AE" w:rsidRPr="0043641D" w:rsidRDefault="003B66AE" w:rsidP="007C33D3">
      <w:pPr>
        <w:spacing w:line="240" w:lineRule="auto"/>
      </w:pPr>
      <w:r w:rsidRPr="0043641D">
        <w:separator/>
      </w:r>
    </w:p>
  </w:footnote>
  <w:footnote w:type="continuationSeparator" w:id="0">
    <w:p w14:paraId="44B9EF7C" w14:textId="77777777" w:rsidR="003B66AE" w:rsidRPr="0043641D" w:rsidRDefault="003B66AE" w:rsidP="007C33D3">
      <w:pPr>
        <w:spacing w:line="240" w:lineRule="auto"/>
      </w:pPr>
      <w:r w:rsidRPr="0043641D">
        <w:continuationSeparator/>
      </w:r>
    </w:p>
  </w:footnote>
  <w:footnote w:type="continuationNotice" w:id="1">
    <w:p w14:paraId="2A974792" w14:textId="77777777" w:rsidR="003B66AE" w:rsidRPr="0043641D" w:rsidRDefault="003B66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1"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3"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5"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6"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40"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39"/>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38"/>
  </w:num>
  <w:num w:numId="13" w16cid:durableId="1307078834">
    <w:abstractNumId w:val="20"/>
  </w:num>
  <w:num w:numId="14" w16cid:durableId="1365402277">
    <w:abstractNumId w:val="35"/>
  </w:num>
  <w:num w:numId="15" w16cid:durableId="338243321">
    <w:abstractNumId w:val="36"/>
  </w:num>
  <w:num w:numId="16" w16cid:durableId="1487941643">
    <w:abstractNumId w:val="13"/>
  </w:num>
  <w:num w:numId="17" w16cid:durableId="1861116273">
    <w:abstractNumId w:val="23"/>
  </w:num>
  <w:num w:numId="18" w16cid:durableId="1375739552">
    <w:abstractNumId w:val="40"/>
  </w:num>
  <w:num w:numId="19" w16cid:durableId="1586844326">
    <w:abstractNumId w:val="11"/>
  </w:num>
  <w:num w:numId="20" w16cid:durableId="2047832383">
    <w:abstractNumId w:val="17"/>
  </w:num>
  <w:num w:numId="21" w16cid:durableId="629479615">
    <w:abstractNumId w:val="31"/>
  </w:num>
  <w:num w:numId="22" w16cid:durableId="1457219509">
    <w:abstractNumId w:val="29"/>
  </w:num>
  <w:num w:numId="23" w16cid:durableId="115374785">
    <w:abstractNumId w:val="21"/>
  </w:num>
  <w:num w:numId="24" w16cid:durableId="1302998686">
    <w:abstractNumId w:val="41"/>
  </w:num>
  <w:num w:numId="25" w16cid:durableId="1687176640">
    <w:abstractNumId w:val="24"/>
  </w:num>
  <w:num w:numId="26" w16cid:durableId="1994792405">
    <w:abstractNumId w:val="33"/>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4"/>
  </w:num>
  <w:num w:numId="36" w16cid:durableId="905578164">
    <w:abstractNumId w:val="30"/>
  </w:num>
  <w:num w:numId="37" w16cid:durableId="590510047">
    <w:abstractNumId w:val="27"/>
  </w:num>
  <w:num w:numId="38" w16cid:durableId="47730040">
    <w:abstractNumId w:val="42"/>
  </w:num>
  <w:num w:numId="39" w16cid:durableId="1959023308">
    <w:abstractNumId w:val="15"/>
  </w:num>
  <w:num w:numId="40" w16cid:durableId="827483190">
    <w:abstractNumId w:val="10"/>
  </w:num>
  <w:num w:numId="41" w16cid:durableId="901717721">
    <w:abstractNumId w:val="22"/>
  </w:num>
  <w:num w:numId="42" w16cid:durableId="1393845273">
    <w:abstractNumId w:val="37"/>
  </w:num>
  <w:num w:numId="43" w16cid:durableId="106319855">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rson w15:author="Eva Darsová">
    <w15:presenceInfo w15:providerId="Windows Live" w15:userId="a0bc14671db286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09"/>
  <w:hyphenationZone w:val="425"/>
  <w:characterSpacingControl w:val="doNotCompress"/>
  <w:hdrShapeDefaults>
    <o:shapedefaults v:ext="edit" spidmax="208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24C7D"/>
    <w:rsid w:val="0002502D"/>
    <w:rsid w:val="00025549"/>
    <w:rsid w:val="00027411"/>
    <w:rsid w:val="00034EFA"/>
    <w:rsid w:val="00047A20"/>
    <w:rsid w:val="0005342D"/>
    <w:rsid w:val="00056239"/>
    <w:rsid w:val="00056400"/>
    <w:rsid w:val="00057E0D"/>
    <w:rsid w:val="00064679"/>
    <w:rsid w:val="00064DD5"/>
    <w:rsid w:val="00065F23"/>
    <w:rsid w:val="00070915"/>
    <w:rsid w:val="0007276E"/>
    <w:rsid w:val="0007496D"/>
    <w:rsid w:val="000763D0"/>
    <w:rsid w:val="000763D7"/>
    <w:rsid w:val="0009118B"/>
    <w:rsid w:val="00095157"/>
    <w:rsid w:val="000964BF"/>
    <w:rsid w:val="000A01EC"/>
    <w:rsid w:val="000A04CC"/>
    <w:rsid w:val="000A1399"/>
    <w:rsid w:val="000A7F23"/>
    <w:rsid w:val="000A7FE2"/>
    <w:rsid w:val="000B0F51"/>
    <w:rsid w:val="000B21CB"/>
    <w:rsid w:val="000B39C5"/>
    <w:rsid w:val="000B5369"/>
    <w:rsid w:val="000B5EAB"/>
    <w:rsid w:val="000B6732"/>
    <w:rsid w:val="000C4EE0"/>
    <w:rsid w:val="000E08AF"/>
    <w:rsid w:val="000F3A1D"/>
    <w:rsid w:val="000F5B0E"/>
    <w:rsid w:val="0011026A"/>
    <w:rsid w:val="00111603"/>
    <w:rsid w:val="001126DE"/>
    <w:rsid w:val="00121A1E"/>
    <w:rsid w:val="0012240E"/>
    <w:rsid w:val="00126D6F"/>
    <w:rsid w:val="00131A95"/>
    <w:rsid w:val="00141196"/>
    <w:rsid w:val="001437A3"/>
    <w:rsid w:val="00145208"/>
    <w:rsid w:val="0014686C"/>
    <w:rsid w:val="00146D6D"/>
    <w:rsid w:val="00147181"/>
    <w:rsid w:val="00153193"/>
    <w:rsid w:val="0016798C"/>
    <w:rsid w:val="00181E7A"/>
    <w:rsid w:val="00183762"/>
    <w:rsid w:val="001840EC"/>
    <w:rsid w:val="0019304A"/>
    <w:rsid w:val="001A4698"/>
    <w:rsid w:val="001B0195"/>
    <w:rsid w:val="001B23AF"/>
    <w:rsid w:val="001B6D17"/>
    <w:rsid w:val="001B6F12"/>
    <w:rsid w:val="001B7D8E"/>
    <w:rsid w:val="001C029C"/>
    <w:rsid w:val="001C2B1E"/>
    <w:rsid w:val="001D0D26"/>
    <w:rsid w:val="001D286A"/>
    <w:rsid w:val="001E1EBF"/>
    <w:rsid w:val="00202B9F"/>
    <w:rsid w:val="00203686"/>
    <w:rsid w:val="00203DDB"/>
    <w:rsid w:val="00204624"/>
    <w:rsid w:val="00205843"/>
    <w:rsid w:val="00214E72"/>
    <w:rsid w:val="00223B69"/>
    <w:rsid w:val="0022704F"/>
    <w:rsid w:val="00232480"/>
    <w:rsid w:val="002413EF"/>
    <w:rsid w:val="00245CD7"/>
    <w:rsid w:val="00246ED6"/>
    <w:rsid w:val="002502D0"/>
    <w:rsid w:val="002503CC"/>
    <w:rsid w:val="00254A91"/>
    <w:rsid w:val="00260AAE"/>
    <w:rsid w:val="00264A9C"/>
    <w:rsid w:val="00266FCD"/>
    <w:rsid w:val="002852B8"/>
    <w:rsid w:val="00285E01"/>
    <w:rsid w:val="002877BF"/>
    <w:rsid w:val="002A11FB"/>
    <w:rsid w:val="002A314C"/>
    <w:rsid w:val="002A54C0"/>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204D2"/>
    <w:rsid w:val="00323BB8"/>
    <w:rsid w:val="00330672"/>
    <w:rsid w:val="00336D90"/>
    <w:rsid w:val="00337790"/>
    <w:rsid w:val="003410CC"/>
    <w:rsid w:val="00345739"/>
    <w:rsid w:val="003459B4"/>
    <w:rsid w:val="00354DA5"/>
    <w:rsid w:val="00356991"/>
    <w:rsid w:val="00357332"/>
    <w:rsid w:val="00360B58"/>
    <w:rsid w:val="00361D1D"/>
    <w:rsid w:val="00372046"/>
    <w:rsid w:val="00372C95"/>
    <w:rsid w:val="00375820"/>
    <w:rsid w:val="00380146"/>
    <w:rsid w:val="003806BF"/>
    <w:rsid w:val="003821C2"/>
    <w:rsid w:val="00393F81"/>
    <w:rsid w:val="0039785D"/>
    <w:rsid w:val="00397965"/>
    <w:rsid w:val="003A0B80"/>
    <w:rsid w:val="003A0BF8"/>
    <w:rsid w:val="003A173A"/>
    <w:rsid w:val="003A2C61"/>
    <w:rsid w:val="003A3AE4"/>
    <w:rsid w:val="003A5DF1"/>
    <w:rsid w:val="003B3821"/>
    <w:rsid w:val="003B66AE"/>
    <w:rsid w:val="003B77B9"/>
    <w:rsid w:val="003C2DC0"/>
    <w:rsid w:val="003C7BBE"/>
    <w:rsid w:val="003D3F83"/>
    <w:rsid w:val="003E2C9E"/>
    <w:rsid w:val="003E37D3"/>
    <w:rsid w:val="003E3ADE"/>
    <w:rsid w:val="00400A3C"/>
    <w:rsid w:val="0040406E"/>
    <w:rsid w:val="00407239"/>
    <w:rsid w:val="0041070E"/>
    <w:rsid w:val="0041098E"/>
    <w:rsid w:val="004109BA"/>
    <w:rsid w:val="00412199"/>
    <w:rsid w:val="00412AF2"/>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913"/>
    <w:rsid w:val="004A4BAE"/>
    <w:rsid w:val="004B0E55"/>
    <w:rsid w:val="004B14DF"/>
    <w:rsid w:val="004B3494"/>
    <w:rsid w:val="004B49F7"/>
    <w:rsid w:val="004B64EE"/>
    <w:rsid w:val="004B70E3"/>
    <w:rsid w:val="004C2C7C"/>
    <w:rsid w:val="004C30D2"/>
    <w:rsid w:val="004C4EB6"/>
    <w:rsid w:val="004D53C9"/>
    <w:rsid w:val="004E0A60"/>
    <w:rsid w:val="004E2815"/>
    <w:rsid w:val="004E287E"/>
    <w:rsid w:val="004E3635"/>
    <w:rsid w:val="004E46F8"/>
    <w:rsid w:val="004E737D"/>
    <w:rsid w:val="004F427A"/>
    <w:rsid w:val="004F531E"/>
    <w:rsid w:val="00500C41"/>
    <w:rsid w:val="005077C8"/>
    <w:rsid w:val="00513955"/>
    <w:rsid w:val="005150DC"/>
    <w:rsid w:val="00516653"/>
    <w:rsid w:val="00517473"/>
    <w:rsid w:val="00517AEF"/>
    <w:rsid w:val="005209F6"/>
    <w:rsid w:val="00521FDA"/>
    <w:rsid w:val="00523A40"/>
    <w:rsid w:val="00533682"/>
    <w:rsid w:val="00533885"/>
    <w:rsid w:val="005356FA"/>
    <w:rsid w:val="00535B82"/>
    <w:rsid w:val="00535F3F"/>
    <w:rsid w:val="0054555A"/>
    <w:rsid w:val="00552130"/>
    <w:rsid w:val="0055502D"/>
    <w:rsid w:val="00555116"/>
    <w:rsid w:val="0056141A"/>
    <w:rsid w:val="0056166C"/>
    <w:rsid w:val="005625D1"/>
    <w:rsid w:val="005642BA"/>
    <w:rsid w:val="00570D86"/>
    <w:rsid w:val="00581AAC"/>
    <w:rsid w:val="005861D3"/>
    <w:rsid w:val="0058668E"/>
    <w:rsid w:val="00587703"/>
    <w:rsid w:val="00587C65"/>
    <w:rsid w:val="00590CE0"/>
    <w:rsid w:val="00593C34"/>
    <w:rsid w:val="00595920"/>
    <w:rsid w:val="00595F23"/>
    <w:rsid w:val="005A3CB5"/>
    <w:rsid w:val="005A47AA"/>
    <w:rsid w:val="005A5AD2"/>
    <w:rsid w:val="005B115B"/>
    <w:rsid w:val="005B122C"/>
    <w:rsid w:val="005B1AE4"/>
    <w:rsid w:val="005B36BF"/>
    <w:rsid w:val="005B4DEF"/>
    <w:rsid w:val="005C015F"/>
    <w:rsid w:val="005C2330"/>
    <w:rsid w:val="005C7538"/>
    <w:rsid w:val="005D2914"/>
    <w:rsid w:val="005D300D"/>
    <w:rsid w:val="005D419B"/>
    <w:rsid w:val="005E4876"/>
    <w:rsid w:val="005E4E68"/>
    <w:rsid w:val="005F3917"/>
    <w:rsid w:val="005F43F8"/>
    <w:rsid w:val="00602219"/>
    <w:rsid w:val="0060225A"/>
    <w:rsid w:val="00606140"/>
    <w:rsid w:val="00607920"/>
    <w:rsid w:val="00607F9F"/>
    <w:rsid w:val="00610A55"/>
    <w:rsid w:val="006120CF"/>
    <w:rsid w:val="0061556B"/>
    <w:rsid w:val="00627744"/>
    <w:rsid w:val="00630819"/>
    <w:rsid w:val="0063208F"/>
    <w:rsid w:val="0063621C"/>
    <w:rsid w:val="00640607"/>
    <w:rsid w:val="0064092E"/>
    <w:rsid w:val="0064093B"/>
    <w:rsid w:val="00642B93"/>
    <w:rsid w:val="0064696E"/>
    <w:rsid w:val="006471C5"/>
    <w:rsid w:val="00647AE5"/>
    <w:rsid w:val="006510DB"/>
    <w:rsid w:val="00653442"/>
    <w:rsid w:val="00653910"/>
    <w:rsid w:val="00665EFB"/>
    <w:rsid w:val="00671673"/>
    <w:rsid w:val="00676499"/>
    <w:rsid w:val="00681597"/>
    <w:rsid w:val="006830AB"/>
    <w:rsid w:val="006855FF"/>
    <w:rsid w:val="00686B18"/>
    <w:rsid w:val="00693DAA"/>
    <w:rsid w:val="006A45C2"/>
    <w:rsid w:val="006B2C8D"/>
    <w:rsid w:val="006B2D58"/>
    <w:rsid w:val="006B5A36"/>
    <w:rsid w:val="006B61FB"/>
    <w:rsid w:val="006B7E03"/>
    <w:rsid w:val="006C192A"/>
    <w:rsid w:val="006C2794"/>
    <w:rsid w:val="006E0AB7"/>
    <w:rsid w:val="006E190E"/>
    <w:rsid w:val="006E4E9D"/>
    <w:rsid w:val="006E5AB8"/>
    <w:rsid w:val="006F13B1"/>
    <w:rsid w:val="006F3997"/>
    <w:rsid w:val="006F5F04"/>
    <w:rsid w:val="006F765A"/>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FCA"/>
    <w:rsid w:val="00783F74"/>
    <w:rsid w:val="007868A9"/>
    <w:rsid w:val="00786D82"/>
    <w:rsid w:val="00790365"/>
    <w:rsid w:val="007910BB"/>
    <w:rsid w:val="007912F0"/>
    <w:rsid w:val="007930FB"/>
    <w:rsid w:val="0079364E"/>
    <w:rsid w:val="007937AA"/>
    <w:rsid w:val="00794C73"/>
    <w:rsid w:val="00794CBE"/>
    <w:rsid w:val="00795E2B"/>
    <w:rsid w:val="007A3AC0"/>
    <w:rsid w:val="007B1489"/>
    <w:rsid w:val="007B549D"/>
    <w:rsid w:val="007C0F4D"/>
    <w:rsid w:val="007C30FD"/>
    <w:rsid w:val="007C33D3"/>
    <w:rsid w:val="007C686A"/>
    <w:rsid w:val="007C772F"/>
    <w:rsid w:val="007D030E"/>
    <w:rsid w:val="007E00CB"/>
    <w:rsid w:val="007E139D"/>
    <w:rsid w:val="007E3E22"/>
    <w:rsid w:val="007F0727"/>
    <w:rsid w:val="007F435A"/>
    <w:rsid w:val="007F642D"/>
    <w:rsid w:val="0080046E"/>
    <w:rsid w:val="00805E6A"/>
    <w:rsid w:val="00806056"/>
    <w:rsid w:val="008066CE"/>
    <w:rsid w:val="00812F04"/>
    <w:rsid w:val="00817F20"/>
    <w:rsid w:val="0082203E"/>
    <w:rsid w:val="008220B3"/>
    <w:rsid w:val="00823D47"/>
    <w:rsid w:val="008260BE"/>
    <w:rsid w:val="00827753"/>
    <w:rsid w:val="00834C15"/>
    <w:rsid w:val="00841284"/>
    <w:rsid w:val="00841D07"/>
    <w:rsid w:val="00845A91"/>
    <w:rsid w:val="00845BBC"/>
    <w:rsid w:val="00854146"/>
    <w:rsid w:val="00854937"/>
    <w:rsid w:val="00855B78"/>
    <w:rsid w:val="00856076"/>
    <w:rsid w:val="00856733"/>
    <w:rsid w:val="00857FAD"/>
    <w:rsid w:val="00872ED5"/>
    <w:rsid w:val="0087518F"/>
    <w:rsid w:val="008769FE"/>
    <w:rsid w:val="0088584A"/>
    <w:rsid w:val="00890387"/>
    <w:rsid w:val="0089100F"/>
    <w:rsid w:val="00892BA6"/>
    <w:rsid w:val="00894B14"/>
    <w:rsid w:val="00894B50"/>
    <w:rsid w:val="008A2335"/>
    <w:rsid w:val="008A56D3"/>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1356C"/>
    <w:rsid w:val="00916BF7"/>
    <w:rsid w:val="00921FA8"/>
    <w:rsid w:val="0092367D"/>
    <w:rsid w:val="00923B58"/>
    <w:rsid w:val="00926C3C"/>
    <w:rsid w:val="009273C1"/>
    <w:rsid w:val="009425E4"/>
    <w:rsid w:val="0094403E"/>
    <w:rsid w:val="00945E4A"/>
    <w:rsid w:val="00947DB2"/>
    <w:rsid w:val="00947FD2"/>
    <w:rsid w:val="00950013"/>
    <w:rsid w:val="00955F59"/>
    <w:rsid w:val="009621F9"/>
    <w:rsid w:val="00965DED"/>
    <w:rsid w:val="0096621C"/>
    <w:rsid w:val="00972EF2"/>
    <w:rsid w:val="00973819"/>
    <w:rsid w:val="00974C9C"/>
    <w:rsid w:val="009767F0"/>
    <w:rsid w:val="0098669E"/>
    <w:rsid w:val="00987226"/>
    <w:rsid w:val="009904CB"/>
    <w:rsid w:val="009A17F9"/>
    <w:rsid w:val="009B5BA7"/>
    <w:rsid w:val="009C1A15"/>
    <w:rsid w:val="009C5F6A"/>
    <w:rsid w:val="009C60E8"/>
    <w:rsid w:val="009D0400"/>
    <w:rsid w:val="009D2CED"/>
    <w:rsid w:val="009D7F12"/>
    <w:rsid w:val="009E7584"/>
    <w:rsid w:val="009F19DF"/>
    <w:rsid w:val="009F3803"/>
    <w:rsid w:val="009F4936"/>
    <w:rsid w:val="009F5EE2"/>
    <w:rsid w:val="00A03120"/>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74D82"/>
    <w:rsid w:val="00A826A8"/>
    <w:rsid w:val="00A829FF"/>
    <w:rsid w:val="00A82D82"/>
    <w:rsid w:val="00A94A2E"/>
    <w:rsid w:val="00A95ABB"/>
    <w:rsid w:val="00A97DEA"/>
    <w:rsid w:val="00AA0218"/>
    <w:rsid w:val="00AA33E2"/>
    <w:rsid w:val="00AA7D2C"/>
    <w:rsid w:val="00AB05A3"/>
    <w:rsid w:val="00AB1217"/>
    <w:rsid w:val="00AB24B3"/>
    <w:rsid w:val="00AC0730"/>
    <w:rsid w:val="00AD0036"/>
    <w:rsid w:val="00AD381A"/>
    <w:rsid w:val="00AD6415"/>
    <w:rsid w:val="00AE1250"/>
    <w:rsid w:val="00AE7D9C"/>
    <w:rsid w:val="00AF0B26"/>
    <w:rsid w:val="00AF0EA5"/>
    <w:rsid w:val="00AF20E9"/>
    <w:rsid w:val="00AF5F58"/>
    <w:rsid w:val="00B02ABD"/>
    <w:rsid w:val="00B03142"/>
    <w:rsid w:val="00B0561E"/>
    <w:rsid w:val="00B1029E"/>
    <w:rsid w:val="00B10BD3"/>
    <w:rsid w:val="00B10D3C"/>
    <w:rsid w:val="00B118FF"/>
    <w:rsid w:val="00B12188"/>
    <w:rsid w:val="00B1399B"/>
    <w:rsid w:val="00B148FB"/>
    <w:rsid w:val="00B15007"/>
    <w:rsid w:val="00B23602"/>
    <w:rsid w:val="00B32805"/>
    <w:rsid w:val="00B36E47"/>
    <w:rsid w:val="00B4255F"/>
    <w:rsid w:val="00B42A6A"/>
    <w:rsid w:val="00B50857"/>
    <w:rsid w:val="00B568F2"/>
    <w:rsid w:val="00B572CC"/>
    <w:rsid w:val="00B636D5"/>
    <w:rsid w:val="00B66A05"/>
    <w:rsid w:val="00B73B62"/>
    <w:rsid w:val="00B755CB"/>
    <w:rsid w:val="00B82EA0"/>
    <w:rsid w:val="00B84113"/>
    <w:rsid w:val="00B87F5F"/>
    <w:rsid w:val="00B934A7"/>
    <w:rsid w:val="00BA53FE"/>
    <w:rsid w:val="00BB4F5B"/>
    <w:rsid w:val="00BC18D9"/>
    <w:rsid w:val="00BD46DB"/>
    <w:rsid w:val="00BD79AB"/>
    <w:rsid w:val="00BD7F86"/>
    <w:rsid w:val="00BE000C"/>
    <w:rsid w:val="00BE28D4"/>
    <w:rsid w:val="00BE6D66"/>
    <w:rsid w:val="00BE6F5D"/>
    <w:rsid w:val="00BE73F4"/>
    <w:rsid w:val="00BF2E8F"/>
    <w:rsid w:val="00BF393E"/>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A41EB"/>
    <w:rsid w:val="00CA6638"/>
    <w:rsid w:val="00CA68C6"/>
    <w:rsid w:val="00CB7132"/>
    <w:rsid w:val="00CC0D18"/>
    <w:rsid w:val="00CC0E91"/>
    <w:rsid w:val="00CC7285"/>
    <w:rsid w:val="00CD034D"/>
    <w:rsid w:val="00CD19A9"/>
    <w:rsid w:val="00CE06A4"/>
    <w:rsid w:val="00CE150F"/>
    <w:rsid w:val="00CE2F47"/>
    <w:rsid w:val="00CE541B"/>
    <w:rsid w:val="00CF21CB"/>
    <w:rsid w:val="00CF4AA6"/>
    <w:rsid w:val="00D00545"/>
    <w:rsid w:val="00D12186"/>
    <w:rsid w:val="00D15244"/>
    <w:rsid w:val="00D1732A"/>
    <w:rsid w:val="00D20790"/>
    <w:rsid w:val="00D21888"/>
    <w:rsid w:val="00D24A77"/>
    <w:rsid w:val="00D24ACA"/>
    <w:rsid w:val="00D30182"/>
    <w:rsid w:val="00D35738"/>
    <w:rsid w:val="00D3734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270E"/>
    <w:rsid w:val="00DF6F90"/>
    <w:rsid w:val="00DF7341"/>
    <w:rsid w:val="00E00D09"/>
    <w:rsid w:val="00E01609"/>
    <w:rsid w:val="00E159AE"/>
    <w:rsid w:val="00E22B45"/>
    <w:rsid w:val="00E249B0"/>
    <w:rsid w:val="00E27371"/>
    <w:rsid w:val="00E37BA7"/>
    <w:rsid w:val="00E44B12"/>
    <w:rsid w:val="00E5415A"/>
    <w:rsid w:val="00E61468"/>
    <w:rsid w:val="00E6268A"/>
    <w:rsid w:val="00E67E09"/>
    <w:rsid w:val="00E71795"/>
    <w:rsid w:val="00E73CF7"/>
    <w:rsid w:val="00E87346"/>
    <w:rsid w:val="00E901D7"/>
    <w:rsid w:val="00E90506"/>
    <w:rsid w:val="00E91805"/>
    <w:rsid w:val="00E92276"/>
    <w:rsid w:val="00EA442E"/>
    <w:rsid w:val="00EA6057"/>
    <w:rsid w:val="00EB140E"/>
    <w:rsid w:val="00EB141C"/>
    <w:rsid w:val="00EB5350"/>
    <w:rsid w:val="00EB61E7"/>
    <w:rsid w:val="00EC1DE8"/>
    <w:rsid w:val="00EC2470"/>
    <w:rsid w:val="00EC2B0D"/>
    <w:rsid w:val="00EC4A40"/>
    <w:rsid w:val="00EC6E00"/>
    <w:rsid w:val="00EC77DC"/>
    <w:rsid w:val="00ED025E"/>
    <w:rsid w:val="00ED4B2C"/>
    <w:rsid w:val="00ED54D6"/>
    <w:rsid w:val="00ED6CB6"/>
    <w:rsid w:val="00EE26B6"/>
    <w:rsid w:val="00EE2C31"/>
    <w:rsid w:val="00EE4F42"/>
    <w:rsid w:val="00EE6F86"/>
    <w:rsid w:val="00EF013B"/>
    <w:rsid w:val="00EF1E67"/>
    <w:rsid w:val="00F03A25"/>
    <w:rsid w:val="00F03D6B"/>
    <w:rsid w:val="00F04056"/>
    <w:rsid w:val="00F057B3"/>
    <w:rsid w:val="00F10129"/>
    <w:rsid w:val="00F14A23"/>
    <w:rsid w:val="00F17E83"/>
    <w:rsid w:val="00F221FE"/>
    <w:rsid w:val="00F26ED9"/>
    <w:rsid w:val="00F30B53"/>
    <w:rsid w:val="00F3231F"/>
    <w:rsid w:val="00F338E6"/>
    <w:rsid w:val="00F3448A"/>
    <w:rsid w:val="00F44E42"/>
    <w:rsid w:val="00F47FBC"/>
    <w:rsid w:val="00F54121"/>
    <w:rsid w:val="00F57D0E"/>
    <w:rsid w:val="00F61CCA"/>
    <w:rsid w:val="00F65FB8"/>
    <w:rsid w:val="00F676A3"/>
    <w:rsid w:val="00F71EB3"/>
    <w:rsid w:val="00F75283"/>
    <w:rsid w:val="00F7617B"/>
    <w:rsid w:val="00F77DA3"/>
    <w:rsid w:val="00F81EB1"/>
    <w:rsid w:val="00F836A8"/>
    <w:rsid w:val="00F83E21"/>
    <w:rsid w:val="00F84C27"/>
    <w:rsid w:val="00F91644"/>
    <w:rsid w:val="00F91DE8"/>
    <w:rsid w:val="00F938C2"/>
    <w:rsid w:val="00F9442B"/>
    <w:rsid w:val="00FA0F10"/>
    <w:rsid w:val="00FA2813"/>
    <w:rsid w:val="00FA623E"/>
    <w:rsid w:val="00FA64E4"/>
    <w:rsid w:val="00FA683E"/>
    <w:rsid w:val="00FB1DCA"/>
    <w:rsid w:val="00FB211C"/>
    <w:rsid w:val="00FB26F2"/>
    <w:rsid w:val="00FB32D9"/>
    <w:rsid w:val="00FB48EF"/>
    <w:rsid w:val="00FB667A"/>
    <w:rsid w:val="00FC2A67"/>
    <w:rsid w:val="00FC6BA3"/>
    <w:rsid w:val="00FD731A"/>
    <w:rsid w:val="00FE10A4"/>
    <w:rsid w:val="00FE65C3"/>
    <w:rsid w:val="00FF0C2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1"/>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hyperlink" Target="https://static.wixstatic.com/media/90b6f2_3041927f0a11481a995dde96b3e2b01d~mv2.jpg/v1/fill/w_703,h_547,al_c,q_90/90b6f2_3041927f0a11481a995dde96b3e2b01d~mv2.jpg" TargetMode="External"/><Relationship Id="rId39" Type="http://schemas.openxmlformats.org/officeDocument/2006/relationships/hyperlink" Target="https://doi.org/10.3390/act11100288" TargetMode="External"/><Relationship Id="rId21" Type="http://schemas.openxmlformats.org/officeDocument/2006/relationships/image" Target="media/image4.png"/><Relationship Id="rId34" Type="http://schemas.openxmlformats.org/officeDocument/2006/relationships/image" Target="media/image13.jpg"/><Relationship Id="rId42" Type="http://schemas.openxmlformats.org/officeDocument/2006/relationships/hyperlink" Target="https://www.pythonguis.com/tutorials/getting-started-kivy/" TargetMode="External"/><Relationship Id="rId47" Type="http://schemas.openxmlformats.org/officeDocument/2006/relationships/hyperlink" Target="https://customtkinter.tomschimansky.com/documentation/" TargetMode="External"/><Relationship Id="rId50" Type="http://schemas.openxmlformats.org/officeDocument/2006/relationships/hyperlink" Target="https://docs.python.org/3/library/sqlite3.html" TargetMode="External"/><Relationship Id="rId55"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1.jpg"/><Relationship Id="rId37" Type="http://schemas.openxmlformats.org/officeDocument/2006/relationships/image" Target="media/image16.jpeg"/><Relationship Id="rId40" Type="http://schemas.openxmlformats.org/officeDocument/2006/relationships/hyperlink" Target="https://www.geeksforgeeks.org/python-gui-tkinter/" TargetMode="External"/><Relationship Id="rId45" Type="http://schemas.openxmlformats.org/officeDocument/2006/relationships/hyperlink" Target="https://www.py.cz/Tkinter" TargetMode="External"/><Relationship Id="rId53" Type="http://schemas.openxmlformats.org/officeDocument/2006/relationships/hyperlink" Target="https://pypi.org/project/openpyxl/" TargetMode="External"/><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hyperlink" Target="https://i.stack.imgur.com/y6Hmq.png" TargetMode="External"/><Relationship Id="rId27" Type="http://schemas.openxmlformats.org/officeDocument/2006/relationships/image" Target="media/image7.jpg"/><Relationship Id="rId30" Type="http://schemas.openxmlformats.org/officeDocument/2006/relationships/image" Target="media/image9.png"/><Relationship Id="rId35" Type="http://schemas.openxmlformats.org/officeDocument/2006/relationships/image" Target="media/image14.jpg"/><Relationship Id="rId43" Type="http://schemas.openxmlformats.org/officeDocument/2006/relationships/hyperlink" Target="https://a-starsearch.cz/blog/co-je-to-framework" TargetMode="External"/><Relationship Id="rId48" Type="http://schemas.openxmlformats.org/officeDocument/2006/relationships/hyperlink" Target="https://www.oracle.com/cz/database/what-is-database/" TargetMode="External"/><Relationship Id="rId56" Type="http://schemas.openxmlformats.org/officeDocument/2006/relationships/hyperlink" Target="https://docs.python.org/3/library/re.html" TargetMode="External"/><Relationship Id="rId8" Type="http://schemas.openxmlformats.org/officeDocument/2006/relationships/header" Target="header1.xml"/><Relationship Id="rId51" Type="http://schemas.openxmlformats.org/officeDocument/2006/relationships/hyperlink" Target="https://www.geeksforgeeks.org/hashlib-module-in-python/"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https://i.imgur.com/QN8YUZW.png" TargetMode="External"/><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github.com/TomSchimansky/CustomTkinter/tree/master" TargetMode="External"/><Relationship Id="rId59" Type="http://schemas.openxmlformats.org/officeDocument/2006/relationships/glossaryDocument" Target="glossary/document.xml"/><Relationship Id="rId20" Type="http://schemas.openxmlformats.org/officeDocument/2006/relationships/image" Target="media/image3.jpeg"/><Relationship Id="rId41" Type="http://schemas.openxmlformats.org/officeDocument/2006/relationships/hyperlink" Target="https://it-slovnik.cz/pojem/open-source" TargetMode="External"/><Relationship Id="rId54" Type="http://schemas.openxmlformats.org/officeDocument/2006/relationships/hyperlink" Target="https://www.geeksforgeeks.org/pathlib-module-in-pyth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image" Target="media/image5.png"/><Relationship Id="rId28" Type="http://schemas.openxmlformats.org/officeDocument/2006/relationships/hyperlink" Target="https://raw.githubusercontent.com/TomSchimansky/CustomTkinter/master/documentation_images/complex_example_dark_Windows.png" TargetMode="External"/><Relationship Id="rId36" Type="http://schemas.openxmlformats.org/officeDocument/2006/relationships/image" Target="media/image15.jpg"/><Relationship Id="rId49" Type="http://schemas.openxmlformats.org/officeDocument/2006/relationships/hyperlink" Target="https://vladmihalcea.com/how-does-mvcc-multi-version-concurrency-control-work/" TargetMode="External"/><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0.jpg"/><Relationship Id="rId44" Type="http://schemas.openxmlformats.org/officeDocument/2006/relationships/hyperlink" Target="https://naucse.python.cz/lessons/intro/pyqt/" TargetMode="External"/><Relationship Id="rId52" Type="http://schemas.openxmlformats.org/officeDocument/2006/relationships/hyperlink" Target="https://docs.python.org/3/library/time.html"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72E87"/>
    <w:rsid w:val="00112F13"/>
    <w:rsid w:val="00134C4B"/>
    <w:rsid w:val="00193FAC"/>
    <w:rsid w:val="00214EF9"/>
    <w:rsid w:val="0024630B"/>
    <w:rsid w:val="002A656C"/>
    <w:rsid w:val="002D5DF4"/>
    <w:rsid w:val="003225D1"/>
    <w:rsid w:val="003B50FD"/>
    <w:rsid w:val="003C6570"/>
    <w:rsid w:val="00434FC7"/>
    <w:rsid w:val="004445E1"/>
    <w:rsid w:val="00446B4F"/>
    <w:rsid w:val="00451DE3"/>
    <w:rsid w:val="004621B7"/>
    <w:rsid w:val="00473F52"/>
    <w:rsid w:val="00583D36"/>
    <w:rsid w:val="005C0F59"/>
    <w:rsid w:val="00634A55"/>
    <w:rsid w:val="0065211A"/>
    <w:rsid w:val="00654D8E"/>
    <w:rsid w:val="00663EAC"/>
    <w:rsid w:val="006E13AB"/>
    <w:rsid w:val="006F2656"/>
    <w:rsid w:val="007827E7"/>
    <w:rsid w:val="0083637E"/>
    <w:rsid w:val="008D38F3"/>
    <w:rsid w:val="008F3002"/>
    <w:rsid w:val="0094508C"/>
    <w:rsid w:val="00971C9C"/>
    <w:rsid w:val="009A103E"/>
    <w:rsid w:val="00A44FA1"/>
    <w:rsid w:val="00B1368D"/>
    <w:rsid w:val="00B21BBB"/>
    <w:rsid w:val="00B30AEF"/>
    <w:rsid w:val="00C02F1F"/>
    <w:rsid w:val="00CD51CE"/>
    <w:rsid w:val="00CE3CB4"/>
    <w:rsid w:val="00D25D09"/>
    <w:rsid w:val="00D73887"/>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3AB"/>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2</TotalTime>
  <Pages>59</Pages>
  <Words>12493</Words>
  <Characters>73711</Characters>
  <Application>Microsoft Office Word</Application>
  <DocSecurity>0</DocSecurity>
  <Lines>614</Lines>
  <Paragraphs>17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8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70</cp:revision>
  <cp:lastPrinted>2014-04-26T17:45:00Z</cp:lastPrinted>
  <dcterms:created xsi:type="dcterms:W3CDTF">2023-10-04T20:39:00Z</dcterms:created>
  <dcterms:modified xsi:type="dcterms:W3CDTF">2024-05-0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